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D6D32" w14:textId="11820E28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2F76F8">
        <w:rPr>
          <w:b/>
          <w:i/>
          <w:noProof/>
          <w:sz w:val="28"/>
        </w:rPr>
        <w:t>3281</w:t>
      </w:r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0C30DBC" w:rsidR="001E41F3" w:rsidRPr="00410371" w:rsidRDefault="00DD1B2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DD1B2B">
              <w:rPr>
                <w:b/>
                <w:noProof/>
                <w:sz w:val="28"/>
              </w:rPr>
              <w:t>28.</w:t>
            </w:r>
            <w:r w:rsidR="00592813">
              <w:rPr>
                <w:b/>
                <w:noProof/>
                <w:sz w:val="28"/>
              </w:rPr>
              <w:t>62</w:t>
            </w:r>
            <w:r w:rsidR="00B060FC"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1EB8689" w:rsidR="001E41F3" w:rsidRPr="00410371" w:rsidRDefault="00E07A31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35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5C19551" w:rsidR="001E41F3" w:rsidRPr="00410371" w:rsidRDefault="00576065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7725499" w:rsidR="001E41F3" w:rsidRPr="00410371" w:rsidRDefault="006123E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504F09">
              <w:rPr>
                <w:b/>
                <w:noProof/>
                <w:sz w:val="28"/>
              </w:rPr>
              <w:t>18.</w:t>
            </w:r>
            <w:r w:rsidR="00592813">
              <w:rPr>
                <w:b/>
                <w:noProof/>
                <w:sz w:val="28"/>
              </w:rPr>
              <w:t>6</w:t>
            </w:r>
            <w:r w:rsidR="00504F09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  <w:r w:rsidR="00DD1B2B" w:rsidRPr="00410371">
              <w:rPr>
                <w:noProof/>
                <w:sz w:val="28"/>
              </w:rPr>
              <w:t xml:space="preserve"> 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40092293" w:rsidR="00F25D98" w:rsidRDefault="00592813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76CE251" w:rsidR="00F25D98" w:rsidRDefault="005A1B2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56386A8F" w:rsidR="001E41F3" w:rsidRDefault="00592813" w:rsidP="00E07A31">
            <w:pPr>
              <w:pStyle w:val="CRCoverPage"/>
              <w:spacing w:after="0"/>
              <w:rPr>
                <w:noProof/>
              </w:rPr>
            </w:pPr>
            <w:r w:rsidRPr="00592813">
              <w:rPr>
                <w:noProof/>
              </w:rPr>
              <w:t>Rel-19 CR TS 28.62</w:t>
            </w:r>
            <w:r w:rsidR="0091162C">
              <w:rPr>
                <w:noProof/>
              </w:rPr>
              <w:t>3</w:t>
            </w:r>
            <w:r w:rsidRPr="00592813">
              <w:rPr>
                <w:noProof/>
              </w:rPr>
              <w:t xml:space="preserve"> Remove ManagedNFServic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33D2434" w:rsidR="001E41F3" w:rsidRDefault="00A7270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,</w:t>
            </w:r>
            <w:r w:rsidRPr="00F6087B">
              <w:rPr>
                <w:noProof/>
                <w:lang w:eastAsia="zh-CN"/>
              </w:rPr>
              <w:t>Nokia, Nokia Shanghai Bell, ZTE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4A39DC6" w:rsidR="001E41F3" w:rsidRDefault="00942B85">
            <w:pPr>
              <w:pStyle w:val="CRCoverPage"/>
              <w:spacing w:after="0"/>
              <w:ind w:left="100"/>
              <w:rPr>
                <w:noProof/>
              </w:rPr>
            </w:pPr>
            <w:r w:rsidRPr="00B47405">
              <w:rPr>
                <w:rFonts w:cs="Arial"/>
                <w:color w:val="000000"/>
                <w:sz w:val="18"/>
                <w:szCs w:val="18"/>
              </w:rPr>
              <w:t>AdNRM_</w:t>
            </w:r>
            <w:r w:rsidR="00576065">
              <w:rPr>
                <w:rFonts w:cs="Arial"/>
                <w:color w:val="000000"/>
                <w:sz w:val="18"/>
                <w:szCs w:val="18"/>
              </w:rPr>
              <w:t>P</w:t>
            </w:r>
            <w:r w:rsidRPr="00B47405">
              <w:rPr>
                <w:rFonts w:cs="Arial"/>
                <w:color w:val="000000"/>
                <w:sz w:val="18"/>
                <w:szCs w:val="18"/>
              </w:rPr>
              <w:t>h3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FDF49EB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DD1B2B">
              <w:t>05</w:t>
            </w:r>
            <w:r w:rsidR="00AE5DD8">
              <w:t>-</w:t>
            </w:r>
            <w:r w:rsidR="00942B85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244D6BA" w:rsidR="001E41F3" w:rsidRDefault="00942B85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rFonts w:hint="eastAsia"/>
                <w:lang w:eastAsia="zh-CN"/>
              </w:rPr>
              <w:t>C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6C73A5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D2468">
              <w:t>1</w:t>
            </w:r>
            <w:r w:rsidR="00942B85">
              <w:t>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0B72C9" w14:textId="77777777" w:rsidR="00A57B56" w:rsidRPr="00A57B56" w:rsidRDefault="00C35509" w:rsidP="00942B85">
            <w:pPr>
              <w:pStyle w:val="CRCoverPage"/>
              <w:spacing w:after="0"/>
              <w:rPr>
                <w:rFonts w:cs="Arial"/>
                <w:lang w:eastAsia="zh-CN"/>
              </w:rPr>
            </w:pPr>
            <w:r w:rsidRPr="00A57B56">
              <w:rPr>
                <w:rFonts w:cs="Arial"/>
                <w:lang w:eastAsia="zh-CN"/>
              </w:rPr>
              <w:t xml:space="preserve">Following issues observed for </w:t>
            </w:r>
            <w:r w:rsidR="00A57B56" w:rsidRPr="00A57B56">
              <w:rPr>
                <w:rFonts w:cs="Arial"/>
                <w:lang w:eastAsia="zh-CN"/>
              </w:rPr>
              <w:t xml:space="preserve">NRM fragment for </w:t>
            </w:r>
            <w:proofErr w:type="spellStart"/>
            <w:r w:rsidR="00A57B56" w:rsidRPr="00A57B56">
              <w:rPr>
                <w:rFonts w:cs="Arial"/>
                <w:lang w:eastAsia="zh-CN"/>
              </w:rPr>
              <w:t>ManagedNFService</w:t>
            </w:r>
            <w:proofErr w:type="spellEnd"/>
            <w:r w:rsidR="00A57B56" w:rsidRPr="00A57B56">
              <w:rPr>
                <w:rFonts w:cs="Arial"/>
                <w:lang w:eastAsia="zh-CN"/>
              </w:rPr>
              <w:t>:</w:t>
            </w:r>
          </w:p>
          <w:p w14:paraId="3164723C" w14:textId="2BC6C5D3" w:rsidR="00A57B56" w:rsidRPr="00A57B56" w:rsidRDefault="00A57B56" w:rsidP="00A57B56">
            <w:pPr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noProof/>
              </w:rPr>
              <w:t>1</w:t>
            </w:r>
            <w:r>
              <w:rPr>
                <w:rFonts w:ascii="Arial" w:hAnsi="Arial" w:cs="Arial"/>
                <w:b/>
                <w:lang w:eastAsia="zh-CN"/>
              </w:rPr>
              <w:t>.</w:t>
            </w:r>
            <w:r w:rsidRPr="00A57B56">
              <w:rPr>
                <w:rFonts w:ascii="Arial" w:hAnsi="Arial" w:cs="Arial"/>
                <w:b/>
                <w:lang w:eastAsia="zh-CN"/>
              </w:rPr>
              <w:t xml:space="preserve"> </w:t>
            </w:r>
            <w:r>
              <w:rPr>
                <w:rFonts w:ascii="Arial" w:hAnsi="Arial" w:cs="Arial"/>
                <w:lang w:eastAsia="zh-CN"/>
              </w:rPr>
              <w:t>F</w:t>
            </w:r>
            <w:r w:rsidRPr="00A57B56">
              <w:rPr>
                <w:rFonts w:ascii="Arial" w:hAnsi="Arial" w:cs="Arial"/>
                <w:lang w:eastAsia="zh-CN"/>
              </w:rPr>
              <w:t xml:space="preserve">rom specification view, TS 28.622 defines the generic model which is agnostic to generation and domains, however, the </w:t>
            </w:r>
            <w:proofErr w:type="spellStart"/>
            <w:r w:rsidRPr="00A57B56">
              <w:rPr>
                <w:rFonts w:ascii="Arial" w:hAnsi="Arial" w:cs="Arial"/>
                <w:lang w:eastAsia="zh-CN"/>
              </w:rPr>
              <w:t>ManagedNFService</w:t>
            </w:r>
            <w:proofErr w:type="spellEnd"/>
            <w:r w:rsidRPr="00A57B56">
              <w:rPr>
                <w:rFonts w:ascii="Arial" w:hAnsi="Arial" w:cs="Arial"/>
                <w:lang w:eastAsia="zh-CN"/>
              </w:rPr>
              <w:t xml:space="preserve"> IOC is 5GC specific.</w:t>
            </w:r>
          </w:p>
          <w:p w14:paraId="708AA7DE" w14:textId="5DA16F3E" w:rsidR="00CB1741" w:rsidRPr="00A57B56" w:rsidRDefault="00A57B56" w:rsidP="00942B85">
            <w:pPr>
              <w:pStyle w:val="CRCoverPage"/>
              <w:spacing w:after="0"/>
              <w:rPr>
                <w:rFonts w:ascii="Times New Roman" w:hAnsi="Times New Roman"/>
                <w:noProof/>
                <w:lang w:eastAsia="zh-CN"/>
              </w:rPr>
            </w:pPr>
            <w:r>
              <w:rPr>
                <w:rFonts w:cs="Arial"/>
                <w:noProof/>
                <w:lang w:eastAsia="zh-CN"/>
              </w:rPr>
              <w:t xml:space="preserve">2. </w:t>
            </w:r>
            <w:proofErr w:type="spellStart"/>
            <w:r w:rsidRPr="00A57B56">
              <w:rPr>
                <w:rFonts w:cs="Arial"/>
                <w:lang w:eastAsia="zh-CN"/>
              </w:rPr>
              <w:t>ManagedNFService</w:t>
            </w:r>
            <w:proofErr w:type="spellEnd"/>
            <w:r w:rsidRPr="00A57B56">
              <w:rPr>
                <w:rFonts w:cs="Arial"/>
                <w:lang w:eastAsia="zh-CN"/>
              </w:rPr>
              <w:t xml:space="preserve"> is name-contained by </w:t>
            </w:r>
            <w:proofErr w:type="spellStart"/>
            <w:r w:rsidRPr="00A57B56">
              <w:rPr>
                <w:rFonts w:cs="Arial"/>
                <w:lang w:eastAsia="zh-CN"/>
              </w:rPr>
              <w:t>ManagedFunction</w:t>
            </w:r>
            <w:proofErr w:type="spellEnd"/>
            <w:r w:rsidRPr="00A57B56">
              <w:rPr>
                <w:rFonts w:cs="Arial"/>
                <w:lang w:eastAsia="zh-CN"/>
              </w:rPr>
              <w:t xml:space="preserve"> which is also inherited by NG-RAN </w:t>
            </w:r>
            <w:proofErr w:type="spellStart"/>
            <w:r w:rsidRPr="00A57B56">
              <w:rPr>
                <w:rFonts w:cs="Arial"/>
                <w:lang w:eastAsia="zh-CN"/>
              </w:rPr>
              <w:t>ManagedFunction</w:t>
            </w:r>
            <w:proofErr w:type="spellEnd"/>
            <w:r w:rsidRPr="00A57B56">
              <w:rPr>
                <w:rFonts w:cs="Arial"/>
                <w:lang w:eastAsia="zh-CN"/>
              </w:rPr>
              <w:t xml:space="preserve"> (e.g. </w:t>
            </w:r>
            <w:proofErr w:type="spellStart"/>
            <w:r w:rsidRPr="00A57B56">
              <w:rPr>
                <w:rFonts w:cs="Arial"/>
                <w:lang w:eastAsia="zh-CN"/>
              </w:rPr>
              <w:t>GNBCUCPFunction</w:t>
            </w:r>
            <w:proofErr w:type="spellEnd"/>
            <w:r w:rsidRPr="00A57B56">
              <w:rPr>
                <w:rFonts w:cs="Arial"/>
                <w:lang w:eastAsia="zh-CN"/>
              </w:rPr>
              <w:t xml:space="preserve">), it gives impression that </w:t>
            </w:r>
            <w:proofErr w:type="spellStart"/>
            <w:r w:rsidRPr="00A57B56">
              <w:rPr>
                <w:rFonts w:cs="Arial"/>
                <w:lang w:eastAsia="zh-CN"/>
              </w:rPr>
              <w:t>GNBCUCPFunction</w:t>
            </w:r>
            <w:proofErr w:type="spellEnd"/>
            <w:r w:rsidRPr="00A57B56">
              <w:rPr>
                <w:rFonts w:cs="Arial"/>
                <w:lang w:eastAsia="zh-CN"/>
              </w:rPr>
              <w:t xml:space="preserve"> also name contained </w:t>
            </w:r>
            <w:proofErr w:type="spellStart"/>
            <w:r w:rsidRPr="00A57B56">
              <w:rPr>
                <w:rFonts w:cs="Arial"/>
                <w:lang w:eastAsia="zh-CN"/>
              </w:rPr>
              <w:t>ManagedFunctionService</w:t>
            </w:r>
            <w:proofErr w:type="spellEnd"/>
            <w:r w:rsidRPr="00A57B56">
              <w:rPr>
                <w:rFonts w:cs="Arial"/>
                <w:lang w:eastAsia="zh-CN"/>
              </w:rPr>
              <w:t xml:space="preserve">. </w:t>
            </w:r>
            <w:r w:rsidRPr="00A57B56">
              <w:rPr>
                <w:rFonts w:ascii="Times New Roman" w:hAnsi="Times New Roman"/>
                <w:lang w:eastAsia="zh-CN"/>
              </w:rPr>
              <w:t xml:space="preserve"> 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397414E" w14:textId="77777777" w:rsidR="00D526F3" w:rsidRDefault="00A57B56" w:rsidP="00DB5875">
            <w:pPr>
              <w:pStyle w:val="CRCoverPage"/>
              <w:numPr>
                <w:ilvl w:val="0"/>
                <w:numId w:val="17"/>
              </w:numPr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 xml:space="preserve">Move NRM Fragment definition for </w:t>
            </w:r>
            <w:proofErr w:type="spellStart"/>
            <w:r>
              <w:rPr>
                <w:rFonts w:hint="eastAsia"/>
                <w:lang w:eastAsia="zh-CN"/>
              </w:rPr>
              <w:t>Managed</w:t>
            </w:r>
            <w:r>
              <w:rPr>
                <w:lang w:eastAsia="zh-CN"/>
              </w:rPr>
              <w:t>NFService</w:t>
            </w:r>
            <w:proofErr w:type="spellEnd"/>
            <w:r>
              <w:rPr>
                <w:lang w:eastAsia="zh-CN"/>
              </w:rPr>
              <w:t xml:space="preserve"> from generic information model definitions in TS 28.622/623 to </w:t>
            </w:r>
            <w:r w:rsidRPr="00046F63">
              <w:rPr>
                <w:lang w:eastAsia="zh-CN"/>
              </w:rPr>
              <w:t>5GC NRM</w:t>
            </w:r>
            <w:r>
              <w:rPr>
                <w:lang w:eastAsia="zh-CN"/>
              </w:rPr>
              <w:t xml:space="preserve"> i</w:t>
            </w:r>
            <w:r w:rsidRPr="00046F63">
              <w:rPr>
                <w:lang w:eastAsia="zh-CN"/>
              </w:rPr>
              <w:t xml:space="preserve">nformation </w:t>
            </w:r>
            <w:r>
              <w:rPr>
                <w:lang w:eastAsia="zh-CN"/>
              </w:rPr>
              <w:t>m</w:t>
            </w:r>
            <w:r w:rsidRPr="00046F63">
              <w:rPr>
                <w:lang w:eastAsia="zh-CN"/>
              </w:rPr>
              <w:t xml:space="preserve">odel definitions </w:t>
            </w:r>
            <w:r>
              <w:rPr>
                <w:lang w:eastAsia="zh-CN"/>
              </w:rPr>
              <w:t>in TS 28.541.</w:t>
            </w:r>
          </w:p>
          <w:p w14:paraId="31C656EC" w14:textId="11A69E07" w:rsidR="00A57B56" w:rsidRDefault="00592813" w:rsidP="00DB5875">
            <w:pPr>
              <w:pStyle w:val="CRCoverPage"/>
              <w:numPr>
                <w:ilvl w:val="0"/>
                <w:numId w:val="17"/>
              </w:numPr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 xml:space="preserve">Remove the name contain information between </w:t>
            </w:r>
            <w:proofErr w:type="spellStart"/>
            <w:r w:rsidRPr="00A57B56">
              <w:rPr>
                <w:rFonts w:cs="Arial"/>
                <w:lang w:eastAsia="zh-CN"/>
              </w:rPr>
              <w:t>ManagedFunction</w:t>
            </w:r>
            <w:proofErr w:type="spellEnd"/>
            <w:r>
              <w:rPr>
                <w:rFonts w:cs="Arial"/>
                <w:lang w:eastAsia="zh-CN"/>
              </w:rPr>
              <w:t xml:space="preserve"> and </w:t>
            </w:r>
            <w:proofErr w:type="spellStart"/>
            <w:r w:rsidRPr="00A57B56">
              <w:rPr>
                <w:rFonts w:cs="Arial"/>
                <w:lang w:eastAsia="zh-CN"/>
              </w:rPr>
              <w:t>Managed</w:t>
            </w:r>
            <w:r>
              <w:rPr>
                <w:rFonts w:cs="Arial"/>
                <w:lang w:eastAsia="zh-CN"/>
              </w:rPr>
              <w:t>NF</w:t>
            </w:r>
            <w:r>
              <w:rPr>
                <w:rFonts w:cs="Arial" w:hint="eastAsia"/>
                <w:lang w:eastAsia="zh-CN"/>
              </w:rPr>
              <w:t>Service</w:t>
            </w:r>
            <w:proofErr w:type="spellEnd"/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1427FB18" w:rsidR="001E41F3" w:rsidRDefault="003463E4" w:rsidP="00D526F3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</w:t>
            </w:r>
            <w:r w:rsidR="00592813">
              <w:rPr>
                <w:rFonts w:hint="eastAsia"/>
                <w:noProof/>
                <w:lang w:eastAsia="zh-CN"/>
              </w:rPr>
              <w:t>implementation</w:t>
            </w:r>
            <w:r w:rsidR="00592813">
              <w:rPr>
                <w:noProof/>
                <w:lang w:eastAsia="zh-CN"/>
              </w:rPr>
              <w:t xml:space="preserve"> of MangedNFService is incorrect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CAE65BB" w:rsidR="001E41F3" w:rsidRDefault="00B060F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YAML code normatively stored in the 3GPP Forge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17E3CC9" w:rsidR="001E41F3" w:rsidRDefault="005C0AC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42EEDB6A" w:rsidR="001E41F3" w:rsidRDefault="005C0ACC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2AA3FCD6" w:rsidR="001E41F3" w:rsidRDefault="00B526DC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6252909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697CA65F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B526DC">
              <w:rPr>
                <w:noProof/>
              </w:rPr>
              <w:t xml:space="preserve"> 28.622</w:t>
            </w:r>
            <w:r w:rsidR="000A6394">
              <w:rPr>
                <w:noProof/>
              </w:rPr>
              <w:t xml:space="preserve"> CR </w:t>
            </w:r>
            <w:r w:rsidR="00B526DC" w:rsidRPr="00B526DC">
              <w:rPr>
                <w:noProof/>
              </w:rPr>
              <w:t>0369</w:t>
            </w:r>
            <w:bookmarkStart w:id="1" w:name="_GoBack"/>
            <w:bookmarkEnd w:id="1"/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102DC857" w:rsidR="001E41F3" w:rsidRPr="003263AD" w:rsidRDefault="003263AD" w:rsidP="003263AD">
            <w:pPr>
              <w:jc w:val="center"/>
            </w:pPr>
            <w:r>
              <w:t xml:space="preserve">Forge MR link: </w:t>
            </w:r>
            <w:hyperlink r:id="rId12" w:history="1">
              <w:r>
                <w:rPr>
                  <w:rStyle w:val="ad"/>
                  <w:lang w:val="en-US"/>
                </w:rPr>
                <w:t>https://forge.3gpp.org/rep/sa5/MnS/-/merge_requests/1143</w:t>
              </w:r>
            </w:hyperlink>
            <w:r>
              <w:t xml:space="preserve"> at commit 927f94d6c245201a6b1b06166e2211226920951f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3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DD2468" w14:paraId="1636506B" w14:textId="77777777" w:rsidTr="00DD2468">
        <w:tc>
          <w:tcPr>
            <w:tcW w:w="9521" w:type="dxa"/>
            <w:shd w:val="clear" w:color="auto" w:fill="FFFFCC"/>
            <w:vAlign w:val="center"/>
          </w:tcPr>
          <w:p w14:paraId="793F8DF8" w14:textId="77777777" w:rsidR="00DD2468" w:rsidRDefault="00DD2468" w:rsidP="001207D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2" w:name="OLE_LINK25"/>
            <w:bookmarkStart w:id="3" w:name="OLE_LINK26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bookmarkEnd w:id="2"/>
    <w:bookmarkEnd w:id="3"/>
    <w:p w14:paraId="099BFB73" w14:textId="77777777" w:rsidR="00E07A7C" w:rsidRDefault="00E07A7C" w:rsidP="00E07A7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>*** START OF CHANGE 3</w:t>
      </w: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400A2512" w14:textId="77777777" w:rsidR="00E07A7C" w:rsidRPr="00A717EB" w:rsidRDefault="00E07A7C" w:rsidP="00E07A7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color w:val="548DD4" w:themeColor="text2" w:themeTint="99"/>
          <w:sz w:val="28"/>
          <w:szCs w:val="32"/>
        </w:rPr>
      </w:pPr>
      <w:r>
        <w:rPr>
          <w:rFonts w:ascii="Arial" w:hAnsi="Arial" w:cs="Arial"/>
          <w:color w:val="548DD4" w:themeColor="text2" w:themeTint="99"/>
          <w:sz w:val="28"/>
          <w:szCs w:val="32"/>
        </w:rPr>
        <w:t xml:space="preserve">*** </w:t>
      </w:r>
      <w:proofErr w:type="spellStart"/>
      <w:r>
        <w:rPr>
          <w:rFonts w:ascii="Arial" w:hAnsi="Arial" w:cs="Arial"/>
          <w:color w:val="548DD4" w:themeColor="text2" w:themeTint="99"/>
          <w:sz w:val="28"/>
          <w:szCs w:val="32"/>
        </w:rPr>
        <w:t>OpenAPI</w:t>
      </w:r>
      <w:proofErr w:type="spellEnd"/>
      <w:r>
        <w:rPr>
          <w:rFonts w:ascii="Arial" w:hAnsi="Arial" w:cs="Arial"/>
          <w:color w:val="548DD4" w:themeColor="text2" w:themeTint="99"/>
          <w:sz w:val="28"/>
          <w:szCs w:val="32"/>
        </w:rPr>
        <w:t>/TS28623_GenericNrm.yaml</w:t>
      </w:r>
      <w:r w:rsidRPr="00A717EB">
        <w:rPr>
          <w:rFonts w:ascii="Arial" w:hAnsi="Arial" w:cs="Arial"/>
          <w:color w:val="548DD4" w:themeColor="text2" w:themeTint="99"/>
          <w:sz w:val="28"/>
          <w:szCs w:val="32"/>
        </w:rPr>
        <w:t xml:space="preserve"> ***</w:t>
      </w:r>
    </w:p>
    <w:p w14:paraId="603D0984" w14:textId="77777777" w:rsidR="00E07A7C" w:rsidRPr="008F7C23" w:rsidRDefault="00E07A7C" w:rsidP="00E07A7C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727CB">
        <w:rPr>
          <w:rFonts w:ascii="Courier New" w:hAnsi="Courier New" w:cstheme="minorBidi"/>
          <w:sz w:val="16"/>
          <w:szCs w:val="22"/>
          <w:lang w:val="en-US"/>
        </w:rPr>
        <w:t>&lt;CODE BEGINS&gt;</w:t>
      </w:r>
    </w:p>
    <w:p w14:paraId="20A2EEF6" w14:textId="77777777" w:rsidR="00E07A7C" w:rsidRDefault="00E07A7C" w:rsidP="00E07A7C">
      <w:pPr>
        <w:pStyle w:val="PL"/>
      </w:pPr>
      <w:proofErr w:type="spellStart"/>
      <w:r>
        <w:t>openapi</w:t>
      </w:r>
      <w:proofErr w:type="spellEnd"/>
      <w:r>
        <w:t>: 3.0.1</w:t>
      </w:r>
    </w:p>
    <w:p w14:paraId="25B61D53" w14:textId="77777777" w:rsidR="00E07A7C" w:rsidRDefault="00E07A7C" w:rsidP="00E07A7C">
      <w:pPr>
        <w:pStyle w:val="PL"/>
      </w:pPr>
      <w:r>
        <w:t>info:</w:t>
      </w:r>
    </w:p>
    <w:p w14:paraId="568FB757" w14:textId="77777777" w:rsidR="00E07A7C" w:rsidRDefault="00E07A7C" w:rsidP="00E07A7C">
      <w:pPr>
        <w:pStyle w:val="PL"/>
      </w:pPr>
      <w:r>
        <w:t xml:space="preserve">  title: Generic NRM</w:t>
      </w:r>
    </w:p>
    <w:p w14:paraId="62797BAA" w14:textId="77777777" w:rsidR="00E07A7C" w:rsidRDefault="00E07A7C" w:rsidP="00E07A7C">
      <w:pPr>
        <w:pStyle w:val="PL"/>
      </w:pPr>
      <w:r>
        <w:t xml:space="preserve">  version: 18.6.0</w:t>
      </w:r>
    </w:p>
    <w:p w14:paraId="698A1AA6" w14:textId="77777777" w:rsidR="00E07A7C" w:rsidRDefault="00E07A7C" w:rsidP="00E07A7C">
      <w:pPr>
        <w:pStyle w:val="PL"/>
      </w:pPr>
      <w:r>
        <w:t xml:space="preserve">  description: &gt;-</w:t>
      </w:r>
    </w:p>
    <w:p w14:paraId="722D2FBD" w14:textId="77777777" w:rsidR="00E07A7C" w:rsidRDefault="00E07A7C" w:rsidP="00E07A7C">
      <w:pPr>
        <w:pStyle w:val="PL"/>
      </w:pPr>
      <w:r>
        <w:t xml:space="preserve">    OAS 3.0.1 definition of the Generic NRM</w:t>
      </w:r>
    </w:p>
    <w:p w14:paraId="4A8D52E8" w14:textId="77777777" w:rsidR="00E07A7C" w:rsidRDefault="00E07A7C" w:rsidP="00E07A7C">
      <w:pPr>
        <w:pStyle w:val="PL"/>
      </w:pPr>
      <w:r>
        <w:t xml:space="preserve">    © 2024, 3GPP Organizational Partners (ARIB, ATIS, CCSA, ETSI, TSDSI, TTA, TTC).</w:t>
      </w:r>
    </w:p>
    <w:p w14:paraId="2AB261D4" w14:textId="77777777" w:rsidR="00E07A7C" w:rsidRDefault="00E07A7C" w:rsidP="00E07A7C">
      <w:pPr>
        <w:pStyle w:val="PL"/>
      </w:pPr>
      <w:r>
        <w:t xml:space="preserve">    All rights reserved.</w:t>
      </w:r>
    </w:p>
    <w:p w14:paraId="185FC9CD" w14:textId="77777777" w:rsidR="00E07A7C" w:rsidRDefault="00E07A7C" w:rsidP="00E07A7C">
      <w:pPr>
        <w:pStyle w:val="PL"/>
      </w:pPr>
      <w:proofErr w:type="spellStart"/>
      <w:r>
        <w:t>externalDocs</w:t>
      </w:r>
      <w:proofErr w:type="spellEnd"/>
      <w:r>
        <w:t>:</w:t>
      </w:r>
    </w:p>
    <w:p w14:paraId="2DCD7166" w14:textId="77777777" w:rsidR="00E07A7C" w:rsidRDefault="00E07A7C" w:rsidP="00E07A7C">
      <w:pPr>
        <w:pStyle w:val="PL"/>
      </w:pPr>
      <w:r>
        <w:t xml:space="preserve">  description: 3GPP TS 28.623; Generic NRM</w:t>
      </w:r>
    </w:p>
    <w:p w14:paraId="3D842B2C" w14:textId="77777777" w:rsidR="00E07A7C" w:rsidRDefault="00E07A7C" w:rsidP="00E07A7C">
      <w:pPr>
        <w:pStyle w:val="PL"/>
      </w:pPr>
      <w:r>
        <w:t xml:space="preserve">  url: http://www.3gpp.org/ftp/Specs/archive/28_series/28.623/</w:t>
      </w:r>
    </w:p>
    <w:p w14:paraId="12791E04" w14:textId="77777777" w:rsidR="00E07A7C" w:rsidRDefault="00E07A7C" w:rsidP="00E07A7C">
      <w:pPr>
        <w:pStyle w:val="PL"/>
      </w:pPr>
      <w:r>
        <w:t>paths: {}</w:t>
      </w:r>
    </w:p>
    <w:p w14:paraId="4B812990" w14:textId="77777777" w:rsidR="00E07A7C" w:rsidRDefault="00E07A7C" w:rsidP="00E07A7C">
      <w:pPr>
        <w:pStyle w:val="PL"/>
      </w:pPr>
      <w:r>
        <w:t>components:</w:t>
      </w:r>
    </w:p>
    <w:p w14:paraId="3524564D" w14:textId="77777777" w:rsidR="00E07A7C" w:rsidRDefault="00E07A7C" w:rsidP="00E07A7C">
      <w:pPr>
        <w:pStyle w:val="PL"/>
      </w:pPr>
      <w:r>
        <w:t xml:space="preserve">  schemas:</w:t>
      </w:r>
    </w:p>
    <w:p w14:paraId="4E0F8B68" w14:textId="77777777" w:rsidR="00E07A7C" w:rsidRDefault="00E07A7C" w:rsidP="00E07A7C">
      <w:pPr>
        <w:pStyle w:val="PL"/>
      </w:pPr>
    </w:p>
    <w:p w14:paraId="456400E7" w14:textId="77777777" w:rsidR="00E07A7C" w:rsidRDefault="00E07A7C" w:rsidP="00E07A7C">
      <w:pPr>
        <w:pStyle w:val="PL"/>
      </w:pPr>
      <w:r>
        <w:t>#-------- Definition of types-----------------------------------------------------</w:t>
      </w:r>
    </w:p>
    <w:p w14:paraId="28837BE1" w14:textId="77777777" w:rsidR="00E07A7C" w:rsidRDefault="00E07A7C" w:rsidP="00E07A7C">
      <w:pPr>
        <w:pStyle w:val="PL"/>
      </w:pPr>
    </w:p>
    <w:p w14:paraId="57343809" w14:textId="77777777" w:rsidR="00E07A7C" w:rsidRDefault="00E07A7C" w:rsidP="00E07A7C">
      <w:pPr>
        <w:pStyle w:val="PL"/>
        <w:rPr>
          <w:ins w:id="4" w:author="ruiyue"/>
        </w:rPr>
      </w:pPr>
    </w:p>
    <w:p w14:paraId="09568E2F" w14:textId="77777777" w:rsidR="00E07A7C" w:rsidRDefault="00E07A7C" w:rsidP="00E07A7C">
      <w:pPr>
        <w:pStyle w:val="PL"/>
        <w:rPr>
          <w:del w:id="5" w:author="ruiyue"/>
        </w:rPr>
      </w:pPr>
      <w:del w:id="6" w:author="ruiyue">
        <w:r>
          <w:delText xml:space="preserve">    RegistrationState:</w:delText>
        </w:r>
      </w:del>
    </w:p>
    <w:p w14:paraId="58995D8A" w14:textId="77777777" w:rsidR="00E07A7C" w:rsidRDefault="00E07A7C" w:rsidP="00E07A7C">
      <w:pPr>
        <w:pStyle w:val="PL"/>
        <w:rPr>
          <w:del w:id="7" w:author="ruiyue"/>
        </w:rPr>
      </w:pPr>
      <w:del w:id="8" w:author="ruiyue">
        <w:r>
          <w:delText xml:space="preserve">      type: string</w:delText>
        </w:r>
      </w:del>
    </w:p>
    <w:p w14:paraId="0EA66761" w14:textId="77777777" w:rsidR="00E07A7C" w:rsidRDefault="00E07A7C" w:rsidP="00E07A7C">
      <w:pPr>
        <w:pStyle w:val="PL"/>
        <w:rPr>
          <w:del w:id="9" w:author="ruiyue"/>
        </w:rPr>
      </w:pPr>
      <w:del w:id="10" w:author="ruiyue">
        <w:r>
          <w:delText xml:space="preserve">      enum:</w:delText>
        </w:r>
      </w:del>
    </w:p>
    <w:p w14:paraId="20D8AB76" w14:textId="77777777" w:rsidR="00E07A7C" w:rsidRDefault="00E07A7C" w:rsidP="00E07A7C">
      <w:pPr>
        <w:pStyle w:val="PL"/>
        <w:rPr>
          <w:del w:id="11" w:author="ruiyue"/>
        </w:rPr>
      </w:pPr>
      <w:del w:id="12" w:author="ruiyue">
        <w:r>
          <w:delText xml:space="preserve">        - REGISTERED</w:delText>
        </w:r>
      </w:del>
    </w:p>
    <w:p w14:paraId="3336A2B0" w14:textId="77777777" w:rsidR="00E07A7C" w:rsidRDefault="00E07A7C" w:rsidP="00E07A7C">
      <w:pPr>
        <w:pStyle w:val="PL"/>
        <w:rPr>
          <w:del w:id="13" w:author="ruiyue"/>
        </w:rPr>
      </w:pPr>
      <w:del w:id="14" w:author="ruiyue">
        <w:r>
          <w:delText xml:space="preserve">        - DEREGISTERED</w:delText>
        </w:r>
      </w:del>
    </w:p>
    <w:p w14:paraId="520C0517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VnfParameter</w:t>
      </w:r>
      <w:proofErr w:type="spellEnd"/>
      <w:r>
        <w:t>:</w:t>
      </w:r>
    </w:p>
    <w:p w14:paraId="322C2450" w14:textId="77777777" w:rsidR="00E07A7C" w:rsidRDefault="00E07A7C" w:rsidP="00E07A7C">
      <w:pPr>
        <w:pStyle w:val="PL"/>
      </w:pPr>
      <w:r>
        <w:t xml:space="preserve">      type: object</w:t>
      </w:r>
    </w:p>
    <w:p w14:paraId="6279EC8C" w14:textId="77777777" w:rsidR="00E07A7C" w:rsidRDefault="00E07A7C" w:rsidP="00E07A7C">
      <w:pPr>
        <w:pStyle w:val="PL"/>
      </w:pPr>
      <w:r>
        <w:t xml:space="preserve">      properties:</w:t>
      </w:r>
    </w:p>
    <w:p w14:paraId="7A74AEBE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vnfInstanceId</w:t>
      </w:r>
      <w:proofErr w:type="spellEnd"/>
      <w:r>
        <w:t>:</w:t>
      </w:r>
    </w:p>
    <w:p w14:paraId="6960A0D6" w14:textId="77777777" w:rsidR="00E07A7C" w:rsidRDefault="00E07A7C" w:rsidP="00E07A7C">
      <w:pPr>
        <w:pStyle w:val="PL"/>
      </w:pPr>
      <w:r>
        <w:t xml:space="preserve">          type: string</w:t>
      </w:r>
    </w:p>
    <w:p w14:paraId="3B072EA6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vnfdId</w:t>
      </w:r>
      <w:proofErr w:type="spellEnd"/>
      <w:r>
        <w:t>:</w:t>
      </w:r>
    </w:p>
    <w:p w14:paraId="1D956847" w14:textId="77777777" w:rsidR="00E07A7C" w:rsidRDefault="00E07A7C" w:rsidP="00E07A7C">
      <w:pPr>
        <w:pStyle w:val="PL"/>
      </w:pPr>
      <w:r>
        <w:t xml:space="preserve">          type: string</w:t>
      </w:r>
    </w:p>
    <w:p w14:paraId="07CE3AB2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flavourId</w:t>
      </w:r>
      <w:proofErr w:type="spellEnd"/>
      <w:r>
        <w:t>:</w:t>
      </w:r>
    </w:p>
    <w:p w14:paraId="0DAE7C69" w14:textId="77777777" w:rsidR="00E07A7C" w:rsidRDefault="00E07A7C" w:rsidP="00E07A7C">
      <w:pPr>
        <w:pStyle w:val="PL"/>
      </w:pPr>
      <w:r>
        <w:t xml:space="preserve">          type: string</w:t>
      </w:r>
    </w:p>
    <w:p w14:paraId="79E76F07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autoScalable</w:t>
      </w:r>
      <w:proofErr w:type="spellEnd"/>
      <w:r>
        <w:t>:</w:t>
      </w:r>
    </w:p>
    <w:p w14:paraId="3E9B6A29" w14:textId="77777777" w:rsidR="00E07A7C" w:rsidRDefault="00E07A7C" w:rsidP="00E07A7C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B44823B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PeeParameter</w:t>
      </w:r>
      <w:proofErr w:type="spellEnd"/>
      <w:r>
        <w:t>:</w:t>
      </w:r>
    </w:p>
    <w:p w14:paraId="3E44FB62" w14:textId="77777777" w:rsidR="00E07A7C" w:rsidRDefault="00E07A7C" w:rsidP="00E07A7C">
      <w:pPr>
        <w:pStyle w:val="PL"/>
      </w:pPr>
      <w:r>
        <w:t xml:space="preserve">      type: object</w:t>
      </w:r>
    </w:p>
    <w:p w14:paraId="776CB271" w14:textId="77777777" w:rsidR="00E07A7C" w:rsidRDefault="00E07A7C" w:rsidP="00E07A7C">
      <w:pPr>
        <w:pStyle w:val="PL"/>
      </w:pPr>
      <w:r>
        <w:t xml:space="preserve">      properties:</w:t>
      </w:r>
    </w:p>
    <w:p w14:paraId="2006A312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iteIdentification</w:t>
      </w:r>
      <w:proofErr w:type="spellEnd"/>
      <w:r>
        <w:t>:</w:t>
      </w:r>
    </w:p>
    <w:p w14:paraId="39AAB37E" w14:textId="77777777" w:rsidR="00E07A7C" w:rsidRDefault="00E07A7C" w:rsidP="00E07A7C">
      <w:pPr>
        <w:pStyle w:val="PL"/>
      </w:pPr>
      <w:r>
        <w:t xml:space="preserve">          type: string</w:t>
      </w:r>
    </w:p>
    <w:p w14:paraId="64B4CD53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iteDescription</w:t>
      </w:r>
      <w:proofErr w:type="spellEnd"/>
      <w:r>
        <w:t>:</w:t>
      </w:r>
    </w:p>
    <w:p w14:paraId="0735E038" w14:textId="77777777" w:rsidR="00E07A7C" w:rsidRDefault="00E07A7C" w:rsidP="00E07A7C">
      <w:pPr>
        <w:pStyle w:val="PL"/>
      </w:pPr>
      <w:r>
        <w:t xml:space="preserve">          type: string</w:t>
      </w:r>
    </w:p>
    <w:p w14:paraId="38E76982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iteLatitude</w:t>
      </w:r>
      <w:proofErr w:type="spellEnd"/>
      <w:r>
        <w:t>:</w:t>
      </w:r>
    </w:p>
    <w:p w14:paraId="20C77DAA" w14:textId="77777777" w:rsidR="00E07A7C" w:rsidRDefault="00E07A7C" w:rsidP="00E07A7C">
      <w:pPr>
        <w:pStyle w:val="PL"/>
      </w:pPr>
      <w:r>
        <w:t xml:space="preserve">          $ref: 'TS28623_ComDefs.yaml#/components/schemas/Latitude'</w:t>
      </w:r>
    </w:p>
    <w:p w14:paraId="202CA9A4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iteLongitude</w:t>
      </w:r>
      <w:proofErr w:type="spellEnd"/>
      <w:r>
        <w:t>:</w:t>
      </w:r>
    </w:p>
    <w:p w14:paraId="6C74CBF9" w14:textId="77777777" w:rsidR="00E07A7C" w:rsidRDefault="00E07A7C" w:rsidP="00E07A7C">
      <w:pPr>
        <w:pStyle w:val="PL"/>
      </w:pPr>
      <w:r>
        <w:t xml:space="preserve">          $ref: 'TS28623_ComDefs.yaml#/components/schemas/Longitude'</w:t>
      </w:r>
    </w:p>
    <w:p w14:paraId="57C1EFAA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iteAltitude</w:t>
      </w:r>
      <w:proofErr w:type="spellEnd"/>
      <w:r>
        <w:t>:</w:t>
      </w:r>
    </w:p>
    <w:p w14:paraId="46142F4A" w14:textId="77777777" w:rsidR="00E07A7C" w:rsidRDefault="00E07A7C" w:rsidP="00E07A7C">
      <w:pPr>
        <w:pStyle w:val="PL"/>
      </w:pPr>
      <w:r>
        <w:t xml:space="preserve">          type: number</w:t>
      </w:r>
    </w:p>
    <w:p w14:paraId="0F66FE41" w14:textId="77777777" w:rsidR="00E07A7C" w:rsidRDefault="00E07A7C" w:rsidP="00E07A7C">
      <w:pPr>
        <w:pStyle w:val="PL"/>
      </w:pPr>
      <w:r>
        <w:t xml:space="preserve">          format: float</w:t>
      </w:r>
    </w:p>
    <w:p w14:paraId="7D34CB51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equipmentType</w:t>
      </w:r>
      <w:proofErr w:type="spellEnd"/>
      <w:r>
        <w:t>:</w:t>
      </w:r>
    </w:p>
    <w:p w14:paraId="6D68DC1B" w14:textId="77777777" w:rsidR="00E07A7C" w:rsidRDefault="00E07A7C" w:rsidP="00E07A7C">
      <w:pPr>
        <w:pStyle w:val="PL"/>
      </w:pPr>
      <w:r>
        <w:t xml:space="preserve">          type: string</w:t>
      </w:r>
    </w:p>
    <w:p w14:paraId="6AD0F769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environmentType</w:t>
      </w:r>
      <w:proofErr w:type="spellEnd"/>
      <w:r>
        <w:t>:</w:t>
      </w:r>
    </w:p>
    <w:p w14:paraId="6DB05DDE" w14:textId="77777777" w:rsidR="00E07A7C" w:rsidRDefault="00E07A7C" w:rsidP="00E07A7C">
      <w:pPr>
        <w:pStyle w:val="PL"/>
      </w:pPr>
      <w:r>
        <w:t xml:space="preserve">          type: string</w:t>
      </w:r>
    </w:p>
    <w:p w14:paraId="220E0F0D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owerInterface</w:t>
      </w:r>
      <w:proofErr w:type="spellEnd"/>
      <w:r>
        <w:t>:</w:t>
      </w:r>
    </w:p>
    <w:p w14:paraId="106433E0" w14:textId="77777777" w:rsidR="00E07A7C" w:rsidRDefault="00E07A7C" w:rsidP="00E07A7C">
      <w:pPr>
        <w:pStyle w:val="PL"/>
      </w:pPr>
      <w:r>
        <w:t xml:space="preserve">          type: string</w:t>
      </w:r>
    </w:p>
    <w:p w14:paraId="6F26DD28" w14:textId="77777777" w:rsidR="00E07A7C" w:rsidRDefault="00E07A7C" w:rsidP="00E07A7C">
      <w:pPr>
        <w:pStyle w:val="PL"/>
        <w:rPr>
          <w:del w:id="15" w:author="ruiyue"/>
        </w:rPr>
      </w:pPr>
      <w:del w:id="16" w:author="ruiyue">
        <w:r>
          <w:delText xml:space="preserve">    Operation:</w:delText>
        </w:r>
      </w:del>
    </w:p>
    <w:p w14:paraId="40FF3DFE" w14:textId="77777777" w:rsidR="00E07A7C" w:rsidRDefault="00E07A7C" w:rsidP="00E07A7C">
      <w:pPr>
        <w:pStyle w:val="PL"/>
        <w:rPr>
          <w:del w:id="17" w:author="ruiyue"/>
        </w:rPr>
      </w:pPr>
      <w:del w:id="18" w:author="ruiyue">
        <w:r>
          <w:delText xml:space="preserve">      type: object</w:delText>
        </w:r>
      </w:del>
    </w:p>
    <w:p w14:paraId="1AFA19DC" w14:textId="77777777" w:rsidR="00E07A7C" w:rsidRDefault="00E07A7C" w:rsidP="00E07A7C">
      <w:pPr>
        <w:pStyle w:val="PL"/>
        <w:rPr>
          <w:del w:id="19" w:author="ruiyue"/>
        </w:rPr>
      </w:pPr>
      <w:del w:id="20" w:author="ruiyue">
        <w:r>
          <w:delText xml:space="preserve">      properties:</w:delText>
        </w:r>
      </w:del>
    </w:p>
    <w:p w14:paraId="07BEC592" w14:textId="77777777" w:rsidR="00E07A7C" w:rsidRDefault="00E07A7C" w:rsidP="00E07A7C">
      <w:pPr>
        <w:pStyle w:val="PL"/>
        <w:rPr>
          <w:del w:id="21" w:author="ruiyue"/>
        </w:rPr>
      </w:pPr>
      <w:del w:id="22" w:author="ruiyue">
        <w:r>
          <w:delText xml:space="preserve">        name:</w:delText>
        </w:r>
      </w:del>
    </w:p>
    <w:p w14:paraId="3CAE31CE" w14:textId="77777777" w:rsidR="00E07A7C" w:rsidRDefault="00E07A7C" w:rsidP="00E07A7C">
      <w:pPr>
        <w:pStyle w:val="PL"/>
        <w:rPr>
          <w:del w:id="23" w:author="ruiyue"/>
        </w:rPr>
      </w:pPr>
      <w:del w:id="24" w:author="ruiyue">
        <w:r>
          <w:delText xml:space="preserve">          type: string</w:delText>
        </w:r>
      </w:del>
    </w:p>
    <w:p w14:paraId="01B9756B" w14:textId="77777777" w:rsidR="00E07A7C" w:rsidRDefault="00E07A7C" w:rsidP="00E07A7C">
      <w:pPr>
        <w:pStyle w:val="PL"/>
        <w:rPr>
          <w:del w:id="25" w:author="ruiyue"/>
        </w:rPr>
      </w:pPr>
      <w:del w:id="26" w:author="ruiyue">
        <w:r>
          <w:delText xml:space="preserve">        allowedNFTypes:</w:delText>
        </w:r>
      </w:del>
    </w:p>
    <w:p w14:paraId="42DA4B95" w14:textId="77777777" w:rsidR="00E07A7C" w:rsidRDefault="00E07A7C" w:rsidP="00E07A7C">
      <w:pPr>
        <w:pStyle w:val="PL"/>
        <w:rPr>
          <w:del w:id="27" w:author="ruiyue"/>
        </w:rPr>
      </w:pPr>
      <w:del w:id="28" w:author="ruiyue">
        <w:r>
          <w:delText xml:space="preserve">          $ref: '#/components/schemas/NFType'</w:delText>
        </w:r>
      </w:del>
    </w:p>
    <w:p w14:paraId="4B92786F" w14:textId="77777777" w:rsidR="00E07A7C" w:rsidRDefault="00E07A7C" w:rsidP="00E07A7C">
      <w:pPr>
        <w:pStyle w:val="PL"/>
        <w:rPr>
          <w:del w:id="29" w:author="ruiyue"/>
        </w:rPr>
      </w:pPr>
      <w:del w:id="30" w:author="ruiyue">
        <w:r>
          <w:delText xml:space="preserve">        operationSemantics:</w:delText>
        </w:r>
      </w:del>
    </w:p>
    <w:p w14:paraId="4D231AFB" w14:textId="77777777" w:rsidR="00E07A7C" w:rsidRDefault="00E07A7C" w:rsidP="00E07A7C">
      <w:pPr>
        <w:pStyle w:val="PL"/>
        <w:rPr>
          <w:del w:id="31" w:author="ruiyue"/>
        </w:rPr>
      </w:pPr>
      <w:del w:id="32" w:author="ruiyue">
        <w:r>
          <w:delText xml:space="preserve">          $ref: '#/components/schemas/OperationSemantics'</w:delText>
        </w:r>
      </w:del>
    </w:p>
    <w:p w14:paraId="56CEF529" w14:textId="77777777" w:rsidR="00E07A7C" w:rsidRDefault="00E07A7C" w:rsidP="00E07A7C">
      <w:pPr>
        <w:pStyle w:val="PL"/>
        <w:rPr>
          <w:del w:id="33" w:author="ruiyue"/>
        </w:rPr>
      </w:pPr>
      <w:del w:id="34" w:author="ruiyue">
        <w:r>
          <w:delText xml:space="preserve">    NFType:</w:delText>
        </w:r>
      </w:del>
    </w:p>
    <w:p w14:paraId="5CA007E6" w14:textId="77777777" w:rsidR="00E07A7C" w:rsidRDefault="00E07A7C" w:rsidP="00E07A7C">
      <w:pPr>
        <w:pStyle w:val="PL"/>
        <w:rPr>
          <w:del w:id="35" w:author="ruiyue"/>
        </w:rPr>
      </w:pPr>
      <w:del w:id="36" w:author="ruiyue">
        <w:r>
          <w:delText xml:space="preserve">      type: string</w:delText>
        </w:r>
      </w:del>
    </w:p>
    <w:p w14:paraId="025BF2E0" w14:textId="77777777" w:rsidR="00E07A7C" w:rsidRDefault="00E07A7C" w:rsidP="00E07A7C">
      <w:pPr>
        <w:pStyle w:val="PL"/>
        <w:rPr>
          <w:del w:id="37" w:author="ruiyue"/>
        </w:rPr>
      </w:pPr>
      <w:del w:id="38" w:author="ruiyue">
        <w:r>
          <w:delText xml:space="preserve">      description: ' NF name defined in TS 23.501 or TS 29.510'</w:delText>
        </w:r>
      </w:del>
    </w:p>
    <w:p w14:paraId="1C813991" w14:textId="77777777" w:rsidR="00E07A7C" w:rsidRDefault="00E07A7C" w:rsidP="00E07A7C">
      <w:pPr>
        <w:pStyle w:val="PL"/>
        <w:rPr>
          <w:del w:id="39" w:author="ruiyue"/>
        </w:rPr>
      </w:pPr>
      <w:del w:id="40" w:author="ruiyue">
        <w:r>
          <w:lastRenderedPageBreak/>
          <w:delText xml:space="preserve">      enum:</w:delText>
        </w:r>
      </w:del>
    </w:p>
    <w:p w14:paraId="248A4061" w14:textId="77777777" w:rsidR="00E07A7C" w:rsidRDefault="00E07A7C" w:rsidP="00E07A7C">
      <w:pPr>
        <w:pStyle w:val="PL"/>
        <w:rPr>
          <w:del w:id="41" w:author="ruiyue"/>
        </w:rPr>
      </w:pPr>
      <w:del w:id="42" w:author="ruiyue">
        <w:r>
          <w:delText xml:space="preserve">        - NRF</w:delText>
        </w:r>
      </w:del>
    </w:p>
    <w:p w14:paraId="66D48567" w14:textId="77777777" w:rsidR="00E07A7C" w:rsidRDefault="00E07A7C" w:rsidP="00E07A7C">
      <w:pPr>
        <w:pStyle w:val="PL"/>
        <w:rPr>
          <w:del w:id="43" w:author="ruiyue"/>
        </w:rPr>
      </w:pPr>
      <w:del w:id="44" w:author="ruiyue">
        <w:r>
          <w:delText xml:space="preserve">        - UDM</w:delText>
        </w:r>
      </w:del>
    </w:p>
    <w:p w14:paraId="020EBB28" w14:textId="77777777" w:rsidR="00E07A7C" w:rsidRDefault="00E07A7C" w:rsidP="00E07A7C">
      <w:pPr>
        <w:pStyle w:val="PL"/>
        <w:rPr>
          <w:del w:id="45" w:author="ruiyue"/>
        </w:rPr>
      </w:pPr>
      <w:del w:id="46" w:author="ruiyue">
        <w:r>
          <w:delText xml:space="preserve">        - AMF</w:delText>
        </w:r>
      </w:del>
    </w:p>
    <w:p w14:paraId="0A2E8EE1" w14:textId="77777777" w:rsidR="00E07A7C" w:rsidRDefault="00E07A7C" w:rsidP="00E07A7C">
      <w:pPr>
        <w:pStyle w:val="PL"/>
        <w:rPr>
          <w:del w:id="47" w:author="ruiyue"/>
        </w:rPr>
      </w:pPr>
      <w:del w:id="48" w:author="ruiyue">
        <w:r>
          <w:delText xml:space="preserve">        - SMF</w:delText>
        </w:r>
      </w:del>
    </w:p>
    <w:p w14:paraId="372BFAB3" w14:textId="77777777" w:rsidR="00E07A7C" w:rsidRDefault="00E07A7C" w:rsidP="00E07A7C">
      <w:pPr>
        <w:pStyle w:val="PL"/>
        <w:rPr>
          <w:del w:id="49" w:author="ruiyue"/>
        </w:rPr>
      </w:pPr>
      <w:del w:id="50" w:author="ruiyue">
        <w:r>
          <w:delText xml:space="preserve">        - AUSF</w:delText>
        </w:r>
      </w:del>
    </w:p>
    <w:p w14:paraId="2D3D6EE6" w14:textId="77777777" w:rsidR="00E07A7C" w:rsidRDefault="00E07A7C" w:rsidP="00E07A7C">
      <w:pPr>
        <w:pStyle w:val="PL"/>
        <w:rPr>
          <w:del w:id="51" w:author="ruiyue"/>
        </w:rPr>
      </w:pPr>
      <w:del w:id="52" w:author="ruiyue">
        <w:r>
          <w:delText xml:space="preserve">        - NEF</w:delText>
        </w:r>
      </w:del>
    </w:p>
    <w:p w14:paraId="28D43BDB" w14:textId="77777777" w:rsidR="00E07A7C" w:rsidRDefault="00E07A7C" w:rsidP="00E07A7C">
      <w:pPr>
        <w:pStyle w:val="PL"/>
        <w:rPr>
          <w:del w:id="53" w:author="ruiyue"/>
        </w:rPr>
      </w:pPr>
      <w:del w:id="54" w:author="ruiyue">
        <w:r>
          <w:delText xml:space="preserve">        - PCF</w:delText>
        </w:r>
      </w:del>
    </w:p>
    <w:p w14:paraId="71091347" w14:textId="77777777" w:rsidR="00E07A7C" w:rsidRDefault="00E07A7C" w:rsidP="00E07A7C">
      <w:pPr>
        <w:pStyle w:val="PL"/>
        <w:rPr>
          <w:del w:id="55" w:author="ruiyue"/>
        </w:rPr>
      </w:pPr>
      <w:del w:id="56" w:author="ruiyue">
        <w:r>
          <w:delText xml:space="preserve">        - SMSF</w:delText>
        </w:r>
      </w:del>
    </w:p>
    <w:p w14:paraId="04357904" w14:textId="77777777" w:rsidR="00E07A7C" w:rsidRDefault="00E07A7C" w:rsidP="00E07A7C">
      <w:pPr>
        <w:pStyle w:val="PL"/>
        <w:rPr>
          <w:del w:id="57" w:author="ruiyue"/>
        </w:rPr>
      </w:pPr>
      <w:del w:id="58" w:author="ruiyue">
        <w:r>
          <w:delText xml:space="preserve">        - NSSF</w:delText>
        </w:r>
      </w:del>
    </w:p>
    <w:p w14:paraId="1270496D" w14:textId="77777777" w:rsidR="00E07A7C" w:rsidRDefault="00E07A7C" w:rsidP="00E07A7C">
      <w:pPr>
        <w:pStyle w:val="PL"/>
        <w:rPr>
          <w:del w:id="59" w:author="ruiyue"/>
        </w:rPr>
      </w:pPr>
      <w:del w:id="60" w:author="ruiyue">
        <w:r>
          <w:delText xml:space="preserve">        - UDR</w:delText>
        </w:r>
      </w:del>
    </w:p>
    <w:p w14:paraId="78BD8C32" w14:textId="77777777" w:rsidR="00E07A7C" w:rsidRDefault="00E07A7C" w:rsidP="00E07A7C">
      <w:pPr>
        <w:pStyle w:val="PL"/>
        <w:rPr>
          <w:del w:id="61" w:author="ruiyue"/>
        </w:rPr>
      </w:pPr>
      <w:del w:id="62" w:author="ruiyue">
        <w:r>
          <w:delText xml:space="preserve">        - LMF</w:delText>
        </w:r>
      </w:del>
    </w:p>
    <w:p w14:paraId="1AB863CF" w14:textId="77777777" w:rsidR="00E07A7C" w:rsidRDefault="00E07A7C" w:rsidP="00E07A7C">
      <w:pPr>
        <w:pStyle w:val="PL"/>
        <w:rPr>
          <w:del w:id="63" w:author="ruiyue"/>
        </w:rPr>
      </w:pPr>
      <w:del w:id="64" w:author="ruiyue">
        <w:r>
          <w:delText xml:space="preserve">        - GMLC</w:delText>
        </w:r>
      </w:del>
    </w:p>
    <w:p w14:paraId="2ED9C99A" w14:textId="77777777" w:rsidR="00E07A7C" w:rsidRDefault="00E07A7C" w:rsidP="00E07A7C">
      <w:pPr>
        <w:pStyle w:val="PL"/>
        <w:rPr>
          <w:del w:id="65" w:author="ruiyue"/>
        </w:rPr>
      </w:pPr>
      <w:del w:id="66" w:author="ruiyue">
        <w:r>
          <w:delText xml:space="preserve">        - 5G_EIR</w:delText>
        </w:r>
      </w:del>
    </w:p>
    <w:p w14:paraId="7417E4C5" w14:textId="77777777" w:rsidR="00E07A7C" w:rsidRDefault="00E07A7C" w:rsidP="00E07A7C">
      <w:pPr>
        <w:pStyle w:val="PL"/>
        <w:rPr>
          <w:del w:id="67" w:author="ruiyue"/>
        </w:rPr>
      </w:pPr>
      <w:del w:id="68" w:author="ruiyue">
        <w:r>
          <w:delText xml:space="preserve">        - SEPP</w:delText>
        </w:r>
      </w:del>
    </w:p>
    <w:p w14:paraId="53B052E0" w14:textId="77777777" w:rsidR="00E07A7C" w:rsidRDefault="00E07A7C" w:rsidP="00E07A7C">
      <w:pPr>
        <w:pStyle w:val="PL"/>
        <w:rPr>
          <w:del w:id="69" w:author="ruiyue"/>
        </w:rPr>
      </w:pPr>
      <w:del w:id="70" w:author="ruiyue">
        <w:r>
          <w:delText xml:space="preserve">        - UPF</w:delText>
        </w:r>
      </w:del>
    </w:p>
    <w:p w14:paraId="2E683836" w14:textId="77777777" w:rsidR="00E07A7C" w:rsidRDefault="00E07A7C" w:rsidP="00E07A7C">
      <w:pPr>
        <w:pStyle w:val="PL"/>
        <w:rPr>
          <w:del w:id="71" w:author="ruiyue"/>
        </w:rPr>
      </w:pPr>
      <w:del w:id="72" w:author="ruiyue">
        <w:r>
          <w:delText xml:space="preserve">        - N3IWF</w:delText>
        </w:r>
      </w:del>
    </w:p>
    <w:p w14:paraId="6F414B7A" w14:textId="77777777" w:rsidR="00E07A7C" w:rsidRDefault="00E07A7C" w:rsidP="00E07A7C">
      <w:pPr>
        <w:pStyle w:val="PL"/>
        <w:rPr>
          <w:del w:id="73" w:author="ruiyue"/>
        </w:rPr>
      </w:pPr>
      <w:del w:id="74" w:author="ruiyue">
        <w:r>
          <w:delText xml:space="preserve">        - AF</w:delText>
        </w:r>
      </w:del>
    </w:p>
    <w:p w14:paraId="36F97BAF" w14:textId="77777777" w:rsidR="00E07A7C" w:rsidRDefault="00E07A7C" w:rsidP="00E07A7C">
      <w:pPr>
        <w:pStyle w:val="PL"/>
        <w:rPr>
          <w:del w:id="75" w:author="ruiyue"/>
        </w:rPr>
      </w:pPr>
      <w:del w:id="76" w:author="ruiyue">
        <w:r>
          <w:delText xml:space="preserve">        - UDSF</w:delText>
        </w:r>
      </w:del>
    </w:p>
    <w:p w14:paraId="1C0AC5DD" w14:textId="77777777" w:rsidR="00E07A7C" w:rsidRDefault="00E07A7C" w:rsidP="00E07A7C">
      <w:pPr>
        <w:pStyle w:val="PL"/>
        <w:rPr>
          <w:del w:id="77" w:author="ruiyue"/>
        </w:rPr>
      </w:pPr>
      <w:del w:id="78" w:author="ruiyue">
        <w:r>
          <w:delText xml:space="preserve">        - DN</w:delText>
        </w:r>
      </w:del>
    </w:p>
    <w:p w14:paraId="6455683B" w14:textId="77777777" w:rsidR="00E07A7C" w:rsidRDefault="00E07A7C" w:rsidP="00E07A7C">
      <w:pPr>
        <w:pStyle w:val="PL"/>
        <w:rPr>
          <w:del w:id="79" w:author="ruiyue"/>
        </w:rPr>
      </w:pPr>
      <w:del w:id="80" w:author="ruiyue">
        <w:r>
          <w:delText xml:space="preserve">        - BSF</w:delText>
        </w:r>
      </w:del>
    </w:p>
    <w:p w14:paraId="3B8C7B12" w14:textId="77777777" w:rsidR="00E07A7C" w:rsidRDefault="00E07A7C" w:rsidP="00E07A7C">
      <w:pPr>
        <w:pStyle w:val="PL"/>
        <w:rPr>
          <w:del w:id="81" w:author="ruiyue"/>
        </w:rPr>
      </w:pPr>
      <w:del w:id="82" w:author="ruiyue">
        <w:r>
          <w:delText xml:space="preserve">        - CHF</w:delText>
        </w:r>
      </w:del>
    </w:p>
    <w:p w14:paraId="175A4100" w14:textId="77777777" w:rsidR="00E07A7C" w:rsidRDefault="00E07A7C" w:rsidP="00E07A7C">
      <w:pPr>
        <w:pStyle w:val="PL"/>
        <w:rPr>
          <w:del w:id="83" w:author="ruiyue"/>
        </w:rPr>
      </w:pPr>
      <w:del w:id="84" w:author="ruiyue">
        <w:r>
          <w:delText xml:space="preserve">        - NWDAF</w:delText>
        </w:r>
      </w:del>
    </w:p>
    <w:p w14:paraId="7C7C6035" w14:textId="77777777" w:rsidR="00E07A7C" w:rsidRDefault="00E07A7C" w:rsidP="00E07A7C">
      <w:pPr>
        <w:pStyle w:val="PL"/>
        <w:rPr>
          <w:del w:id="85" w:author="ruiyue"/>
        </w:rPr>
      </w:pPr>
      <w:del w:id="86" w:author="ruiyue">
        <w:r>
          <w:delText xml:space="preserve">        - PCSCF</w:delText>
        </w:r>
      </w:del>
    </w:p>
    <w:p w14:paraId="4A83CED5" w14:textId="77777777" w:rsidR="00E07A7C" w:rsidRDefault="00E07A7C" w:rsidP="00E07A7C">
      <w:pPr>
        <w:pStyle w:val="PL"/>
        <w:rPr>
          <w:del w:id="87" w:author="ruiyue"/>
        </w:rPr>
      </w:pPr>
      <w:del w:id="88" w:author="ruiyue">
        <w:r>
          <w:delText xml:space="preserve">        - CBCF</w:delText>
        </w:r>
      </w:del>
    </w:p>
    <w:p w14:paraId="3DA2ABB4" w14:textId="77777777" w:rsidR="00E07A7C" w:rsidRDefault="00E07A7C" w:rsidP="00E07A7C">
      <w:pPr>
        <w:pStyle w:val="PL"/>
        <w:rPr>
          <w:del w:id="89" w:author="ruiyue"/>
        </w:rPr>
      </w:pPr>
      <w:del w:id="90" w:author="ruiyue">
        <w:r>
          <w:delText xml:space="preserve">        - HSS</w:delText>
        </w:r>
      </w:del>
    </w:p>
    <w:p w14:paraId="24A1E891" w14:textId="77777777" w:rsidR="00E07A7C" w:rsidRDefault="00E07A7C" w:rsidP="00E07A7C">
      <w:pPr>
        <w:pStyle w:val="PL"/>
        <w:rPr>
          <w:del w:id="91" w:author="ruiyue"/>
        </w:rPr>
      </w:pPr>
      <w:del w:id="92" w:author="ruiyue">
        <w:r>
          <w:delText xml:space="preserve">        - UCMF</w:delText>
        </w:r>
      </w:del>
    </w:p>
    <w:p w14:paraId="7263C3C9" w14:textId="77777777" w:rsidR="00E07A7C" w:rsidRDefault="00E07A7C" w:rsidP="00E07A7C">
      <w:pPr>
        <w:pStyle w:val="PL"/>
        <w:rPr>
          <w:del w:id="93" w:author="ruiyue"/>
        </w:rPr>
      </w:pPr>
      <w:del w:id="94" w:author="ruiyue">
        <w:r>
          <w:delText xml:space="preserve">        - SOR_AF</w:delText>
        </w:r>
      </w:del>
    </w:p>
    <w:p w14:paraId="785AF04D" w14:textId="77777777" w:rsidR="00E07A7C" w:rsidRDefault="00E07A7C" w:rsidP="00E07A7C">
      <w:pPr>
        <w:pStyle w:val="PL"/>
        <w:rPr>
          <w:del w:id="95" w:author="ruiyue"/>
        </w:rPr>
      </w:pPr>
      <w:del w:id="96" w:author="ruiyue">
        <w:r>
          <w:delText xml:space="preserve">        - SPAF</w:delText>
        </w:r>
      </w:del>
    </w:p>
    <w:p w14:paraId="53C1A498" w14:textId="77777777" w:rsidR="00E07A7C" w:rsidRDefault="00E07A7C" w:rsidP="00E07A7C">
      <w:pPr>
        <w:pStyle w:val="PL"/>
        <w:rPr>
          <w:del w:id="97" w:author="ruiyue"/>
        </w:rPr>
      </w:pPr>
      <w:del w:id="98" w:author="ruiyue">
        <w:r>
          <w:delText xml:space="preserve">        - MME</w:delText>
        </w:r>
      </w:del>
    </w:p>
    <w:p w14:paraId="46D44757" w14:textId="77777777" w:rsidR="00E07A7C" w:rsidRDefault="00E07A7C" w:rsidP="00E07A7C">
      <w:pPr>
        <w:pStyle w:val="PL"/>
        <w:rPr>
          <w:del w:id="99" w:author="ruiyue"/>
        </w:rPr>
      </w:pPr>
      <w:del w:id="100" w:author="ruiyue">
        <w:r>
          <w:delText xml:space="preserve">        - SCSAS</w:delText>
        </w:r>
      </w:del>
    </w:p>
    <w:p w14:paraId="58C1B290" w14:textId="77777777" w:rsidR="00E07A7C" w:rsidRDefault="00E07A7C" w:rsidP="00E07A7C">
      <w:pPr>
        <w:pStyle w:val="PL"/>
        <w:rPr>
          <w:del w:id="101" w:author="ruiyue"/>
        </w:rPr>
      </w:pPr>
      <w:del w:id="102" w:author="ruiyue">
        <w:r>
          <w:delText xml:space="preserve">        - SCEF</w:delText>
        </w:r>
      </w:del>
    </w:p>
    <w:p w14:paraId="19EC35FA" w14:textId="77777777" w:rsidR="00E07A7C" w:rsidRDefault="00E07A7C" w:rsidP="00E07A7C">
      <w:pPr>
        <w:pStyle w:val="PL"/>
        <w:rPr>
          <w:del w:id="103" w:author="ruiyue"/>
        </w:rPr>
      </w:pPr>
      <w:del w:id="104" w:author="ruiyue">
        <w:r>
          <w:delText xml:space="preserve">        - SCP</w:delText>
        </w:r>
      </w:del>
    </w:p>
    <w:p w14:paraId="15DF6E5F" w14:textId="77777777" w:rsidR="00E07A7C" w:rsidRDefault="00E07A7C" w:rsidP="00E07A7C">
      <w:pPr>
        <w:pStyle w:val="PL"/>
        <w:rPr>
          <w:del w:id="105" w:author="ruiyue"/>
        </w:rPr>
      </w:pPr>
      <w:del w:id="106" w:author="ruiyue">
        <w:r>
          <w:delText xml:space="preserve">        - NSSAAF</w:delText>
        </w:r>
      </w:del>
    </w:p>
    <w:p w14:paraId="3799EEFB" w14:textId="77777777" w:rsidR="00E07A7C" w:rsidRDefault="00E07A7C" w:rsidP="00E07A7C">
      <w:pPr>
        <w:pStyle w:val="PL"/>
        <w:rPr>
          <w:del w:id="107" w:author="ruiyue"/>
        </w:rPr>
      </w:pPr>
      <w:del w:id="108" w:author="ruiyue">
        <w:r>
          <w:delText xml:space="preserve">        - ICSCF</w:delText>
        </w:r>
      </w:del>
    </w:p>
    <w:p w14:paraId="2771DD11" w14:textId="77777777" w:rsidR="00E07A7C" w:rsidRDefault="00E07A7C" w:rsidP="00E07A7C">
      <w:pPr>
        <w:pStyle w:val="PL"/>
        <w:rPr>
          <w:del w:id="109" w:author="ruiyue"/>
        </w:rPr>
      </w:pPr>
      <w:del w:id="110" w:author="ruiyue">
        <w:r>
          <w:delText xml:space="preserve">        - SCSCF</w:delText>
        </w:r>
      </w:del>
    </w:p>
    <w:p w14:paraId="563A8C66" w14:textId="77777777" w:rsidR="00E07A7C" w:rsidRDefault="00E07A7C" w:rsidP="00E07A7C">
      <w:pPr>
        <w:pStyle w:val="PL"/>
        <w:rPr>
          <w:del w:id="111" w:author="ruiyue"/>
        </w:rPr>
      </w:pPr>
      <w:del w:id="112" w:author="ruiyue">
        <w:r>
          <w:delText xml:space="preserve">        - DRA</w:delText>
        </w:r>
      </w:del>
    </w:p>
    <w:p w14:paraId="1F28F9E0" w14:textId="77777777" w:rsidR="00E07A7C" w:rsidRDefault="00E07A7C" w:rsidP="00E07A7C">
      <w:pPr>
        <w:pStyle w:val="PL"/>
        <w:rPr>
          <w:del w:id="113" w:author="ruiyue"/>
        </w:rPr>
      </w:pPr>
      <w:del w:id="114" w:author="ruiyue">
        <w:r>
          <w:delText xml:space="preserve">        - IMS_AS</w:delText>
        </w:r>
      </w:del>
    </w:p>
    <w:p w14:paraId="0206D188" w14:textId="77777777" w:rsidR="00E07A7C" w:rsidRDefault="00E07A7C" w:rsidP="00E07A7C">
      <w:pPr>
        <w:pStyle w:val="PL"/>
        <w:rPr>
          <w:del w:id="115" w:author="ruiyue"/>
        </w:rPr>
      </w:pPr>
      <w:del w:id="116" w:author="ruiyue">
        <w:r>
          <w:delText xml:space="preserve">        - AANF</w:delText>
        </w:r>
      </w:del>
    </w:p>
    <w:p w14:paraId="5AA10900" w14:textId="77777777" w:rsidR="00E07A7C" w:rsidRDefault="00E07A7C" w:rsidP="00E07A7C">
      <w:pPr>
        <w:pStyle w:val="PL"/>
        <w:rPr>
          <w:del w:id="117" w:author="ruiyue"/>
        </w:rPr>
      </w:pPr>
      <w:del w:id="118" w:author="ruiyue">
        <w:r>
          <w:delText xml:space="preserve">        - 5G_DDNMF</w:delText>
        </w:r>
      </w:del>
    </w:p>
    <w:p w14:paraId="6EE3207D" w14:textId="77777777" w:rsidR="00E07A7C" w:rsidRDefault="00E07A7C" w:rsidP="00E07A7C">
      <w:pPr>
        <w:pStyle w:val="PL"/>
        <w:rPr>
          <w:del w:id="119" w:author="ruiyue"/>
        </w:rPr>
      </w:pPr>
      <w:del w:id="120" w:author="ruiyue">
        <w:r>
          <w:delText xml:space="preserve">        - NSACF</w:delText>
        </w:r>
      </w:del>
    </w:p>
    <w:p w14:paraId="1A6243F0" w14:textId="77777777" w:rsidR="00E07A7C" w:rsidRDefault="00E07A7C" w:rsidP="00E07A7C">
      <w:pPr>
        <w:pStyle w:val="PL"/>
        <w:rPr>
          <w:del w:id="121" w:author="ruiyue"/>
        </w:rPr>
      </w:pPr>
      <w:del w:id="122" w:author="ruiyue">
        <w:r>
          <w:delText xml:space="preserve">        - MFAF</w:delText>
        </w:r>
      </w:del>
    </w:p>
    <w:p w14:paraId="46D510A6" w14:textId="77777777" w:rsidR="00E07A7C" w:rsidRDefault="00E07A7C" w:rsidP="00E07A7C">
      <w:pPr>
        <w:pStyle w:val="PL"/>
        <w:rPr>
          <w:del w:id="123" w:author="ruiyue"/>
        </w:rPr>
      </w:pPr>
      <w:del w:id="124" w:author="ruiyue">
        <w:r>
          <w:delText xml:space="preserve">        - EASDF</w:delText>
        </w:r>
      </w:del>
    </w:p>
    <w:p w14:paraId="76EC8E90" w14:textId="77777777" w:rsidR="00E07A7C" w:rsidRDefault="00E07A7C" w:rsidP="00E07A7C">
      <w:pPr>
        <w:pStyle w:val="PL"/>
        <w:rPr>
          <w:del w:id="125" w:author="ruiyue"/>
        </w:rPr>
      </w:pPr>
      <w:del w:id="126" w:author="ruiyue">
        <w:r>
          <w:delText xml:space="preserve">        - DCCF</w:delText>
        </w:r>
      </w:del>
    </w:p>
    <w:p w14:paraId="6C26177B" w14:textId="77777777" w:rsidR="00E07A7C" w:rsidRDefault="00E07A7C" w:rsidP="00E07A7C">
      <w:pPr>
        <w:pStyle w:val="PL"/>
        <w:rPr>
          <w:del w:id="127" w:author="ruiyue"/>
        </w:rPr>
      </w:pPr>
      <w:del w:id="128" w:author="ruiyue">
        <w:r>
          <w:delText xml:space="preserve">        - MB_SMF</w:delText>
        </w:r>
      </w:del>
    </w:p>
    <w:p w14:paraId="0C5FBC8D" w14:textId="77777777" w:rsidR="00E07A7C" w:rsidRDefault="00E07A7C" w:rsidP="00E07A7C">
      <w:pPr>
        <w:pStyle w:val="PL"/>
        <w:rPr>
          <w:del w:id="129" w:author="ruiyue"/>
        </w:rPr>
      </w:pPr>
      <w:del w:id="130" w:author="ruiyue">
        <w:r>
          <w:delText xml:space="preserve">        - TSCTSF</w:delText>
        </w:r>
      </w:del>
    </w:p>
    <w:p w14:paraId="4FD1323B" w14:textId="77777777" w:rsidR="00E07A7C" w:rsidRDefault="00E07A7C" w:rsidP="00E07A7C">
      <w:pPr>
        <w:pStyle w:val="PL"/>
        <w:rPr>
          <w:del w:id="131" w:author="ruiyue"/>
        </w:rPr>
      </w:pPr>
      <w:del w:id="132" w:author="ruiyue">
        <w:r>
          <w:delText xml:space="preserve">        - ADRF</w:delText>
        </w:r>
      </w:del>
    </w:p>
    <w:p w14:paraId="2780E670" w14:textId="77777777" w:rsidR="00E07A7C" w:rsidRDefault="00E07A7C" w:rsidP="00E07A7C">
      <w:pPr>
        <w:pStyle w:val="PL"/>
        <w:rPr>
          <w:del w:id="133" w:author="ruiyue"/>
        </w:rPr>
      </w:pPr>
      <w:del w:id="134" w:author="ruiyue">
        <w:r>
          <w:delText xml:space="preserve">        - GBA_BSF</w:delText>
        </w:r>
      </w:del>
    </w:p>
    <w:p w14:paraId="17152AD6" w14:textId="77777777" w:rsidR="00E07A7C" w:rsidRDefault="00E07A7C" w:rsidP="00E07A7C">
      <w:pPr>
        <w:pStyle w:val="PL"/>
        <w:rPr>
          <w:del w:id="135" w:author="ruiyue"/>
        </w:rPr>
      </w:pPr>
      <w:del w:id="136" w:author="ruiyue">
        <w:r>
          <w:delText xml:space="preserve">        - CEF</w:delText>
        </w:r>
      </w:del>
    </w:p>
    <w:p w14:paraId="2219068C" w14:textId="77777777" w:rsidR="00E07A7C" w:rsidRDefault="00E07A7C" w:rsidP="00E07A7C">
      <w:pPr>
        <w:pStyle w:val="PL"/>
        <w:rPr>
          <w:del w:id="137" w:author="ruiyue"/>
        </w:rPr>
      </w:pPr>
      <w:del w:id="138" w:author="ruiyue">
        <w:r>
          <w:delText xml:space="preserve">        - MB_UPF</w:delText>
        </w:r>
      </w:del>
    </w:p>
    <w:p w14:paraId="351CE22E" w14:textId="77777777" w:rsidR="00E07A7C" w:rsidRDefault="00E07A7C" w:rsidP="00E07A7C">
      <w:pPr>
        <w:pStyle w:val="PL"/>
        <w:rPr>
          <w:del w:id="139" w:author="ruiyue"/>
        </w:rPr>
      </w:pPr>
      <w:del w:id="140" w:author="ruiyue">
        <w:r>
          <w:delText xml:space="preserve">        - NSWOF</w:delText>
        </w:r>
      </w:del>
    </w:p>
    <w:p w14:paraId="301DD6D4" w14:textId="77777777" w:rsidR="00E07A7C" w:rsidRDefault="00E07A7C" w:rsidP="00E07A7C">
      <w:pPr>
        <w:pStyle w:val="PL"/>
        <w:rPr>
          <w:del w:id="141" w:author="ruiyue"/>
        </w:rPr>
      </w:pPr>
      <w:del w:id="142" w:author="ruiyue">
        <w:r>
          <w:delText xml:space="preserve">        - PKMF</w:delText>
        </w:r>
      </w:del>
    </w:p>
    <w:p w14:paraId="03C74DDF" w14:textId="77777777" w:rsidR="00E07A7C" w:rsidRDefault="00E07A7C" w:rsidP="00E07A7C">
      <w:pPr>
        <w:pStyle w:val="PL"/>
        <w:rPr>
          <w:del w:id="143" w:author="ruiyue"/>
        </w:rPr>
      </w:pPr>
      <w:del w:id="144" w:author="ruiyue">
        <w:r>
          <w:delText xml:space="preserve">        - MNPF</w:delText>
        </w:r>
      </w:del>
    </w:p>
    <w:p w14:paraId="10032919" w14:textId="77777777" w:rsidR="00E07A7C" w:rsidRDefault="00E07A7C" w:rsidP="00E07A7C">
      <w:pPr>
        <w:pStyle w:val="PL"/>
        <w:rPr>
          <w:del w:id="145" w:author="ruiyue"/>
        </w:rPr>
      </w:pPr>
      <w:del w:id="146" w:author="ruiyue">
        <w:r>
          <w:delText xml:space="preserve">        - SMS_GMSC</w:delText>
        </w:r>
      </w:del>
    </w:p>
    <w:p w14:paraId="644C69B0" w14:textId="77777777" w:rsidR="00E07A7C" w:rsidRDefault="00E07A7C" w:rsidP="00E07A7C">
      <w:pPr>
        <w:pStyle w:val="PL"/>
        <w:rPr>
          <w:del w:id="147" w:author="ruiyue"/>
        </w:rPr>
      </w:pPr>
      <w:del w:id="148" w:author="ruiyue">
        <w:r>
          <w:delText xml:space="preserve">        - SMS_IWMSC</w:delText>
        </w:r>
      </w:del>
    </w:p>
    <w:p w14:paraId="627F7B53" w14:textId="77777777" w:rsidR="00E07A7C" w:rsidRDefault="00E07A7C" w:rsidP="00E07A7C">
      <w:pPr>
        <w:pStyle w:val="PL"/>
        <w:rPr>
          <w:del w:id="149" w:author="ruiyue"/>
        </w:rPr>
      </w:pPr>
      <w:del w:id="150" w:author="ruiyue">
        <w:r>
          <w:delText xml:space="preserve">        - MBSF</w:delText>
        </w:r>
      </w:del>
    </w:p>
    <w:p w14:paraId="4FAAF8B1" w14:textId="77777777" w:rsidR="00E07A7C" w:rsidRDefault="00E07A7C" w:rsidP="00E07A7C">
      <w:pPr>
        <w:pStyle w:val="PL"/>
        <w:rPr>
          <w:del w:id="151" w:author="ruiyue"/>
        </w:rPr>
      </w:pPr>
      <w:del w:id="152" w:author="ruiyue">
        <w:r>
          <w:delText xml:space="preserve">        - MBSTF</w:delText>
        </w:r>
      </w:del>
    </w:p>
    <w:p w14:paraId="6D137A76" w14:textId="77777777" w:rsidR="00E07A7C" w:rsidRDefault="00E07A7C" w:rsidP="00E07A7C">
      <w:pPr>
        <w:pStyle w:val="PL"/>
        <w:rPr>
          <w:del w:id="153" w:author="ruiyue"/>
        </w:rPr>
      </w:pPr>
      <w:del w:id="154" w:author="ruiyue">
        <w:r>
          <w:delText xml:space="preserve">        - PANF</w:delText>
        </w:r>
      </w:del>
    </w:p>
    <w:p w14:paraId="1F4DEABE" w14:textId="77777777" w:rsidR="00E07A7C" w:rsidRDefault="00E07A7C" w:rsidP="00E07A7C">
      <w:pPr>
        <w:pStyle w:val="PL"/>
        <w:rPr>
          <w:del w:id="155" w:author="ruiyue"/>
        </w:rPr>
      </w:pPr>
      <w:del w:id="156" w:author="ruiyue">
        <w:r>
          <w:delText xml:space="preserve">        - TNGF</w:delText>
        </w:r>
      </w:del>
    </w:p>
    <w:p w14:paraId="0B3347D4" w14:textId="77777777" w:rsidR="00E07A7C" w:rsidRDefault="00E07A7C" w:rsidP="00E07A7C">
      <w:pPr>
        <w:pStyle w:val="PL"/>
        <w:rPr>
          <w:del w:id="157" w:author="ruiyue"/>
        </w:rPr>
      </w:pPr>
      <w:del w:id="158" w:author="ruiyue">
        <w:r>
          <w:delText xml:space="preserve">        - W_AGF</w:delText>
        </w:r>
      </w:del>
    </w:p>
    <w:p w14:paraId="49574A76" w14:textId="77777777" w:rsidR="00E07A7C" w:rsidRDefault="00E07A7C" w:rsidP="00E07A7C">
      <w:pPr>
        <w:pStyle w:val="PL"/>
        <w:rPr>
          <w:del w:id="159" w:author="ruiyue"/>
        </w:rPr>
      </w:pPr>
      <w:del w:id="160" w:author="ruiyue">
        <w:r>
          <w:delText xml:space="preserve">        - TWIF</w:delText>
        </w:r>
      </w:del>
    </w:p>
    <w:p w14:paraId="34D05E6B" w14:textId="77777777" w:rsidR="00E07A7C" w:rsidRDefault="00E07A7C" w:rsidP="00E07A7C">
      <w:pPr>
        <w:pStyle w:val="PL"/>
        <w:rPr>
          <w:del w:id="161" w:author="ruiyue"/>
        </w:rPr>
      </w:pPr>
      <w:del w:id="162" w:author="ruiyue">
        <w:r>
          <w:delText xml:space="preserve">        - TSN_AF</w:delText>
        </w:r>
      </w:del>
    </w:p>
    <w:p w14:paraId="38C308A3" w14:textId="77777777" w:rsidR="00E07A7C" w:rsidRDefault="00E07A7C" w:rsidP="00E07A7C">
      <w:pPr>
        <w:pStyle w:val="PL"/>
      </w:pPr>
    </w:p>
    <w:p w14:paraId="2D2F1FEB" w14:textId="77777777" w:rsidR="00E07A7C" w:rsidRDefault="00E07A7C" w:rsidP="00E07A7C">
      <w:pPr>
        <w:pStyle w:val="PL"/>
        <w:rPr>
          <w:del w:id="163" w:author="ruiyue"/>
        </w:rPr>
      </w:pPr>
      <w:del w:id="164" w:author="ruiyue">
        <w:r>
          <w:delText xml:space="preserve">    OperationSemantics:</w:delText>
        </w:r>
      </w:del>
    </w:p>
    <w:p w14:paraId="03E857E3" w14:textId="77777777" w:rsidR="00E07A7C" w:rsidRDefault="00E07A7C" w:rsidP="00E07A7C">
      <w:pPr>
        <w:pStyle w:val="PL"/>
        <w:rPr>
          <w:del w:id="165" w:author="ruiyue"/>
        </w:rPr>
      </w:pPr>
      <w:del w:id="166" w:author="ruiyue">
        <w:r>
          <w:delText xml:space="preserve">      type: string</w:delText>
        </w:r>
      </w:del>
    </w:p>
    <w:p w14:paraId="038046F5" w14:textId="77777777" w:rsidR="00E07A7C" w:rsidRDefault="00E07A7C" w:rsidP="00E07A7C">
      <w:pPr>
        <w:pStyle w:val="PL"/>
        <w:rPr>
          <w:del w:id="167" w:author="ruiyue"/>
        </w:rPr>
      </w:pPr>
      <w:del w:id="168" w:author="ruiyue">
        <w:r>
          <w:delText xml:space="preserve">      enum:</w:delText>
        </w:r>
      </w:del>
    </w:p>
    <w:p w14:paraId="6B2ECDEA" w14:textId="77777777" w:rsidR="00E07A7C" w:rsidRDefault="00E07A7C" w:rsidP="00E07A7C">
      <w:pPr>
        <w:pStyle w:val="PL"/>
        <w:rPr>
          <w:del w:id="169" w:author="ruiyue"/>
        </w:rPr>
      </w:pPr>
      <w:del w:id="170" w:author="ruiyue">
        <w:r>
          <w:delText xml:space="preserve">        - REQUEST_RESPONSE</w:delText>
        </w:r>
      </w:del>
    </w:p>
    <w:p w14:paraId="7D9E6A96" w14:textId="77777777" w:rsidR="00E07A7C" w:rsidRDefault="00E07A7C" w:rsidP="00E07A7C">
      <w:pPr>
        <w:pStyle w:val="PL"/>
        <w:rPr>
          <w:del w:id="171" w:author="ruiyue"/>
        </w:rPr>
      </w:pPr>
      <w:del w:id="172" w:author="ruiyue">
        <w:r>
          <w:delText xml:space="preserve">        - SUBSCRIBE_NOTIFY</w:delText>
        </w:r>
      </w:del>
    </w:p>
    <w:p w14:paraId="416C01F1" w14:textId="77777777" w:rsidR="00E07A7C" w:rsidRDefault="00E07A7C" w:rsidP="00E07A7C">
      <w:pPr>
        <w:pStyle w:val="PL"/>
        <w:rPr>
          <w:del w:id="173" w:author="ruiyue"/>
        </w:rPr>
      </w:pPr>
      <w:del w:id="174" w:author="ruiyue">
        <w:r>
          <w:delText xml:space="preserve">    SAP:</w:delText>
        </w:r>
      </w:del>
    </w:p>
    <w:p w14:paraId="6793415B" w14:textId="77777777" w:rsidR="00E07A7C" w:rsidRDefault="00E07A7C" w:rsidP="00E07A7C">
      <w:pPr>
        <w:pStyle w:val="PL"/>
        <w:rPr>
          <w:del w:id="175" w:author="ruiyue"/>
        </w:rPr>
      </w:pPr>
      <w:del w:id="176" w:author="ruiyue">
        <w:r>
          <w:delText xml:space="preserve">      type: object</w:delText>
        </w:r>
      </w:del>
    </w:p>
    <w:p w14:paraId="173F32DA" w14:textId="77777777" w:rsidR="00E07A7C" w:rsidRDefault="00E07A7C" w:rsidP="00E07A7C">
      <w:pPr>
        <w:pStyle w:val="PL"/>
        <w:rPr>
          <w:del w:id="177" w:author="ruiyue"/>
        </w:rPr>
      </w:pPr>
      <w:del w:id="178" w:author="ruiyue">
        <w:r>
          <w:delText xml:space="preserve">      properties:</w:delText>
        </w:r>
      </w:del>
    </w:p>
    <w:p w14:paraId="6E8E9329" w14:textId="77777777" w:rsidR="00E07A7C" w:rsidRDefault="00E07A7C" w:rsidP="00E07A7C">
      <w:pPr>
        <w:pStyle w:val="PL"/>
        <w:rPr>
          <w:del w:id="179" w:author="ruiyue"/>
        </w:rPr>
      </w:pPr>
      <w:del w:id="180" w:author="ruiyue">
        <w:r>
          <w:delText xml:space="preserve">        host:</w:delText>
        </w:r>
      </w:del>
    </w:p>
    <w:p w14:paraId="6EB06E0C" w14:textId="77777777" w:rsidR="00E07A7C" w:rsidRDefault="00E07A7C" w:rsidP="00E07A7C">
      <w:pPr>
        <w:pStyle w:val="PL"/>
        <w:rPr>
          <w:del w:id="181" w:author="ruiyue"/>
        </w:rPr>
      </w:pPr>
      <w:del w:id="182" w:author="ruiyue">
        <w:r>
          <w:delText xml:space="preserve">          $ref: 'TS28623_ComDefs.yaml#/components/schemas/HostAddr'</w:delText>
        </w:r>
      </w:del>
    </w:p>
    <w:p w14:paraId="017AC0C4" w14:textId="77777777" w:rsidR="00E07A7C" w:rsidRDefault="00E07A7C" w:rsidP="00E07A7C">
      <w:pPr>
        <w:pStyle w:val="PL"/>
        <w:rPr>
          <w:del w:id="183" w:author="ruiyue"/>
        </w:rPr>
      </w:pPr>
      <w:del w:id="184" w:author="ruiyue">
        <w:r>
          <w:delText xml:space="preserve">        port:</w:delText>
        </w:r>
      </w:del>
    </w:p>
    <w:p w14:paraId="5D41E329" w14:textId="77777777" w:rsidR="00E07A7C" w:rsidRDefault="00E07A7C" w:rsidP="00E07A7C">
      <w:pPr>
        <w:pStyle w:val="PL"/>
        <w:rPr>
          <w:del w:id="185" w:author="ruiyue"/>
        </w:rPr>
      </w:pPr>
      <w:del w:id="186" w:author="ruiyue">
        <w:r>
          <w:delText xml:space="preserve">          type: integer</w:delText>
        </w:r>
      </w:del>
    </w:p>
    <w:p w14:paraId="43B4926F" w14:textId="77777777" w:rsidR="00E07A7C" w:rsidRDefault="00E07A7C" w:rsidP="00E07A7C">
      <w:pPr>
        <w:pStyle w:val="PL"/>
        <w:rPr>
          <w:del w:id="187" w:author="ruiyue"/>
        </w:rPr>
      </w:pPr>
      <w:del w:id="188" w:author="ruiyue">
        <w:r>
          <w:delText xml:space="preserve">    NFServiceType:</w:delText>
        </w:r>
      </w:del>
    </w:p>
    <w:p w14:paraId="016278E8" w14:textId="77777777" w:rsidR="00E07A7C" w:rsidRDefault="00E07A7C" w:rsidP="00E07A7C">
      <w:pPr>
        <w:pStyle w:val="PL"/>
        <w:rPr>
          <w:del w:id="189" w:author="ruiyue"/>
        </w:rPr>
      </w:pPr>
      <w:del w:id="190" w:author="ruiyue">
        <w:r>
          <w:delText xml:space="preserve">      type: string</w:delText>
        </w:r>
      </w:del>
    </w:p>
    <w:p w14:paraId="39C501D2" w14:textId="77777777" w:rsidR="00E07A7C" w:rsidRDefault="00E07A7C" w:rsidP="00E07A7C">
      <w:pPr>
        <w:pStyle w:val="PL"/>
        <w:rPr>
          <w:del w:id="191" w:author="ruiyue"/>
        </w:rPr>
      </w:pPr>
      <w:del w:id="192" w:author="ruiyue">
        <w:r>
          <w:delText xml:space="preserve">      enum:</w:delText>
        </w:r>
      </w:del>
    </w:p>
    <w:p w14:paraId="55E3AF34" w14:textId="77777777" w:rsidR="00E07A7C" w:rsidRDefault="00E07A7C" w:rsidP="00E07A7C">
      <w:pPr>
        <w:pStyle w:val="PL"/>
        <w:rPr>
          <w:del w:id="193" w:author="ruiyue"/>
        </w:rPr>
      </w:pPr>
      <w:del w:id="194" w:author="ruiyue">
        <w:r>
          <w:lastRenderedPageBreak/>
          <w:delText xml:space="preserve">        - NAMF_COMMUNICATION</w:delText>
        </w:r>
      </w:del>
    </w:p>
    <w:p w14:paraId="1AC541FF" w14:textId="77777777" w:rsidR="00E07A7C" w:rsidRDefault="00E07A7C" w:rsidP="00E07A7C">
      <w:pPr>
        <w:pStyle w:val="PL"/>
        <w:rPr>
          <w:del w:id="195" w:author="ruiyue"/>
        </w:rPr>
      </w:pPr>
      <w:del w:id="196" w:author="ruiyue">
        <w:r>
          <w:delText xml:space="preserve">        - NAMF_EVENTEXPOSURE</w:delText>
        </w:r>
      </w:del>
    </w:p>
    <w:p w14:paraId="1C81A0E4" w14:textId="77777777" w:rsidR="00E07A7C" w:rsidRDefault="00E07A7C" w:rsidP="00E07A7C">
      <w:pPr>
        <w:pStyle w:val="PL"/>
        <w:rPr>
          <w:del w:id="197" w:author="ruiyue"/>
        </w:rPr>
      </w:pPr>
      <w:del w:id="198" w:author="ruiyue">
        <w:r>
          <w:delText xml:space="preserve">        - NAMF_MT</w:delText>
        </w:r>
      </w:del>
    </w:p>
    <w:p w14:paraId="340608B8" w14:textId="77777777" w:rsidR="00E07A7C" w:rsidRDefault="00E07A7C" w:rsidP="00E07A7C">
      <w:pPr>
        <w:pStyle w:val="PL"/>
        <w:rPr>
          <w:del w:id="199" w:author="ruiyue"/>
        </w:rPr>
      </w:pPr>
      <w:del w:id="200" w:author="ruiyue">
        <w:r>
          <w:delText xml:space="preserve">        - NAMF_LOCATION</w:delText>
        </w:r>
      </w:del>
    </w:p>
    <w:p w14:paraId="66895608" w14:textId="77777777" w:rsidR="00E07A7C" w:rsidRDefault="00E07A7C" w:rsidP="00E07A7C">
      <w:pPr>
        <w:pStyle w:val="PL"/>
        <w:rPr>
          <w:del w:id="201" w:author="ruiyue"/>
        </w:rPr>
      </w:pPr>
      <w:del w:id="202" w:author="ruiyue">
        <w:r>
          <w:delText xml:space="preserve">        - NSMF_PDUSESSION</w:delText>
        </w:r>
      </w:del>
    </w:p>
    <w:p w14:paraId="3DB64CEB" w14:textId="77777777" w:rsidR="00E07A7C" w:rsidRDefault="00E07A7C" w:rsidP="00E07A7C">
      <w:pPr>
        <w:pStyle w:val="PL"/>
        <w:rPr>
          <w:del w:id="203" w:author="ruiyue"/>
        </w:rPr>
      </w:pPr>
      <w:del w:id="204" w:author="ruiyue">
        <w:r>
          <w:delText xml:space="preserve">        - NSMF_EVENTEXPOSURE</w:delText>
        </w:r>
      </w:del>
    </w:p>
    <w:p w14:paraId="15B1AF50" w14:textId="77777777" w:rsidR="00E07A7C" w:rsidRDefault="00E07A7C" w:rsidP="00E07A7C">
      <w:pPr>
        <w:pStyle w:val="PL"/>
        <w:rPr>
          <w:del w:id="205" w:author="ruiyue"/>
        </w:rPr>
      </w:pPr>
      <w:del w:id="206" w:author="ruiyue">
        <w:r>
          <w:delText xml:space="preserve">        - OTHERS</w:delText>
        </w:r>
      </w:del>
    </w:p>
    <w:p w14:paraId="5C9F3EAB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TransportProtocol</w:t>
      </w:r>
      <w:proofErr w:type="spellEnd"/>
      <w:r>
        <w:t>:</w:t>
      </w:r>
    </w:p>
    <w:p w14:paraId="6433FF35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9D29355" w14:textId="77777777" w:rsidR="00E07A7C" w:rsidRDefault="00E07A7C" w:rsidP="00E07A7C">
      <w:pPr>
        <w:pStyle w:val="PL"/>
      </w:pPr>
      <w:r>
        <w:t xml:space="preserve">        - type: string</w:t>
      </w:r>
    </w:p>
    <w:p w14:paraId="5E6B001D" w14:textId="77777777" w:rsidR="00E07A7C" w:rsidRDefault="00E07A7C" w:rsidP="00E07A7C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49F04960" w14:textId="77777777" w:rsidR="00E07A7C" w:rsidRDefault="00E07A7C" w:rsidP="00E07A7C">
      <w:pPr>
        <w:pStyle w:val="PL"/>
      </w:pPr>
      <w:r>
        <w:t xml:space="preserve">            - TCP</w:t>
      </w:r>
    </w:p>
    <w:p w14:paraId="223BD6D9" w14:textId="77777777" w:rsidR="00E07A7C" w:rsidRDefault="00E07A7C" w:rsidP="00E07A7C">
      <w:pPr>
        <w:pStyle w:val="PL"/>
      </w:pPr>
      <w:r>
        <w:t xml:space="preserve">        - type: string</w:t>
      </w:r>
    </w:p>
    <w:p w14:paraId="6CADF6AE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SupportedPerfMetricGroup</w:t>
      </w:r>
      <w:proofErr w:type="spellEnd"/>
      <w:r>
        <w:t>:</w:t>
      </w:r>
    </w:p>
    <w:p w14:paraId="68DD65B9" w14:textId="77777777" w:rsidR="00E07A7C" w:rsidRDefault="00E07A7C" w:rsidP="00E07A7C">
      <w:pPr>
        <w:pStyle w:val="PL"/>
      </w:pPr>
      <w:r>
        <w:t xml:space="preserve">      type: object</w:t>
      </w:r>
    </w:p>
    <w:p w14:paraId="1094556F" w14:textId="77777777" w:rsidR="00E07A7C" w:rsidRDefault="00E07A7C" w:rsidP="00E07A7C">
      <w:pPr>
        <w:pStyle w:val="PL"/>
      </w:pPr>
      <w:r>
        <w:t xml:space="preserve">      properties:</w:t>
      </w:r>
    </w:p>
    <w:p w14:paraId="259E3408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erformanceMetrics</w:t>
      </w:r>
      <w:proofErr w:type="spellEnd"/>
      <w:r>
        <w:t>:</w:t>
      </w:r>
    </w:p>
    <w:p w14:paraId="413ECCEE" w14:textId="77777777" w:rsidR="00E07A7C" w:rsidRDefault="00E07A7C" w:rsidP="00E07A7C">
      <w:pPr>
        <w:pStyle w:val="PL"/>
      </w:pPr>
      <w:r>
        <w:t xml:space="preserve">          type: array</w:t>
      </w:r>
    </w:p>
    <w:p w14:paraId="21489EE1" w14:textId="77777777" w:rsidR="00E07A7C" w:rsidRDefault="00E07A7C" w:rsidP="00E07A7C">
      <w:pPr>
        <w:pStyle w:val="PL"/>
      </w:pPr>
      <w:r>
        <w:t xml:space="preserve">          items:</w:t>
      </w:r>
    </w:p>
    <w:p w14:paraId="7A03DE19" w14:textId="77777777" w:rsidR="00E07A7C" w:rsidRDefault="00E07A7C" w:rsidP="00E07A7C">
      <w:pPr>
        <w:pStyle w:val="PL"/>
      </w:pPr>
      <w:r>
        <w:t xml:space="preserve">            type: string</w:t>
      </w:r>
    </w:p>
    <w:p w14:paraId="016C666A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granularityPeriods</w:t>
      </w:r>
      <w:proofErr w:type="spellEnd"/>
      <w:r>
        <w:t>:</w:t>
      </w:r>
    </w:p>
    <w:p w14:paraId="36A19167" w14:textId="77777777" w:rsidR="00E07A7C" w:rsidRDefault="00E07A7C" w:rsidP="00E07A7C">
      <w:pPr>
        <w:pStyle w:val="PL"/>
      </w:pPr>
      <w:r>
        <w:t xml:space="preserve">          type: array</w:t>
      </w:r>
    </w:p>
    <w:p w14:paraId="6F53EC4A" w14:textId="77777777" w:rsidR="00E07A7C" w:rsidRDefault="00E07A7C" w:rsidP="00E07A7C">
      <w:pPr>
        <w:pStyle w:val="PL"/>
      </w:pPr>
      <w:r>
        <w:t xml:space="preserve">          items:</w:t>
      </w:r>
    </w:p>
    <w:p w14:paraId="019CD051" w14:textId="77777777" w:rsidR="00E07A7C" w:rsidRDefault="00E07A7C" w:rsidP="00E07A7C">
      <w:pPr>
        <w:pStyle w:val="PL"/>
      </w:pPr>
      <w:r>
        <w:t xml:space="preserve">            type: integer</w:t>
      </w:r>
    </w:p>
    <w:p w14:paraId="77F06999" w14:textId="77777777" w:rsidR="00E07A7C" w:rsidRDefault="00E07A7C" w:rsidP="00E07A7C">
      <w:pPr>
        <w:pStyle w:val="PL"/>
      </w:pPr>
      <w:r>
        <w:t xml:space="preserve">            minimum: 1</w:t>
      </w:r>
    </w:p>
    <w:p w14:paraId="5D0FF8EF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reportingMethods</w:t>
      </w:r>
      <w:proofErr w:type="spellEnd"/>
      <w:r>
        <w:t>:</w:t>
      </w:r>
    </w:p>
    <w:p w14:paraId="48CDD2D9" w14:textId="77777777" w:rsidR="00E07A7C" w:rsidRDefault="00E07A7C" w:rsidP="00E07A7C">
      <w:pPr>
        <w:pStyle w:val="PL"/>
      </w:pPr>
      <w:r>
        <w:t xml:space="preserve">          type: array</w:t>
      </w:r>
    </w:p>
    <w:p w14:paraId="1B1EA97F" w14:textId="77777777" w:rsidR="00E07A7C" w:rsidRDefault="00E07A7C" w:rsidP="00E07A7C">
      <w:pPr>
        <w:pStyle w:val="PL"/>
      </w:pPr>
      <w:r>
        <w:t xml:space="preserve">          items:</w:t>
      </w:r>
    </w:p>
    <w:p w14:paraId="02593EBD" w14:textId="77777777" w:rsidR="00E07A7C" w:rsidRDefault="00E07A7C" w:rsidP="00E07A7C">
      <w:pPr>
        <w:pStyle w:val="PL"/>
      </w:pPr>
      <w:r>
        <w:t xml:space="preserve">            type: string</w:t>
      </w:r>
    </w:p>
    <w:p w14:paraId="34C884B8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enum</w:t>
      </w:r>
      <w:proofErr w:type="spellEnd"/>
      <w:r>
        <w:t>:</w:t>
      </w:r>
    </w:p>
    <w:p w14:paraId="0B985932" w14:textId="77777777" w:rsidR="00E07A7C" w:rsidRDefault="00E07A7C" w:rsidP="00E07A7C">
      <w:pPr>
        <w:pStyle w:val="PL"/>
      </w:pPr>
      <w:r>
        <w:t xml:space="preserve">             - FILE_BASED_LOC_SET_BY_PRODUCER</w:t>
      </w:r>
    </w:p>
    <w:p w14:paraId="6EA28F2E" w14:textId="77777777" w:rsidR="00E07A7C" w:rsidRDefault="00E07A7C" w:rsidP="00E07A7C">
      <w:pPr>
        <w:pStyle w:val="PL"/>
      </w:pPr>
      <w:r>
        <w:t xml:space="preserve">             - FILE_BASED_LOC_SET_BY_CONSUMER</w:t>
      </w:r>
    </w:p>
    <w:p w14:paraId="6D5BC481" w14:textId="77777777" w:rsidR="00E07A7C" w:rsidRDefault="00E07A7C" w:rsidP="00E07A7C">
      <w:pPr>
        <w:pStyle w:val="PL"/>
      </w:pPr>
      <w:r>
        <w:t xml:space="preserve">             - STREAM_BASED </w:t>
      </w:r>
    </w:p>
    <w:p w14:paraId="748E7F2C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reportingPeriods</w:t>
      </w:r>
      <w:proofErr w:type="spellEnd"/>
      <w:r>
        <w:t>:</w:t>
      </w:r>
    </w:p>
    <w:p w14:paraId="19B1B3FF" w14:textId="77777777" w:rsidR="00E07A7C" w:rsidRDefault="00E07A7C" w:rsidP="00E07A7C">
      <w:pPr>
        <w:pStyle w:val="PL"/>
      </w:pPr>
      <w:r>
        <w:t xml:space="preserve">          type: array</w:t>
      </w:r>
    </w:p>
    <w:p w14:paraId="5152FE99" w14:textId="77777777" w:rsidR="00E07A7C" w:rsidRDefault="00E07A7C" w:rsidP="00E07A7C">
      <w:pPr>
        <w:pStyle w:val="PL"/>
      </w:pPr>
      <w:r>
        <w:t xml:space="preserve">          items:</w:t>
      </w:r>
    </w:p>
    <w:p w14:paraId="77FE1FED" w14:textId="77777777" w:rsidR="00E07A7C" w:rsidRDefault="00E07A7C" w:rsidP="00E07A7C">
      <w:pPr>
        <w:pStyle w:val="PL"/>
      </w:pPr>
      <w:r>
        <w:t xml:space="preserve">            type: integer</w:t>
      </w:r>
    </w:p>
    <w:p w14:paraId="6B1BB9F6" w14:textId="77777777" w:rsidR="00E07A7C" w:rsidRDefault="00E07A7C" w:rsidP="00E07A7C">
      <w:pPr>
        <w:pStyle w:val="PL"/>
      </w:pPr>
      <w:r>
        <w:t xml:space="preserve">            minimum: 1</w:t>
      </w:r>
    </w:p>
    <w:p w14:paraId="21B9FDBE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ReportingCtrl</w:t>
      </w:r>
      <w:proofErr w:type="spellEnd"/>
      <w:r>
        <w:t>:</w:t>
      </w:r>
    </w:p>
    <w:p w14:paraId="774820BC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251CCDC6" w14:textId="77777777" w:rsidR="00E07A7C" w:rsidRDefault="00E07A7C" w:rsidP="00E07A7C">
      <w:pPr>
        <w:pStyle w:val="PL"/>
      </w:pPr>
      <w:r>
        <w:t xml:space="preserve">        - type: object</w:t>
      </w:r>
    </w:p>
    <w:p w14:paraId="5D0EF9F9" w14:textId="77777777" w:rsidR="00E07A7C" w:rsidRDefault="00E07A7C" w:rsidP="00E07A7C">
      <w:pPr>
        <w:pStyle w:val="PL"/>
      </w:pPr>
      <w:r>
        <w:t xml:space="preserve">          properties:</w:t>
      </w:r>
    </w:p>
    <w:p w14:paraId="2298A584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fileReportingPeriod</w:t>
      </w:r>
      <w:proofErr w:type="spellEnd"/>
      <w:r>
        <w:t>:</w:t>
      </w:r>
    </w:p>
    <w:p w14:paraId="55128D8C" w14:textId="77777777" w:rsidR="00E07A7C" w:rsidRDefault="00E07A7C" w:rsidP="00E07A7C">
      <w:pPr>
        <w:pStyle w:val="PL"/>
      </w:pPr>
      <w:r>
        <w:t xml:space="preserve">              type: integer</w:t>
      </w:r>
    </w:p>
    <w:p w14:paraId="43CD1079" w14:textId="77777777" w:rsidR="00E07A7C" w:rsidRDefault="00E07A7C" w:rsidP="00E07A7C">
      <w:pPr>
        <w:pStyle w:val="PL"/>
      </w:pPr>
      <w:r>
        <w:t xml:space="preserve">        - type: object</w:t>
      </w:r>
    </w:p>
    <w:p w14:paraId="2CFDB8EA" w14:textId="77777777" w:rsidR="00E07A7C" w:rsidRDefault="00E07A7C" w:rsidP="00E07A7C">
      <w:pPr>
        <w:pStyle w:val="PL"/>
      </w:pPr>
      <w:r>
        <w:t xml:space="preserve">          properties:</w:t>
      </w:r>
    </w:p>
    <w:p w14:paraId="1CABC360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fileReportingPeriod</w:t>
      </w:r>
      <w:proofErr w:type="spellEnd"/>
      <w:r>
        <w:t>:</w:t>
      </w:r>
    </w:p>
    <w:p w14:paraId="0472EF9A" w14:textId="77777777" w:rsidR="00E07A7C" w:rsidRDefault="00E07A7C" w:rsidP="00E07A7C">
      <w:pPr>
        <w:pStyle w:val="PL"/>
      </w:pPr>
      <w:r>
        <w:t xml:space="preserve">              type: integer</w:t>
      </w:r>
    </w:p>
    <w:p w14:paraId="485EA37D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notificationRecipientAddress</w:t>
      </w:r>
      <w:proofErr w:type="spellEnd"/>
      <w:r>
        <w:t>:</w:t>
      </w:r>
    </w:p>
    <w:p w14:paraId="71B2C341" w14:textId="77777777" w:rsidR="00E07A7C" w:rsidRDefault="00E07A7C" w:rsidP="00E07A7C">
      <w:pPr>
        <w:pStyle w:val="PL"/>
      </w:pPr>
      <w:r>
        <w:t xml:space="preserve">              $ref: 'TS28623_ComDefs.yaml#/components/schemas/Uri'            </w:t>
      </w:r>
    </w:p>
    <w:p w14:paraId="71F99470" w14:textId="77777777" w:rsidR="00E07A7C" w:rsidRDefault="00E07A7C" w:rsidP="00E07A7C">
      <w:pPr>
        <w:pStyle w:val="PL"/>
      </w:pPr>
      <w:r>
        <w:t xml:space="preserve">        - type: object</w:t>
      </w:r>
    </w:p>
    <w:p w14:paraId="0EC08866" w14:textId="77777777" w:rsidR="00E07A7C" w:rsidRDefault="00E07A7C" w:rsidP="00E07A7C">
      <w:pPr>
        <w:pStyle w:val="PL"/>
      </w:pPr>
      <w:r>
        <w:t xml:space="preserve">          properties:</w:t>
      </w:r>
    </w:p>
    <w:p w14:paraId="0B3D6057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fileReportingPeriod</w:t>
      </w:r>
      <w:proofErr w:type="spellEnd"/>
      <w:r>
        <w:t>:</w:t>
      </w:r>
    </w:p>
    <w:p w14:paraId="4CA58E52" w14:textId="77777777" w:rsidR="00E07A7C" w:rsidRDefault="00E07A7C" w:rsidP="00E07A7C">
      <w:pPr>
        <w:pStyle w:val="PL"/>
      </w:pPr>
      <w:r>
        <w:t xml:space="preserve">              type: integer</w:t>
      </w:r>
    </w:p>
    <w:p w14:paraId="0651B9C8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fileLocation</w:t>
      </w:r>
      <w:proofErr w:type="spellEnd"/>
      <w:r>
        <w:t>:</w:t>
      </w:r>
    </w:p>
    <w:p w14:paraId="0850E6E8" w14:textId="77777777" w:rsidR="00E07A7C" w:rsidRDefault="00E07A7C" w:rsidP="00E07A7C">
      <w:pPr>
        <w:pStyle w:val="PL"/>
      </w:pPr>
      <w:r>
        <w:t xml:space="preserve">              $ref: 'TS28623_ComDefs.yaml#/components/schemas/Uri'</w:t>
      </w:r>
    </w:p>
    <w:p w14:paraId="22B6FD11" w14:textId="77777777" w:rsidR="00E07A7C" w:rsidRDefault="00E07A7C" w:rsidP="00E07A7C">
      <w:pPr>
        <w:pStyle w:val="PL"/>
      </w:pPr>
      <w:r>
        <w:t xml:space="preserve">        - type: object</w:t>
      </w:r>
    </w:p>
    <w:p w14:paraId="61174426" w14:textId="77777777" w:rsidR="00E07A7C" w:rsidRDefault="00E07A7C" w:rsidP="00E07A7C">
      <w:pPr>
        <w:pStyle w:val="PL"/>
      </w:pPr>
      <w:r>
        <w:t xml:space="preserve">          properties:</w:t>
      </w:r>
    </w:p>
    <w:p w14:paraId="549E50E0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streamTarget</w:t>
      </w:r>
      <w:proofErr w:type="spellEnd"/>
      <w:r>
        <w:t>:</w:t>
      </w:r>
    </w:p>
    <w:p w14:paraId="589190DE" w14:textId="77777777" w:rsidR="00E07A7C" w:rsidRDefault="00E07A7C" w:rsidP="00E07A7C">
      <w:pPr>
        <w:pStyle w:val="PL"/>
      </w:pPr>
      <w:r>
        <w:t xml:space="preserve">              $ref: 'TS28623_ComDefs.yaml#/components/schemas/Uri'</w:t>
      </w:r>
    </w:p>
    <w:p w14:paraId="636F7946" w14:textId="77777777" w:rsidR="00E07A7C" w:rsidRDefault="00E07A7C" w:rsidP="00E07A7C">
      <w:pPr>
        <w:pStyle w:val="PL"/>
      </w:pPr>
      <w:r>
        <w:t xml:space="preserve">    Scope:</w:t>
      </w:r>
    </w:p>
    <w:p w14:paraId="468C7076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14C32647" w14:textId="77777777" w:rsidR="00E07A7C" w:rsidRDefault="00E07A7C" w:rsidP="00E07A7C">
      <w:pPr>
        <w:pStyle w:val="PL"/>
      </w:pPr>
      <w:r>
        <w:t xml:space="preserve">        - type: object</w:t>
      </w:r>
    </w:p>
    <w:p w14:paraId="1DA0293E" w14:textId="77777777" w:rsidR="00E07A7C" w:rsidRDefault="00E07A7C" w:rsidP="00E07A7C">
      <w:pPr>
        <w:pStyle w:val="PL"/>
      </w:pPr>
      <w:r>
        <w:t xml:space="preserve">          properties:</w:t>
      </w:r>
    </w:p>
    <w:p w14:paraId="245AF2E3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scopeType</w:t>
      </w:r>
      <w:proofErr w:type="spellEnd"/>
      <w:r>
        <w:t>:</w:t>
      </w:r>
    </w:p>
    <w:p w14:paraId="5024AD41" w14:textId="77777777" w:rsidR="00E07A7C" w:rsidRDefault="00E07A7C" w:rsidP="00E07A7C">
      <w:pPr>
        <w:pStyle w:val="PL"/>
      </w:pPr>
      <w:r>
        <w:t xml:space="preserve">              type: string</w:t>
      </w:r>
    </w:p>
    <w:p w14:paraId="2A1778B2" w14:textId="77777777" w:rsidR="00E07A7C" w:rsidRDefault="00E07A7C" w:rsidP="00E07A7C">
      <w:pPr>
        <w:pStyle w:val="PL"/>
      </w:pPr>
      <w:r>
        <w:t xml:space="preserve">              </w:t>
      </w:r>
      <w:proofErr w:type="spellStart"/>
      <w:r>
        <w:t>enum</w:t>
      </w:r>
      <w:proofErr w:type="spellEnd"/>
      <w:r>
        <w:t>:</w:t>
      </w:r>
    </w:p>
    <w:p w14:paraId="617E1596" w14:textId="77777777" w:rsidR="00E07A7C" w:rsidRDefault="00E07A7C" w:rsidP="00E07A7C">
      <w:pPr>
        <w:pStyle w:val="PL"/>
      </w:pPr>
      <w:r>
        <w:t xml:space="preserve">                - BASE_ONLY</w:t>
      </w:r>
    </w:p>
    <w:p w14:paraId="3D0EFBED" w14:textId="77777777" w:rsidR="00E07A7C" w:rsidRDefault="00E07A7C" w:rsidP="00E07A7C">
      <w:pPr>
        <w:pStyle w:val="PL"/>
      </w:pPr>
      <w:r>
        <w:t xml:space="preserve">                - BASE_ALL</w:t>
      </w:r>
    </w:p>
    <w:p w14:paraId="02E3842D" w14:textId="77777777" w:rsidR="00E07A7C" w:rsidRDefault="00E07A7C" w:rsidP="00E07A7C">
      <w:pPr>
        <w:pStyle w:val="PL"/>
      </w:pPr>
      <w:r>
        <w:t xml:space="preserve">                - BASE_NTH_LEVEL</w:t>
      </w:r>
    </w:p>
    <w:p w14:paraId="6D5253FD" w14:textId="77777777" w:rsidR="00E07A7C" w:rsidRDefault="00E07A7C" w:rsidP="00E07A7C">
      <w:pPr>
        <w:pStyle w:val="PL"/>
      </w:pPr>
      <w:r>
        <w:t xml:space="preserve">                - BASE_SUBTREE</w:t>
      </w:r>
    </w:p>
    <w:p w14:paraId="0A6D001C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scopeLevel</w:t>
      </w:r>
      <w:proofErr w:type="spellEnd"/>
      <w:r>
        <w:t>:</w:t>
      </w:r>
    </w:p>
    <w:p w14:paraId="12A9EBA5" w14:textId="77777777" w:rsidR="00E07A7C" w:rsidRDefault="00E07A7C" w:rsidP="00E07A7C">
      <w:pPr>
        <w:pStyle w:val="PL"/>
      </w:pPr>
      <w:r>
        <w:t xml:space="preserve">              type: integer</w:t>
      </w:r>
    </w:p>
    <w:p w14:paraId="1BC1D8A2" w14:textId="77777777" w:rsidR="00E07A7C" w:rsidRDefault="00E07A7C" w:rsidP="00E07A7C">
      <w:pPr>
        <w:pStyle w:val="PL"/>
      </w:pPr>
      <w:r>
        <w:t xml:space="preserve">        - type: object</w:t>
      </w:r>
    </w:p>
    <w:p w14:paraId="76A08176" w14:textId="77777777" w:rsidR="00E07A7C" w:rsidRDefault="00E07A7C" w:rsidP="00E07A7C">
      <w:pPr>
        <w:pStyle w:val="PL"/>
      </w:pPr>
      <w:r>
        <w:t xml:space="preserve">          properties:</w:t>
      </w:r>
    </w:p>
    <w:p w14:paraId="06937811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dataNodeSelector</w:t>
      </w:r>
      <w:proofErr w:type="spellEnd"/>
      <w:r>
        <w:t>:</w:t>
      </w:r>
    </w:p>
    <w:p w14:paraId="6271E2BD" w14:textId="77777777" w:rsidR="00E07A7C" w:rsidRDefault="00E07A7C" w:rsidP="00E07A7C">
      <w:pPr>
        <w:pStyle w:val="PL"/>
      </w:pPr>
      <w:r>
        <w:t xml:space="preserve">              type: string</w:t>
      </w:r>
    </w:p>
    <w:p w14:paraId="46146033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ProcessMonitor</w:t>
      </w:r>
      <w:proofErr w:type="spellEnd"/>
      <w:r>
        <w:t>:</w:t>
      </w:r>
    </w:p>
    <w:p w14:paraId="16BB61D1" w14:textId="77777777" w:rsidR="00E07A7C" w:rsidRDefault="00E07A7C" w:rsidP="00E07A7C">
      <w:pPr>
        <w:pStyle w:val="PL"/>
      </w:pPr>
      <w:r>
        <w:lastRenderedPageBreak/>
        <w:t xml:space="preserve">      description: &gt;-</w:t>
      </w:r>
    </w:p>
    <w:p w14:paraId="2DA447DF" w14:textId="77777777" w:rsidR="00E07A7C" w:rsidRDefault="00E07A7C" w:rsidP="00E07A7C">
      <w:pPr>
        <w:pStyle w:val="PL"/>
      </w:pPr>
      <w:r>
        <w:t xml:space="preserve">        This data type is the "</w:t>
      </w:r>
      <w:proofErr w:type="spellStart"/>
      <w:r>
        <w:t>ProcessMonitor</w:t>
      </w:r>
      <w:proofErr w:type="spellEnd"/>
      <w:r>
        <w:t>" data type without specialisations.</w:t>
      </w:r>
    </w:p>
    <w:p w14:paraId="126611A7" w14:textId="77777777" w:rsidR="00E07A7C" w:rsidRDefault="00E07A7C" w:rsidP="00E07A7C">
      <w:pPr>
        <w:pStyle w:val="PL"/>
      </w:pPr>
      <w:r>
        <w:t xml:space="preserve">      type: object</w:t>
      </w:r>
    </w:p>
    <w:p w14:paraId="70BFECC3" w14:textId="77777777" w:rsidR="00E07A7C" w:rsidRDefault="00E07A7C" w:rsidP="00E07A7C">
      <w:pPr>
        <w:pStyle w:val="PL"/>
      </w:pPr>
      <w:r>
        <w:t xml:space="preserve">      properties:</w:t>
      </w:r>
    </w:p>
    <w:p w14:paraId="0DEADE6B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jobId</w:t>
      </w:r>
      <w:proofErr w:type="spellEnd"/>
      <w:r>
        <w:t>:</w:t>
      </w:r>
    </w:p>
    <w:p w14:paraId="06635FCE" w14:textId="77777777" w:rsidR="00E07A7C" w:rsidRDefault="00E07A7C" w:rsidP="00E07A7C">
      <w:pPr>
        <w:pStyle w:val="PL"/>
      </w:pPr>
      <w:r>
        <w:t xml:space="preserve">          type: string</w:t>
      </w:r>
    </w:p>
    <w:p w14:paraId="2D5F0667" w14:textId="77777777" w:rsidR="00E07A7C" w:rsidRDefault="00E07A7C" w:rsidP="00E07A7C">
      <w:pPr>
        <w:pStyle w:val="PL"/>
      </w:pPr>
      <w:r>
        <w:t xml:space="preserve">        status:</w:t>
      </w:r>
    </w:p>
    <w:p w14:paraId="31856979" w14:textId="77777777" w:rsidR="00E07A7C" w:rsidRDefault="00E07A7C" w:rsidP="00E07A7C">
      <w:pPr>
        <w:pStyle w:val="PL"/>
      </w:pPr>
      <w:r>
        <w:t xml:space="preserve">          type: string</w:t>
      </w:r>
    </w:p>
    <w:p w14:paraId="662C0871" w14:textId="77777777" w:rsidR="00E07A7C" w:rsidRDefault="00E07A7C" w:rsidP="00E07A7C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424CCDD0" w14:textId="77777777" w:rsidR="00E07A7C" w:rsidRDefault="00E07A7C" w:rsidP="00E07A7C">
      <w:pPr>
        <w:pStyle w:val="PL"/>
      </w:pPr>
      <w:r>
        <w:t xml:space="preserve">            - NOT_STARTED</w:t>
      </w:r>
    </w:p>
    <w:p w14:paraId="17807A95" w14:textId="77777777" w:rsidR="00E07A7C" w:rsidRDefault="00E07A7C" w:rsidP="00E07A7C">
      <w:pPr>
        <w:pStyle w:val="PL"/>
      </w:pPr>
      <w:r>
        <w:t xml:space="preserve">            - RUNNING</w:t>
      </w:r>
    </w:p>
    <w:p w14:paraId="36EB6DB0" w14:textId="77777777" w:rsidR="00E07A7C" w:rsidRDefault="00E07A7C" w:rsidP="00E07A7C">
      <w:pPr>
        <w:pStyle w:val="PL"/>
      </w:pPr>
      <w:r>
        <w:t xml:space="preserve">            - FINSHED</w:t>
      </w:r>
    </w:p>
    <w:p w14:paraId="00DBBE53" w14:textId="77777777" w:rsidR="00E07A7C" w:rsidRDefault="00E07A7C" w:rsidP="00E07A7C">
      <w:pPr>
        <w:pStyle w:val="PL"/>
      </w:pPr>
      <w:r>
        <w:t xml:space="preserve">            - FAILED</w:t>
      </w:r>
    </w:p>
    <w:p w14:paraId="09213146" w14:textId="77777777" w:rsidR="00E07A7C" w:rsidRDefault="00E07A7C" w:rsidP="00E07A7C">
      <w:pPr>
        <w:pStyle w:val="PL"/>
      </w:pPr>
      <w:r>
        <w:t xml:space="preserve">            - PARTIALLY_FAILED</w:t>
      </w:r>
    </w:p>
    <w:p w14:paraId="596C09F8" w14:textId="77777777" w:rsidR="00E07A7C" w:rsidRDefault="00E07A7C" w:rsidP="00E07A7C">
      <w:pPr>
        <w:pStyle w:val="PL"/>
      </w:pPr>
      <w:r>
        <w:t xml:space="preserve">            - CANCELLING</w:t>
      </w:r>
    </w:p>
    <w:p w14:paraId="20C755A3" w14:textId="77777777" w:rsidR="00E07A7C" w:rsidRDefault="00E07A7C" w:rsidP="00E07A7C">
      <w:pPr>
        <w:pStyle w:val="PL"/>
      </w:pPr>
      <w:r>
        <w:t xml:space="preserve">            - CANCELLED</w:t>
      </w:r>
    </w:p>
    <w:p w14:paraId="1A2D049E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rogressPercentage</w:t>
      </w:r>
      <w:proofErr w:type="spellEnd"/>
      <w:r>
        <w:t>:</w:t>
      </w:r>
    </w:p>
    <w:p w14:paraId="4C16CFEE" w14:textId="77777777" w:rsidR="00E07A7C" w:rsidRDefault="00E07A7C" w:rsidP="00E07A7C">
      <w:pPr>
        <w:pStyle w:val="PL"/>
      </w:pPr>
      <w:r>
        <w:t xml:space="preserve">          type: integer</w:t>
      </w:r>
    </w:p>
    <w:p w14:paraId="2233AF96" w14:textId="77777777" w:rsidR="00E07A7C" w:rsidRDefault="00E07A7C" w:rsidP="00E07A7C">
      <w:pPr>
        <w:pStyle w:val="PL"/>
      </w:pPr>
      <w:r>
        <w:t xml:space="preserve">          minimum: 0</w:t>
      </w:r>
    </w:p>
    <w:p w14:paraId="33E3C3F7" w14:textId="77777777" w:rsidR="00E07A7C" w:rsidRDefault="00E07A7C" w:rsidP="00E07A7C">
      <w:pPr>
        <w:pStyle w:val="PL"/>
      </w:pPr>
      <w:r>
        <w:t xml:space="preserve">          maximum: 100</w:t>
      </w:r>
    </w:p>
    <w:p w14:paraId="43E1B698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rogressStateInfo</w:t>
      </w:r>
      <w:proofErr w:type="spellEnd"/>
      <w:r>
        <w:t>:</w:t>
      </w:r>
    </w:p>
    <w:p w14:paraId="4526B338" w14:textId="77777777" w:rsidR="00E07A7C" w:rsidRDefault="00E07A7C" w:rsidP="00E07A7C">
      <w:pPr>
        <w:pStyle w:val="PL"/>
      </w:pPr>
      <w:r>
        <w:t xml:space="preserve">          type: string</w:t>
      </w:r>
    </w:p>
    <w:p w14:paraId="78B6488D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resultStateInfo</w:t>
      </w:r>
      <w:proofErr w:type="spellEnd"/>
      <w:r>
        <w:t>:</w:t>
      </w:r>
    </w:p>
    <w:p w14:paraId="040A47EE" w14:textId="77777777" w:rsidR="00E07A7C" w:rsidRDefault="00E07A7C" w:rsidP="00E07A7C">
      <w:pPr>
        <w:pStyle w:val="PL"/>
      </w:pPr>
      <w:r>
        <w:t xml:space="preserve">          type: string</w:t>
      </w:r>
    </w:p>
    <w:p w14:paraId="19762EEF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tartTime</w:t>
      </w:r>
      <w:proofErr w:type="spellEnd"/>
      <w:r>
        <w:t>:</w:t>
      </w:r>
    </w:p>
    <w:p w14:paraId="65F34683" w14:textId="77777777" w:rsidR="00E07A7C" w:rsidRDefault="00E07A7C" w:rsidP="00E07A7C">
      <w:pPr>
        <w:pStyle w:val="PL"/>
      </w:pPr>
      <w:r>
        <w:t xml:space="preserve">          $ref: 'TS28623_ComDefs.yaml#/components/schemas/</w:t>
      </w:r>
      <w:proofErr w:type="spellStart"/>
      <w:r>
        <w:t>DateTime</w:t>
      </w:r>
      <w:proofErr w:type="spellEnd"/>
      <w:r>
        <w:t>'</w:t>
      </w:r>
    </w:p>
    <w:p w14:paraId="40E4F891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endTime</w:t>
      </w:r>
      <w:proofErr w:type="spellEnd"/>
      <w:r>
        <w:t>:</w:t>
      </w:r>
    </w:p>
    <w:p w14:paraId="2B209883" w14:textId="77777777" w:rsidR="00E07A7C" w:rsidRDefault="00E07A7C" w:rsidP="00E07A7C">
      <w:pPr>
        <w:pStyle w:val="PL"/>
      </w:pPr>
      <w:r>
        <w:t xml:space="preserve">          $ref: 'TS28623_ComDefs.yaml#/components/schemas/</w:t>
      </w:r>
      <w:proofErr w:type="spellStart"/>
      <w:r>
        <w:t>DateTime</w:t>
      </w:r>
      <w:proofErr w:type="spellEnd"/>
      <w:r>
        <w:t>'</w:t>
      </w:r>
    </w:p>
    <w:p w14:paraId="1C879828" w14:textId="77777777" w:rsidR="00E07A7C" w:rsidRDefault="00E07A7C" w:rsidP="00E07A7C">
      <w:pPr>
        <w:pStyle w:val="PL"/>
      </w:pPr>
      <w:r>
        <w:t xml:space="preserve">        timer:</w:t>
      </w:r>
    </w:p>
    <w:p w14:paraId="18E503B6" w14:textId="77777777" w:rsidR="00E07A7C" w:rsidRDefault="00E07A7C" w:rsidP="00E07A7C">
      <w:pPr>
        <w:pStyle w:val="PL"/>
      </w:pPr>
      <w:r>
        <w:t xml:space="preserve">          type: integer</w:t>
      </w:r>
    </w:p>
    <w:p w14:paraId="24CC140B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AreaScope</w:t>
      </w:r>
      <w:proofErr w:type="spellEnd"/>
      <w:r>
        <w:t>:</w:t>
      </w:r>
    </w:p>
    <w:p w14:paraId="4429A2F1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0C5CD331" w14:textId="77777777" w:rsidR="00E07A7C" w:rsidRDefault="00E07A7C" w:rsidP="00E07A7C">
      <w:pPr>
        <w:pStyle w:val="PL"/>
      </w:pPr>
      <w:r>
        <w:t xml:space="preserve">      - type: array</w:t>
      </w:r>
    </w:p>
    <w:p w14:paraId="601EB7E5" w14:textId="77777777" w:rsidR="00E07A7C" w:rsidRDefault="00E07A7C" w:rsidP="00E07A7C">
      <w:pPr>
        <w:pStyle w:val="PL"/>
      </w:pPr>
      <w:r>
        <w:t xml:space="preserve">        items:</w:t>
      </w:r>
    </w:p>
    <w:p w14:paraId="1581B5C5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EutraCellId</w:t>
      </w:r>
      <w:proofErr w:type="spellEnd"/>
      <w:r>
        <w:t>'</w:t>
      </w:r>
    </w:p>
    <w:p w14:paraId="2C26F76C" w14:textId="77777777" w:rsidR="00E07A7C" w:rsidRDefault="00E07A7C" w:rsidP="00E07A7C">
      <w:pPr>
        <w:pStyle w:val="PL"/>
      </w:pPr>
      <w:r>
        <w:t xml:space="preserve">      - type: array</w:t>
      </w:r>
    </w:p>
    <w:p w14:paraId="6DEEAE31" w14:textId="77777777" w:rsidR="00E07A7C" w:rsidRDefault="00E07A7C" w:rsidP="00E07A7C">
      <w:pPr>
        <w:pStyle w:val="PL"/>
      </w:pPr>
      <w:r>
        <w:t xml:space="preserve">        items:</w:t>
      </w:r>
    </w:p>
    <w:p w14:paraId="789D8456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NrCellId</w:t>
      </w:r>
      <w:proofErr w:type="spellEnd"/>
      <w:r>
        <w:t>'</w:t>
      </w:r>
    </w:p>
    <w:p w14:paraId="4DEABEDE" w14:textId="77777777" w:rsidR="00E07A7C" w:rsidRDefault="00E07A7C" w:rsidP="00E07A7C">
      <w:pPr>
        <w:pStyle w:val="PL"/>
      </w:pPr>
      <w:r>
        <w:t xml:space="preserve">      - type: array</w:t>
      </w:r>
    </w:p>
    <w:p w14:paraId="41A92C94" w14:textId="77777777" w:rsidR="00E07A7C" w:rsidRDefault="00E07A7C" w:rsidP="00E07A7C">
      <w:pPr>
        <w:pStyle w:val="PL"/>
      </w:pPr>
      <w:r>
        <w:t xml:space="preserve">        items:</w:t>
      </w:r>
    </w:p>
    <w:p w14:paraId="1220131E" w14:textId="77777777" w:rsidR="00E07A7C" w:rsidRDefault="00E07A7C" w:rsidP="00E07A7C">
      <w:pPr>
        <w:pStyle w:val="PL"/>
      </w:pPr>
      <w:r>
        <w:t xml:space="preserve">          $ref: '#/components/schemas/Tac'</w:t>
      </w:r>
    </w:p>
    <w:p w14:paraId="738A2835" w14:textId="77777777" w:rsidR="00E07A7C" w:rsidRDefault="00E07A7C" w:rsidP="00E07A7C">
      <w:pPr>
        <w:pStyle w:val="PL"/>
      </w:pPr>
      <w:r>
        <w:t xml:space="preserve">      - type: array</w:t>
      </w:r>
    </w:p>
    <w:p w14:paraId="16356FF1" w14:textId="77777777" w:rsidR="00E07A7C" w:rsidRDefault="00E07A7C" w:rsidP="00E07A7C">
      <w:pPr>
        <w:pStyle w:val="PL"/>
      </w:pPr>
      <w:r>
        <w:t xml:space="preserve">        items:</w:t>
      </w:r>
    </w:p>
    <w:p w14:paraId="1B143F9A" w14:textId="77777777" w:rsidR="00E07A7C" w:rsidRDefault="00E07A7C" w:rsidP="00E07A7C">
      <w:pPr>
        <w:pStyle w:val="PL"/>
      </w:pPr>
      <w:r>
        <w:t xml:space="preserve">          $ref: '#/components/schemas/Tai'</w:t>
      </w:r>
    </w:p>
    <w:p w14:paraId="72D8C29F" w14:textId="77777777" w:rsidR="00E07A7C" w:rsidRDefault="00E07A7C" w:rsidP="00E07A7C">
      <w:pPr>
        <w:pStyle w:val="PL"/>
      </w:pPr>
      <w:r>
        <w:t xml:space="preserve">      - type: array</w:t>
      </w:r>
    </w:p>
    <w:p w14:paraId="00AF3923" w14:textId="77777777" w:rsidR="00E07A7C" w:rsidRDefault="00E07A7C" w:rsidP="00E07A7C">
      <w:pPr>
        <w:pStyle w:val="PL"/>
      </w:pPr>
      <w:r>
        <w:t xml:space="preserve">        items:</w:t>
      </w:r>
    </w:p>
    <w:p w14:paraId="5D2FB26E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NpnId</w:t>
      </w:r>
      <w:proofErr w:type="spellEnd"/>
      <w:r>
        <w:t>-Type'</w:t>
      </w:r>
    </w:p>
    <w:p w14:paraId="09DD0114" w14:textId="77777777" w:rsidR="00E07A7C" w:rsidRDefault="00E07A7C" w:rsidP="00E07A7C">
      <w:pPr>
        <w:pStyle w:val="PL"/>
      </w:pPr>
    </w:p>
    <w:p w14:paraId="7E7F1668" w14:textId="77777777" w:rsidR="00E07A7C" w:rsidRDefault="00E07A7C" w:rsidP="00E07A7C">
      <w:pPr>
        <w:pStyle w:val="PL"/>
      </w:pPr>
      <w:r>
        <w:t xml:space="preserve">    Tai:</w:t>
      </w:r>
    </w:p>
    <w:p w14:paraId="6C8B922F" w14:textId="77777777" w:rsidR="00E07A7C" w:rsidRDefault="00E07A7C" w:rsidP="00E07A7C">
      <w:pPr>
        <w:pStyle w:val="PL"/>
      </w:pPr>
      <w:r>
        <w:t xml:space="preserve">      type: object</w:t>
      </w:r>
    </w:p>
    <w:p w14:paraId="4173FF66" w14:textId="77777777" w:rsidR="00E07A7C" w:rsidRDefault="00E07A7C" w:rsidP="00E07A7C">
      <w:pPr>
        <w:pStyle w:val="PL"/>
      </w:pPr>
      <w:r>
        <w:t xml:space="preserve">      properties:</w:t>
      </w:r>
    </w:p>
    <w:p w14:paraId="1A19BC4E" w14:textId="77777777" w:rsidR="00E07A7C" w:rsidRDefault="00E07A7C" w:rsidP="00E07A7C">
      <w:pPr>
        <w:pStyle w:val="PL"/>
      </w:pPr>
      <w:r>
        <w:t xml:space="preserve">        mcc:</w:t>
      </w:r>
    </w:p>
    <w:p w14:paraId="6859C46A" w14:textId="77777777" w:rsidR="00E07A7C" w:rsidRDefault="00E07A7C" w:rsidP="00E07A7C">
      <w:pPr>
        <w:pStyle w:val="PL"/>
      </w:pPr>
      <w:r>
        <w:t xml:space="preserve">          $ref: 'TS28623_ComDefs.yaml#/components/schemas/</w:t>
      </w:r>
      <w:proofErr w:type="spellStart"/>
      <w:r>
        <w:t>Mcc</w:t>
      </w:r>
      <w:proofErr w:type="spellEnd"/>
      <w:r>
        <w:t>'</w:t>
      </w:r>
    </w:p>
    <w:p w14:paraId="56D10CAB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mnc</w:t>
      </w:r>
      <w:proofErr w:type="spellEnd"/>
      <w:r>
        <w:t>:</w:t>
      </w:r>
    </w:p>
    <w:p w14:paraId="2CDFE71F" w14:textId="77777777" w:rsidR="00E07A7C" w:rsidRDefault="00E07A7C" w:rsidP="00E07A7C">
      <w:pPr>
        <w:pStyle w:val="PL"/>
      </w:pPr>
      <w:r>
        <w:t xml:space="preserve">          $ref: 'TS28623_ComDefs.yaml#/components/schemas/</w:t>
      </w:r>
      <w:proofErr w:type="spellStart"/>
      <w:r>
        <w:t>Mnc</w:t>
      </w:r>
      <w:proofErr w:type="spellEnd"/>
      <w:r>
        <w:t>'</w:t>
      </w:r>
    </w:p>
    <w:p w14:paraId="24B2526D" w14:textId="77777777" w:rsidR="00E07A7C" w:rsidRDefault="00E07A7C" w:rsidP="00E07A7C">
      <w:pPr>
        <w:pStyle w:val="PL"/>
      </w:pPr>
      <w:r>
        <w:t xml:space="preserve">        tac:</w:t>
      </w:r>
    </w:p>
    <w:p w14:paraId="6810E1FB" w14:textId="77777777" w:rsidR="00E07A7C" w:rsidRDefault="00E07A7C" w:rsidP="00E07A7C">
      <w:pPr>
        <w:pStyle w:val="PL"/>
      </w:pPr>
      <w:r>
        <w:t xml:space="preserve">          $ref: '#/components/schemas/Tac'</w:t>
      </w:r>
    </w:p>
    <w:p w14:paraId="6ABA57D6" w14:textId="77777777" w:rsidR="00E07A7C" w:rsidRDefault="00E07A7C" w:rsidP="00E07A7C">
      <w:pPr>
        <w:pStyle w:val="PL"/>
      </w:pPr>
      <w:r>
        <w:t xml:space="preserve">    Tac:</w:t>
      </w:r>
    </w:p>
    <w:p w14:paraId="09C89E0A" w14:textId="77777777" w:rsidR="00E07A7C" w:rsidRDefault="00E07A7C" w:rsidP="00E07A7C">
      <w:pPr>
        <w:pStyle w:val="PL"/>
      </w:pPr>
      <w:r>
        <w:t xml:space="preserve">      type: string</w:t>
      </w:r>
    </w:p>
    <w:p w14:paraId="70638B52" w14:textId="77777777" w:rsidR="00E07A7C" w:rsidRDefault="00E07A7C" w:rsidP="00E07A7C">
      <w:pPr>
        <w:pStyle w:val="PL"/>
      </w:pPr>
      <w:r>
        <w:t xml:space="preserve">      pattern: '(^[A-Fa-f0-9]{4}$)|(^[A-Fa-f0-9]{6}$)'</w:t>
      </w:r>
    </w:p>
    <w:p w14:paraId="35E4B0A4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EutraCellId</w:t>
      </w:r>
      <w:proofErr w:type="spellEnd"/>
      <w:r>
        <w:t>:</w:t>
      </w:r>
    </w:p>
    <w:p w14:paraId="21595421" w14:textId="77777777" w:rsidR="00E07A7C" w:rsidRDefault="00E07A7C" w:rsidP="00E07A7C">
      <w:pPr>
        <w:pStyle w:val="PL"/>
      </w:pPr>
      <w:r>
        <w:t xml:space="preserve">      type: string</w:t>
      </w:r>
    </w:p>
    <w:p w14:paraId="7AFD3393" w14:textId="77777777" w:rsidR="00E07A7C" w:rsidRDefault="00E07A7C" w:rsidP="00E07A7C">
      <w:pPr>
        <w:pStyle w:val="PL"/>
      </w:pPr>
      <w:r>
        <w:t xml:space="preserve">      pattern: '^[A-Fa-f0-9]{7}$'</w:t>
      </w:r>
    </w:p>
    <w:p w14:paraId="5EB09A71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NrCellId</w:t>
      </w:r>
      <w:proofErr w:type="spellEnd"/>
      <w:r>
        <w:t>:</w:t>
      </w:r>
    </w:p>
    <w:p w14:paraId="3821CD9F" w14:textId="77777777" w:rsidR="00E07A7C" w:rsidRDefault="00E07A7C" w:rsidP="00E07A7C">
      <w:pPr>
        <w:pStyle w:val="PL"/>
      </w:pPr>
      <w:r>
        <w:t xml:space="preserve">      type: string</w:t>
      </w:r>
    </w:p>
    <w:p w14:paraId="03DA2E2C" w14:textId="77777777" w:rsidR="00E07A7C" w:rsidRDefault="00E07A7C" w:rsidP="00E07A7C">
      <w:pPr>
        <w:pStyle w:val="PL"/>
      </w:pPr>
      <w:r>
        <w:t xml:space="preserve">      pattern: '^[A-Fa-f0-9]{9}$'</w:t>
      </w:r>
    </w:p>
    <w:p w14:paraId="642A068E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IpAddr</w:t>
      </w:r>
      <w:proofErr w:type="spellEnd"/>
      <w:r>
        <w:t>:</w:t>
      </w:r>
    </w:p>
    <w:p w14:paraId="3B4A54BF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2DA1F117" w14:textId="77777777" w:rsidR="00E07A7C" w:rsidRDefault="00E07A7C" w:rsidP="00E07A7C">
      <w:pPr>
        <w:pStyle w:val="PL"/>
      </w:pPr>
      <w:r>
        <w:t xml:space="preserve">        - $ref: 'TS28623_ComDefs.yaml#/components/schemas/Ipv4Addr'</w:t>
      </w:r>
    </w:p>
    <w:p w14:paraId="38AAC0B2" w14:textId="77777777" w:rsidR="00E07A7C" w:rsidRDefault="00E07A7C" w:rsidP="00E07A7C">
      <w:pPr>
        <w:pStyle w:val="PL"/>
      </w:pPr>
      <w:r>
        <w:t xml:space="preserve">        - $ref: 'TS28623_ComDefs.yaml#/components/schemas/Ipv6Addr'</w:t>
      </w:r>
    </w:p>
    <w:p w14:paraId="09AF2F21" w14:textId="77777777" w:rsidR="00E07A7C" w:rsidRDefault="00E07A7C" w:rsidP="00E07A7C">
      <w:pPr>
        <w:pStyle w:val="PL"/>
      </w:pPr>
    </w:p>
    <w:p w14:paraId="20AFBCE3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SchedulingTime</w:t>
      </w:r>
      <w:proofErr w:type="spellEnd"/>
      <w:r>
        <w:t>:</w:t>
      </w:r>
    </w:p>
    <w:p w14:paraId="10EE1746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18FFA4DC" w14:textId="77777777" w:rsidR="00E07A7C" w:rsidRDefault="00E07A7C" w:rsidP="00E07A7C">
      <w:pPr>
        <w:pStyle w:val="PL"/>
      </w:pPr>
      <w:r>
        <w:t xml:space="preserve">        - $ref: 'TS28623_ComDefs.yaml#/components/schemas/</w:t>
      </w:r>
      <w:proofErr w:type="spellStart"/>
      <w:r>
        <w:t>TimeWindow</w:t>
      </w:r>
      <w:proofErr w:type="spellEnd"/>
      <w:r>
        <w:t>'</w:t>
      </w:r>
    </w:p>
    <w:p w14:paraId="226449E4" w14:textId="77777777" w:rsidR="00E07A7C" w:rsidRDefault="00E07A7C" w:rsidP="00E07A7C">
      <w:pPr>
        <w:pStyle w:val="PL"/>
      </w:pPr>
      <w:r>
        <w:t xml:space="preserve">        - type: object</w:t>
      </w:r>
    </w:p>
    <w:p w14:paraId="7C736B9E" w14:textId="77777777" w:rsidR="00E07A7C" w:rsidRDefault="00E07A7C" w:rsidP="00E07A7C">
      <w:pPr>
        <w:pStyle w:val="PL"/>
      </w:pPr>
      <w:r>
        <w:t xml:space="preserve">          properties:</w:t>
      </w:r>
    </w:p>
    <w:p w14:paraId="72F48AA6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timeIntervals</w:t>
      </w:r>
      <w:proofErr w:type="spellEnd"/>
      <w:r>
        <w:t>:</w:t>
      </w:r>
    </w:p>
    <w:p w14:paraId="2A78050E" w14:textId="77777777" w:rsidR="00E07A7C" w:rsidRDefault="00E07A7C" w:rsidP="00E07A7C">
      <w:pPr>
        <w:pStyle w:val="PL"/>
      </w:pPr>
      <w:r>
        <w:t xml:space="preserve">              type: array</w:t>
      </w:r>
    </w:p>
    <w:p w14:paraId="5966C293" w14:textId="77777777" w:rsidR="00E07A7C" w:rsidRDefault="00E07A7C" w:rsidP="00E07A7C">
      <w:pPr>
        <w:pStyle w:val="PL"/>
      </w:pPr>
      <w:r>
        <w:lastRenderedPageBreak/>
        <w:t xml:space="preserve">              items:</w:t>
      </w:r>
    </w:p>
    <w:p w14:paraId="56436F19" w14:textId="77777777" w:rsidR="00E07A7C" w:rsidRDefault="00E07A7C" w:rsidP="00E07A7C">
      <w:pPr>
        <w:pStyle w:val="PL"/>
      </w:pPr>
      <w:r>
        <w:t xml:space="preserve">                $ref: 'TS28623_ComDefs.yaml#/components/schemas/</w:t>
      </w:r>
      <w:proofErr w:type="spellStart"/>
      <w:r>
        <w:t>TimeInterval</w:t>
      </w:r>
      <w:proofErr w:type="spellEnd"/>
      <w:r>
        <w:t>'</w:t>
      </w:r>
    </w:p>
    <w:p w14:paraId="7409E8EC" w14:textId="77777777" w:rsidR="00E07A7C" w:rsidRDefault="00E07A7C" w:rsidP="00E07A7C">
      <w:pPr>
        <w:pStyle w:val="PL"/>
      </w:pPr>
      <w:r>
        <w:t xml:space="preserve">        - type: object</w:t>
      </w:r>
    </w:p>
    <w:p w14:paraId="3B399394" w14:textId="77777777" w:rsidR="00E07A7C" w:rsidRDefault="00E07A7C" w:rsidP="00E07A7C">
      <w:pPr>
        <w:pStyle w:val="PL"/>
      </w:pPr>
      <w:r>
        <w:t xml:space="preserve">          properties:</w:t>
      </w:r>
    </w:p>
    <w:p w14:paraId="2ADF79B2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timeIntervals</w:t>
      </w:r>
      <w:proofErr w:type="spellEnd"/>
      <w:r>
        <w:t>:</w:t>
      </w:r>
    </w:p>
    <w:p w14:paraId="5A4C6ED7" w14:textId="77777777" w:rsidR="00E07A7C" w:rsidRDefault="00E07A7C" w:rsidP="00E07A7C">
      <w:pPr>
        <w:pStyle w:val="PL"/>
      </w:pPr>
      <w:r>
        <w:t xml:space="preserve">              type: array</w:t>
      </w:r>
    </w:p>
    <w:p w14:paraId="41450B64" w14:textId="77777777" w:rsidR="00E07A7C" w:rsidRDefault="00E07A7C" w:rsidP="00E07A7C">
      <w:pPr>
        <w:pStyle w:val="PL"/>
      </w:pPr>
      <w:r>
        <w:t xml:space="preserve">              items:</w:t>
      </w:r>
    </w:p>
    <w:p w14:paraId="10D2DAA4" w14:textId="77777777" w:rsidR="00E07A7C" w:rsidRDefault="00E07A7C" w:rsidP="00E07A7C">
      <w:pPr>
        <w:pStyle w:val="PL"/>
      </w:pPr>
      <w:r>
        <w:t xml:space="preserve">                $ref: 'TS28623_ComDefs.yaml#/components/schemas/</w:t>
      </w:r>
      <w:proofErr w:type="spellStart"/>
      <w:r>
        <w:t>TimeInterval</w:t>
      </w:r>
      <w:proofErr w:type="spellEnd"/>
      <w:r>
        <w:t>'</w:t>
      </w:r>
    </w:p>
    <w:p w14:paraId="041A7ADB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daysOfWeek</w:t>
      </w:r>
      <w:proofErr w:type="spellEnd"/>
      <w:r>
        <w:t>:</w:t>
      </w:r>
    </w:p>
    <w:p w14:paraId="06E7DCA8" w14:textId="77777777" w:rsidR="00E07A7C" w:rsidRDefault="00E07A7C" w:rsidP="00E07A7C">
      <w:pPr>
        <w:pStyle w:val="PL"/>
      </w:pPr>
      <w:r>
        <w:t xml:space="preserve">              type: array</w:t>
      </w:r>
    </w:p>
    <w:p w14:paraId="0808DC3F" w14:textId="77777777" w:rsidR="00E07A7C" w:rsidRDefault="00E07A7C" w:rsidP="00E07A7C">
      <w:pPr>
        <w:pStyle w:val="PL"/>
      </w:pPr>
      <w:r>
        <w:t xml:space="preserve">              items:</w:t>
      </w:r>
    </w:p>
    <w:p w14:paraId="56F60DBD" w14:textId="77777777" w:rsidR="00E07A7C" w:rsidRDefault="00E07A7C" w:rsidP="00E07A7C">
      <w:pPr>
        <w:pStyle w:val="PL"/>
      </w:pPr>
      <w:r>
        <w:t xml:space="preserve">                type: string</w:t>
      </w:r>
    </w:p>
    <w:p w14:paraId="3879F5FC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enum</w:t>
      </w:r>
      <w:proofErr w:type="spellEnd"/>
      <w:r>
        <w:t>:</w:t>
      </w:r>
    </w:p>
    <w:p w14:paraId="39DE94B9" w14:textId="77777777" w:rsidR="00E07A7C" w:rsidRDefault="00E07A7C" w:rsidP="00E07A7C">
      <w:pPr>
        <w:pStyle w:val="PL"/>
      </w:pPr>
      <w:r>
        <w:t xml:space="preserve">                  - MONDAY</w:t>
      </w:r>
    </w:p>
    <w:p w14:paraId="2AFC3E52" w14:textId="77777777" w:rsidR="00E07A7C" w:rsidRDefault="00E07A7C" w:rsidP="00E07A7C">
      <w:pPr>
        <w:pStyle w:val="PL"/>
      </w:pPr>
      <w:r>
        <w:t xml:space="preserve">                  - TUESDAY</w:t>
      </w:r>
    </w:p>
    <w:p w14:paraId="29EFA3B6" w14:textId="77777777" w:rsidR="00E07A7C" w:rsidRDefault="00E07A7C" w:rsidP="00E07A7C">
      <w:pPr>
        <w:pStyle w:val="PL"/>
      </w:pPr>
      <w:r>
        <w:t xml:space="preserve">                  - WEDNESDAY</w:t>
      </w:r>
    </w:p>
    <w:p w14:paraId="69684160" w14:textId="77777777" w:rsidR="00E07A7C" w:rsidRDefault="00E07A7C" w:rsidP="00E07A7C">
      <w:pPr>
        <w:pStyle w:val="PL"/>
      </w:pPr>
      <w:r>
        <w:t xml:space="preserve">                  - THURSDAY</w:t>
      </w:r>
    </w:p>
    <w:p w14:paraId="5FA0EBEC" w14:textId="77777777" w:rsidR="00E07A7C" w:rsidRDefault="00E07A7C" w:rsidP="00E07A7C">
      <w:pPr>
        <w:pStyle w:val="PL"/>
      </w:pPr>
      <w:r>
        <w:t xml:space="preserve">                  - FRIDAY</w:t>
      </w:r>
    </w:p>
    <w:p w14:paraId="3B8793BA" w14:textId="77777777" w:rsidR="00E07A7C" w:rsidRDefault="00E07A7C" w:rsidP="00E07A7C">
      <w:pPr>
        <w:pStyle w:val="PL"/>
      </w:pPr>
      <w:r>
        <w:t xml:space="preserve">                  - SATURDAY</w:t>
      </w:r>
    </w:p>
    <w:p w14:paraId="5B3B1BFD" w14:textId="77777777" w:rsidR="00E07A7C" w:rsidRDefault="00E07A7C" w:rsidP="00E07A7C">
      <w:pPr>
        <w:pStyle w:val="PL"/>
      </w:pPr>
      <w:r>
        <w:t xml:space="preserve">                  - SUNDAY</w:t>
      </w:r>
    </w:p>
    <w:p w14:paraId="05AD9573" w14:textId="77777777" w:rsidR="00E07A7C" w:rsidRDefault="00E07A7C" w:rsidP="00E07A7C">
      <w:pPr>
        <w:pStyle w:val="PL"/>
      </w:pPr>
      <w:r>
        <w:t xml:space="preserve">        - type: object</w:t>
      </w:r>
    </w:p>
    <w:p w14:paraId="6F4B1CC3" w14:textId="77777777" w:rsidR="00E07A7C" w:rsidRDefault="00E07A7C" w:rsidP="00E07A7C">
      <w:pPr>
        <w:pStyle w:val="PL"/>
      </w:pPr>
      <w:r>
        <w:t xml:space="preserve">          properties:</w:t>
      </w:r>
    </w:p>
    <w:p w14:paraId="2F9B69B0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timeIntervals</w:t>
      </w:r>
      <w:proofErr w:type="spellEnd"/>
      <w:r>
        <w:t>:</w:t>
      </w:r>
    </w:p>
    <w:p w14:paraId="783260B9" w14:textId="77777777" w:rsidR="00E07A7C" w:rsidRDefault="00E07A7C" w:rsidP="00E07A7C">
      <w:pPr>
        <w:pStyle w:val="PL"/>
      </w:pPr>
      <w:r>
        <w:t xml:space="preserve">              type: array</w:t>
      </w:r>
    </w:p>
    <w:p w14:paraId="3FB5869A" w14:textId="77777777" w:rsidR="00E07A7C" w:rsidRDefault="00E07A7C" w:rsidP="00E07A7C">
      <w:pPr>
        <w:pStyle w:val="PL"/>
      </w:pPr>
      <w:r>
        <w:t xml:space="preserve">              items:</w:t>
      </w:r>
    </w:p>
    <w:p w14:paraId="31F9A347" w14:textId="77777777" w:rsidR="00E07A7C" w:rsidRDefault="00E07A7C" w:rsidP="00E07A7C">
      <w:pPr>
        <w:pStyle w:val="PL"/>
      </w:pPr>
      <w:r>
        <w:t xml:space="preserve">                $ref: 'TS28623_ComDefs.yaml#/components/schemas/</w:t>
      </w:r>
      <w:proofErr w:type="spellStart"/>
      <w:r>
        <w:t>TimeInterval</w:t>
      </w:r>
      <w:proofErr w:type="spellEnd"/>
      <w:r>
        <w:t>'</w:t>
      </w:r>
    </w:p>
    <w:p w14:paraId="50F9B2C2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daysOfMonth</w:t>
      </w:r>
      <w:proofErr w:type="spellEnd"/>
      <w:r>
        <w:t>:</w:t>
      </w:r>
    </w:p>
    <w:p w14:paraId="164B9FC2" w14:textId="77777777" w:rsidR="00E07A7C" w:rsidRDefault="00E07A7C" w:rsidP="00E07A7C">
      <w:pPr>
        <w:pStyle w:val="PL"/>
      </w:pPr>
      <w:r>
        <w:t xml:space="preserve">              type: array</w:t>
      </w:r>
    </w:p>
    <w:p w14:paraId="6E3CA2CD" w14:textId="77777777" w:rsidR="00E07A7C" w:rsidRDefault="00E07A7C" w:rsidP="00E07A7C">
      <w:pPr>
        <w:pStyle w:val="PL"/>
      </w:pPr>
      <w:r>
        <w:t xml:space="preserve">              items:</w:t>
      </w:r>
    </w:p>
    <w:p w14:paraId="273E7DB2" w14:textId="77777777" w:rsidR="00E07A7C" w:rsidRDefault="00E07A7C" w:rsidP="00E07A7C">
      <w:pPr>
        <w:pStyle w:val="PL"/>
      </w:pPr>
      <w:r>
        <w:t xml:space="preserve">                type: integer</w:t>
      </w:r>
    </w:p>
    <w:p w14:paraId="2368ECCF" w14:textId="77777777" w:rsidR="00E07A7C" w:rsidRDefault="00E07A7C" w:rsidP="00E07A7C">
      <w:pPr>
        <w:pStyle w:val="PL"/>
      </w:pPr>
      <w:r>
        <w:t xml:space="preserve">                minimum: 0</w:t>
      </w:r>
    </w:p>
    <w:p w14:paraId="0B517E32" w14:textId="77777777" w:rsidR="00E07A7C" w:rsidRDefault="00E07A7C" w:rsidP="00E07A7C">
      <w:pPr>
        <w:pStyle w:val="PL"/>
      </w:pPr>
      <w:r>
        <w:t xml:space="preserve">                maximum: 31</w:t>
      </w:r>
    </w:p>
    <w:p w14:paraId="5062F218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NpnId</w:t>
      </w:r>
      <w:proofErr w:type="spellEnd"/>
      <w:r>
        <w:t>-Type:</w:t>
      </w:r>
    </w:p>
    <w:p w14:paraId="7EEE69D1" w14:textId="77777777" w:rsidR="00E07A7C" w:rsidRDefault="00E07A7C" w:rsidP="00E07A7C">
      <w:pPr>
        <w:pStyle w:val="PL"/>
      </w:pPr>
      <w:r>
        <w:t xml:space="preserve">      type: object</w:t>
      </w:r>
    </w:p>
    <w:p w14:paraId="1B5E74BC" w14:textId="77777777" w:rsidR="00E07A7C" w:rsidRDefault="00E07A7C" w:rsidP="00E07A7C">
      <w:pPr>
        <w:pStyle w:val="PL"/>
      </w:pPr>
      <w:r>
        <w:t xml:space="preserve">      description: This describes the PLMN id, CAG ID list or the NID of the SNPN within the PLMN.</w:t>
      </w:r>
    </w:p>
    <w:p w14:paraId="11B102E0" w14:textId="77777777" w:rsidR="00E07A7C" w:rsidRDefault="00E07A7C" w:rsidP="00E07A7C">
      <w:pPr>
        <w:pStyle w:val="PL"/>
      </w:pPr>
      <w:r>
        <w:t xml:space="preserve">      properties:</w:t>
      </w:r>
    </w:p>
    <w:p w14:paraId="4EC81627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lmnId</w:t>
      </w:r>
      <w:proofErr w:type="spellEnd"/>
      <w:r>
        <w:t>:</w:t>
      </w:r>
    </w:p>
    <w:p w14:paraId="6D06BAA5" w14:textId="77777777" w:rsidR="00E07A7C" w:rsidRDefault="00E07A7C" w:rsidP="00E07A7C">
      <w:pPr>
        <w:pStyle w:val="PL"/>
      </w:pPr>
      <w:r>
        <w:t xml:space="preserve">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36333C09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cAGIdList</w:t>
      </w:r>
      <w:proofErr w:type="spellEnd"/>
      <w:r>
        <w:t>:</w:t>
      </w:r>
    </w:p>
    <w:p w14:paraId="6692F4EB" w14:textId="77777777" w:rsidR="00E07A7C" w:rsidRDefault="00E07A7C" w:rsidP="00E07A7C">
      <w:pPr>
        <w:pStyle w:val="PL"/>
      </w:pPr>
      <w:r>
        <w:t xml:space="preserve">          type: array</w:t>
      </w:r>
    </w:p>
    <w:p w14:paraId="2ECAB86F" w14:textId="77777777" w:rsidR="00E07A7C" w:rsidRDefault="00E07A7C" w:rsidP="00E07A7C">
      <w:pPr>
        <w:pStyle w:val="PL"/>
      </w:pPr>
      <w:r>
        <w:t xml:space="preserve">          items:</w:t>
      </w:r>
    </w:p>
    <w:p w14:paraId="321244BB" w14:textId="77777777" w:rsidR="00E07A7C" w:rsidRDefault="00E07A7C" w:rsidP="00E07A7C">
      <w:pPr>
        <w:pStyle w:val="PL"/>
      </w:pPr>
      <w:r>
        <w:t xml:space="preserve">            type: string</w:t>
      </w:r>
    </w:p>
    <w:p w14:paraId="01E37B93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nIDList</w:t>
      </w:r>
      <w:proofErr w:type="spellEnd"/>
      <w:r>
        <w:t>:</w:t>
      </w:r>
    </w:p>
    <w:p w14:paraId="0F086E61" w14:textId="77777777" w:rsidR="00E07A7C" w:rsidRDefault="00E07A7C" w:rsidP="00E07A7C">
      <w:pPr>
        <w:pStyle w:val="PL"/>
      </w:pPr>
      <w:r>
        <w:t xml:space="preserve">          type: array</w:t>
      </w:r>
    </w:p>
    <w:p w14:paraId="517F26A7" w14:textId="77777777" w:rsidR="00E07A7C" w:rsidRDefault="00E07A7C" w:rsidP="00E07A7C">
      <w:pPr>
        <w:pStyle w:val="PL"/>
      </w:pPr>
      <w:r>
        <w:t xml:space="preserve">          items:</w:t>
      </w:r>
    </w:p>
    <w:p w14:paraId="15FAB3FB" w14:textId="77777777" w:rsidR="00E07A7C" w:rsidRDefault="00E07A7C" w:rsidP="00E07A7C">
      <w:pPr>
        <w:pStyle w:val="PL"/>
      </w:pPr>
      <w:r>
        <w:t xml:space="preserve">            $ref: 'TS28623_ComDefs.yaml#/components/schemas/Nid'</w:t>
      </w:r>
    </w:p>
    <w:p w14:paraId="4DD75975" w14:textId="77777777" w:rsidR="00E07A7C" w:rsidRDefault="00E07A7C" w:rsidP="00E07A7C">
      <w:pPr>
        <w:pStyle w:val="PL"/>
      </w:pPr>
    </w:p>
    <w:p w14:paraId="598FBCF6" w14:textId="77777777" w:rsidR="00E07A7C" w:rsidRDefault="00E07A7C" w:rsidP="00E07A7C">
      <w:pPr>
        <w:pStyle w:val="PL"/>
      </w:pPr>
      <w:r>
        <w:t>#-------- Definition of abstract IOC Top -----------------------------------------</w:t>
      </w:r>
    </w:p>
    <w:p w14:paraId="7A5112F0" w14:textId="77777777" w:rsidR="00E07A7C" w:rsidRDefault="00E07A7C" w:rsidP="00E07A7C">
      <w:pPr>
        <w:pStyle w:val="PL"/>
      </w:pPr>
    </w:p>
    <w:p w14:paraId="13507EC5" w14:textId="77777777" w:rsidR="00E07A7C" w:rsidRDefault="00E07A7C" w:rsidP="00E07A7C">
      <w:pPr>
        <w:pStyle w:val="PL"/>
      </w:pPr>
      <w:r>
        <w:t xml:space="preserve">    Top-</w:t>
      </w:r>
      <w:proofErr w:type="spellStart"/>
      <w:r>
        <w:t>Attr</w:t>
      </w:r>
      <w:proofErr w:type="spellEnd"/>
      <w:r>
        <w:t>:</w:t>
      </w:r>
    </w:p>
    <w:p w14:paraId="121C0F88" w14:textId="77777777" w:rsidR="00E07A7C" w:rsidRDefault="00E07A7C" w:rsidP="00E07A7C">
      <w:pPr>
        <w:pStyle w:val="PL"/>
      </w:pPr>
      <w:r>
        <w:t xml:space="preserve">      #  This definition will be deprecated, when all </w:t>
      </w:r>
      <w:proofErr w:type="spellStart"/>
      <w:r>
        <w:t>occurances</w:t>
      </w:r>
      <w:proofErr w:type="spellEnd"/>
      <w:r>
        <w:t xml:space="preserve"> of Top-</w:t>
      </w:r>
      <w:proofErr w:type="spellStart"/>
      <w:r>
        <w:t>Attr</w:t>
      </w:r>
      <w:proofErr w:type="spellEnd"/>
    </w:p>
    <w:p w14:paraId="598C7E37" w14:textId="77777777" w:rsidR="00E07A7C" w:rsidRDefault="00E07A7C" w:rsidP="00E07A7C">
      <w:pPr>
        <w:pStyle w:val="PL"/>
      </w:pPr>
      <w:r>
        <w:t xml:space="preserve">      #  are replaced by Top.</w:t>
      </w:r>
    </w:p>
    <w:p w14:paraId="7DD2EB74" w14:textId="77777777" w:rsidR="00E07A7C" w:rsidRDefault="00E07A7C" w:rsidP="00E07A7C">
      <w:pPr>
        <w:pStyle w:val="PL"/>
      </w:pPr>
      <w:r>
        <w:t xml:space="preserve">      type: object</w:t>
      </w:r>
    </w:p>
    <w:p w14:paraId="1F9FBB6D" w14:textId="77777777" w:rsidR="00E07A7C" w:rsidRDefault="00E07A7C" w:rsidP="00E07A7C">
      <w:pPr>
        <w:pStyle w:val="PL"/>
      </w:pPr>
      <w:r>
        <w:t xml:space="preserve">      properties:</w:t>
      </w:r>
    </w:p>
    <w:p w14:paraId="4DE608DB" w14:textId="77777777" w:rsidR="00E07A7C" w:rsidRDefault="00E07A7C" w:rsidP="00E07A7C">
      <w:pPr>
        <w:pStyle w:val="PL"/>
      </w:pPr>
      <w:r>
        <w:t xml:space="preserve">        id:</w:t>
      </w:r>
    </w:p>
    <w:p w14:paraId="0CEEA59C" w14:textId="77777777" w:rsidR="00E07A7C" w:rsidRDefault="00E07A7C" w:rsidP="00E07A7C">
      <w:pPr>
        <w:pStyle w:val="PL"/>
      </w:pPr>
      <w:r>
        <w:t xml:space="preserve">          type: string</w:t>
      </w:r>
    </w:p>
    <w:p w14:paraId="3A54024D" w14:textId="77777777" w:rsidR="00E07A7C" w:rsidRDefault="00E07A7C" w:rsidP="00E07A7C">
      <w:pPr>
        <w:pStyle w:val="PL"/>
      </w:pPr>
      <w:r>
        <w:t xml:space="preserve">          nullable: true</w:t>
      </w:r>
    </w:p>
    <w:p w14:paraId="43E91964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objectClass</w:t>
      </w:r>
      <w:proofErr w:type="spellEnd"/>
      <w:r>
        <w:t>:</w:t>
      </w:r>
    </w:p>
    <w:p w14:paraId="607FEDDD" w14:textId="77777777" w:rsidR="00E07A7C" w:rsidRDefault="00E07A7C" w:rsidP="00E07A7C">
      <w:pPr>
        <w:pStyle w:val="PL"/>
      </w:pPr>
      <w:r>
        <w:t xml:space="preserve">          type: string</w:t>
      </w:r>
    </w:p>
    <w:p w14:paraId="26D51DA4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objectInstance</w:t>
      </w:r>
      <w:proofErr w:type="spellEnd"/>
      <w:r>
        <w:t>:</w:t>
      </w:r>
    </w:p>
    <w:p w14:paraId="58DED4B3" w14:textId="77777777" w:rsidR="00E07A7C" w:rsidRDefault="00E07A7C" w:rsidP="00E07A7C">
      <w:pPr>
        <w:pStyle w:val="PL"/>
      </w:pPr>
      <w:r>
        <w:t xml:space="preserve">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7792B2BD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VsDataContainer</w:t>
      </w:r>
      <w:proofErr w:type="spellEnd"/>
      <w:r>
        <w:t>:</w:t>
      </w:r>
    </w:p>
    <w:p w14:paraId="51DFE316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VsDataContainer</w:t>
      </w:r>
      <w:proofErr w:type="spellEnd"/>
      <w:r>
        <w:t>-Multiple'</w:t>
      </w:r>
    </w:p>
    <w:p w14:paraId="1517A886" w14:textId="77777777" w:rsidR="00E07A7C" w:rsidRDefault="00E07A7C" w:rsidP="00E07A7C">
      <w:pPr>
        <w:pStyle w:val="PL"/>
      </w:pPr>
      <w:r>
        <w:t xml:space="preserve">      required:</w:t>
      </w:r>
    </w:p>
    <w:p w14:paraId="47A8D4E0" w14:textId="77777777" w:rsidR="00E07A7C" w:rsidRDefault="00E07A7C" w:rsidP="00E07A7C">
      <w:pPr>
        <w:pStyle w:val="PL"/>
      </w:pPr>
      <w:r>
        <w:t xml:space="preserve">        - id</w:t>
      </w:r>
    </w:p>
    <w:p w14:paraId="32FB780F" w14:textId="77777777" w:rsidR="00E07A7C" w:rsidRDefault="00E07A7C" w:rsidP="00E07A7C">
      <w:pPr>
        <w:pStyle w:val="PL"/>
      </w:pPr>
      <w:r>
        <w:t xml:space="preserve">    Top:</w:t>
      </w:r>
    </w:p>
    <w:p w14:paraId="74399364" w14:textId="77777777" w:rsidR="00E07A7C" w:rsidRDefault="00E07A7C" w:rsidP="00E07A7C">
      <w:pPr>
        <w:pStyle w:val="PL"/>
      </w:pPr>
      <w:r>
        <w:t xml:space="preserve">      type: object</w:t>
      </w:r>
    </w:p>
    <w:p w14:paraId="5FD84927" w14:textId="77777777" w:rsidR="00E07A7C" w:rsidRDefault="00E07A7C" w:rsidP="00E07A7C">
      <w:pPr>
        <w:pStyle w:val="PL"/>
      </w:pPr>
      <w:r>
        <w:t xml:space="preserve">      properties:</w:t>
      </w:r>
    </w:p>
    <w:p w14:paraId="077B57AE" w14:textId="77777777" w:rsidR="00E07A7C" w:rsidRDefault="00E07A7C" w:rsidP="00E07A7C">
      <w:pPr>
        <w:pStyle w:val="PL"/>
      </w:pPr>
      <w:r>
        <w:t xml:space="preserve">        id:</w:t>
      </w:r>
    </w:p>
    <w:p w14:paraId="21DF6104" w14:textId="77777777" w:rsidR="00E07A7C" w:rsidRDefault="00E07A7C" w:rsidP="00E07A7C">
      <w:pPr>
        <w:pStyle w:val="PL"/>
      </w:pPr>
      <w:r>
        <w:t xml:space="preserve">          type: string</w:t>
      </w:r>
    </w:p>
    <w:p w14:paraId="11998FC7" w14:textId="77777777" w:rsidR="00E07A7C" w:rsidRDefault="00E07A7C" w:rsidP="00E07A7C">
      <w:pPr>
        <w:pStyle w:val="PL"/>
      </w:pPr>
      <w:r>
        <w:t xml:space="preserve">          nullable: true</w:t>
      </w:r>
    </w:p>
    <w:p w14:paraId="4B2D770C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objectClass</w:t>
      </w:r>
      <w:proofErr w:type="spellEnd"/>
      <w:r>
        <w:t>:</w:t>
      </w:r>
    </w:p>
    <w:p w14:paraId="2A3CD237" w14:textId="77777777" w:rsidR="00E07A7C" w:rsidRDefault="00E07A7C" w:rsidP="00E07A7C">
      <w:pPr>
        <w:pStyle w:val="PL"/>
      </w:pPr>
      <w:r>
        <w:t xml:space="preserve">          type: string</w:t>
      </w:r>
    </w:p>
    <w:p w14:paraId="7A594D10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objectInstance</w:t>
      </w:r>
      <w:proofErr w:type="spellEnd"/>
      <w:r>
        <w:t>:</w:t>
      </w:r>
    </w:p>
    <w:p w14:paraId="4EEE4AC9" w14:textId="77777777" w:rsidR="00E07A7C" w:rsidRDefault="00E07A7C" w:rsidP="00E07A7C">
      <w:pPr>
        <w:pStyle w:val="PL"/>
      </w:pPr>
      <w:r>
        <w:t xml:space="preserve">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26B7D11F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VsDataContainer</w:t>
      </w:r>
      <w:proofErr w:type="spellEnd"/>
      <w:r>
        <w:t>:</w:t>
      </w:r>
    </w:p>
    <w:p w14:paraId="74DE4C67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VsDataContainer</w:t>
      </w:r>
      <w:proofErr w:type="spellEnd"/>
      <w:r>
        <w:t>-Multiple'</w:t>
      </w:r>
    </w:p>
    <w:p w14:paraId="0F2609D3" w14:textId="77777777" w:rsidR="00E07A7C" w:rsidRDefault="00E07A7C" w:rsidP="00E07A7C">
      <w:pPr>
        <w:pStyle w:val="PL"/>
      </w:pPr>
      <w:r>
        <w:t xml:space="preserve">      required:</w:t>
      </w:r>
    </w:p>
    <w:p w14:paraId="4153A79D" w14:textId="77777777" w:rsidR="00E07A7C" w:rsidRDefault="00E07A7C" w:rsidP="00E07A7C">
      <w:pPr>
        <w:pStyle w:val="PL"/>
      </w:pPr>
      <w:r>
        <w:lastRenderedPageBreak/>
        <w:t xml:space="preserve">        - id</w:t>
      </w:r>
    </w:p>
    <w:p w14:paraId="41520235" w14:textId="77777777" w:rsidR="00E07A7C" w:rsidRDefault="00E07A7C" w:rsidP="00E07A7C">
      <w:pPr>
        <w:pStyle w:val="PL"/>
      </w:pPr>
    </w:p>
    <w:p w14:paraId="022B92BC" w14:textId="77777777" w:rsidR="00E07A7C" w:rsidRDefault="00E07A7C" w:rsidP="00E07A7C">
      <w:pPr>
        <w:pStyle w:val="PL"/>
      </w:pPr>
      <w:r>
        <w:t xml:space="preserve">#-------- Definition of IOCs with new name-containments defined in </w:t>
      </w:r>
      <w:proofErr w:type="gramStart"/>
      <w:r>
        <w:t>other</w:t>
      </w:r>
      <w:proofErr w:type="gramEnd"/>
      <w:r>
        <w:t xml:space="preserve"> TS ------</w:t>
      </w:r>
    </w:p>
    <w:p w14:paraId="5CA8E3DA" w14:textId="77777777" w:rsidR="00E07A7C" w:rsidRDefault="00E07A7C" w:rsidP="00E07A7C">
      <w:pPr>
        <w:pStyle w:val="PL"/>
      </w:pPr>
    </w:p>
    <w:p w14:paraId="563A0CD2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SubNetwork-Attr</w:t>
      </w:r>
      <w:proofErr w:type="spellEnd"/>
      <w:r>
        <w:t>:</w:t>
      </w:r>
    </w:p>
    <w:p w14:paraId="0C0AB0FB" w14:textId="77777777" w:rsidR="00E07A7C" w:rsidRDefault="00E07A7C" w:rsidP="00E07A7C">
      <w:pPr>
        <w:pStyle w:val="PL"/>
      </w:pPr>
      <w:r>
        <w:t xml:space="preserve">      type: object</w:t>
      </w:r>
    </w:p>
    <w:p w14:paraId="113434C0" w14:textId="77777777" w:rsidR="00E07A7C" w:rsidRDefault="00E07A7C" w:rsidP="00E07A7C">
      <w:pPr>
        <w:pStyle w:val="PL"/>
      </w:pPr>
      <w:r>
        <w:t xml:space="preserve">      properties:</w:t>
      </w:r>
    </w:p>
    <w:p w14:paraId="1AD859A2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dnPrefix</w:t>
      </w:r>
      <w:proofErr w:type="spellEnd"/>
      <w:r>
        <w:t>:</w:t>
      </w:r>
    </w:p>
    <w:p w14:paraId="78F351F2" w14:textId="77777777" w:rsidR="00E07A7C" w:rsidRDefault="00E07A7C" w:rsidP="00E07A7C">
      <w:pPr>
        <w:pStyle w:val="PL"/>
      </w:pPr>
      <w:r>
        <w:t xml:space="preserve">          type: string</w:t>
      </w:r>
    </w:p>
    <w:p w14:paraId="299BB6AA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userLabel</w:t>
      </w:r>
      <w:proofErr w:type="spellEnd"/>
      <w:r>
        <w:t>:</w:t>
      </w:r>
    </w:p>
    <w:p w14:paraId="55BB5413" w14:textId="77777777" w:rsidR="00E07A7C" w:rsidRDefault="00E07A7C" w:rsidP="00E07A7C">
      <w:pPr>
        <w:pStyle w:val="PL"/>
      </w:pPr>
      <w:r>
        <w:t xml:space="preserve">          type: string</w:t>
      </w:r>
    </w:p>
    <w:p w14:paraId="0E953F36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userDefinedNetworkType</w:t>
      </w:r>
      <w:proofErr w:type="spellEnd"/>
      <w:r>
        <w:t>:</w:t>
      </w:r>
    </w:p>
    <w:p w14:paraId="0EA6BA16" w14:textId="77777777" w:rsidR="00E07A7C" w:rsidRDefault="00E07A7C" w:rsidP="00E07A7C">
      <w:pPr>
        <w:pStyle w:val="PL"/>
      </w:pPr>
      <w:r>
        <w:t xml:space="preserve">          type: string</w:t>
      </w:r>
    </w:p>
    <w:p w14:paraId="2D3D8BB3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etOfMcc</w:t>
      </w:r>
      <w:proofErr w:type="spellEnd"/>
      <w:r>
        <w:t>:</w:t>
      </w:r>
    </w:p>
    <w:p w14:paraId="2D25243A" w14:textId="77777777" w:rsidR="00E07A7C" w:rsidRDefault="00E07A7C" w:rsidP="00E07A7C">
      <w:pPr>
        <w:pStyle w:val="PL"/>
      </w:pPr>
      <w:r>
        <w:t xml:space="preserve">          type: array</w:t>
      </w:r>
    </w:p>
    <w:p w14:paraId="04EB8284" w14:textId="77777777" w:rsidR="00E07A7C" w:rsidRDefault="00E07A7C" w:rsidP="00E07A7C">
      <w:pPr>
        <w:pStyle w:val="PL"/>
      </w:pPr>
      <w:r>
        <w:t xml:space="preserve">          items:</w:t>
      </w:r>
    </w:p>
    <w:p w14:paraId="59FAB354" w14:textId="77777777" w:rsidR="00E07A7C" w:rsidRDefault="00E07A7C" w:rsidP="00E07A7C">
      <w:pPr>
        <w:pStyle w:val="PL"/>
      </w:pPr>
      <w:r>
        <w:t xml:space="preserve">            $ref: 'TS28623_ComDefs.yaml#/components/schemas/</w:t>
      </w:r>
      <w:proofErr w:type="spellStart"/>
      <w:r>
        <w:t>Mcc</w:t>
      </w:r>
      <w:proofErr w:type="spellEnd"/>
      <w:r>
        <w:t>'</w:t>
      </w:r>
    </w:p>
    <w:p w14:paraId="01BE9242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riorityLabel</w:t>
      </w:r>
      <w:proofErr w:type="spellEnd"/>
      <w:r>
        <w:t>:</w:t>
      </w:r>
    </w:p>
    <w:p w14:paraId="06FDA14E" w14:textId="77777777" w:rsidR="00E07A7C" w:rsidRDefault="00E07A7C" w:rsidP="00E07A7C">
      <w:pPr>
        <w:pStyle w:val="PL"/>
      </w:pPr>
      <w:r>
        <w:t xml:space="preserve">          type: integer</w:t>
      </w:r>
    </w:p>
    <w:p w14:paraId="4B21F113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upportedPerfMetricGroups</w:t>
      </w:r>
      <w:proofErr w:type="spellEnd"/>
      <w:r>
        <w:t>:</w:t>
      </w:r>
    </w:p>
    <w:p w14:paraId="702A3829" w14:textId="77777777" w:rsidR="00E07A7C" w:rsidRDefault="00E07A7C" w:rsidP="00E07A7C">
      <w:pPr>
        <w:pStyle w:val="PL"/>
      </w:pPr>
      <w:r>
        <w:t xml:space="preserve">          type: array</w:t>
      </w:r>
    </w:p>
    <w:p w14:paraId="1EB97EBF" w14:textId="77777777" w:rsidR="00E07A7C" w:rsidRDefault="00E07A7C" w:rsidP="00E07A7C">
      <w:pPr>
        <w:pStyle w:val="PL"/>
      </w:pPr>
      <w:r>
        <w:t xml:space="preserve">          items:</w:t>
      </w:r>
    </w:p>
    <w:p w14:paraId="4D4036FC" w14:textId="77777777" w:rsidR="00E07A7C" w:rsidRDefault="00E07A7C" w:rsidP="00E07A7C">
      <w:pPr>
        <w:pStyle w:val="PL"/>
      </w:pPr>
      <w:r>
        <w:t xml:space="preserve">            $ref: '#/components/schemas/</w:t>
      </w:r>
      <w:proofErr w:type="spellStart"/>
      <w:r>
        <w:t>SupportedPerfMetricGroup</w:t>
      </w:r>
      <w:proofErr w:type="spellEnd"/>
      <w:r>
        <w:t>'</w:t>
      </w:r>
    </w:p>
    <w:p w14:paraId="338A33F8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upportedTraceMetrics</w:t>
      </w:r>
      <w:proofErr w:type="spellEnd"/>
      <w:r>
        <w:t>:</w:t>
      </w:r>
    </w:p>
    <w:p w14:paraId="57F88370" w14:textId="77777777" w:rsidR="00E07A7C" w:rsidRDefault="00E07A7C" w:rsidP="00E07A7C">
      <w:pPr>
        <w:pStyle w:val="PL"/>
      </w:pPr>
      <w:r>
        <w:t xml:space="preserve">          type: array</w:t>
      </w:r>
    </w:p>
    <w:p w14:paraId="73D7516D" w14:textId="77777777" w:rsidR="00E07A7C" w:rsidRDefault="00E07A7C" w:rsidP="00E07A7C">
      <w:pPr>
        <w:pStyle w:val="PL"/>
      </w:pPr>
      <w:r>
        <w:t xml:space="preserve">          items:</w:t>
      </w:r>
    </w:p>
    <w:p w14:paraId="265BB876" w14:textId="77777777" w:rsidR="00E07A7C" w:rsidRDefault="00E07A7C" w:rsidP="00E07A7C">
      <w:pPr>
        <w:pStyle w:val="PL"/>
      </w:pPr>
      <w:r>
        <w:t xml:space="preserve">            type: string</w:t>
      </w:r>
    </w:p>
    <w:p w14:paraId="27C05611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anagedElement-Attr</w:t>
      </w:r>
      <w:proofErr w:type="spellEnd"/>
      <w:r>
        <w:t>:</w:t>
      </w:r>
    </w:p>
    <w:p w14:paraId="18B2A3CB" w14:textId="77777777" w:rsidR="00E07A7C" w:rsidRDefault="00E07A7C" w:rsidP="00E07A7C">
      <w:pPr>
        <w:pStyle w:val="PL"/>
      </w:pPr>
      <w:r>
        <w:t xml:space="preserve">      type: object</w:t>
      </w:r>
    </w:p>
    <w:p w14:paraId="18425F84" w14:textId="77777777" w:rsidR="00E07A7C" w:rsidRDefault="00E07A7C" w:rsidP="00E07A7C">
      <w:pPr>
        <w:pStyle w:val="PL"/>
      </w:pPr>
      <w:r>
        <w:t xml:space="preserve">      properties:</w:t>
      </w:r>
    </w:p>
    <w:p w14:paraId="45570A58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dnPrefix</w:t>
      </w:r>
      <w:proofErr w:type="spellEnd"/>
      <w:r>
        <w:t>:</w:t>
      </w:r>
    </w:p>
    <w:p w14:paraId="37349F12" w14:textId="77777777" w:rsidR="00E07A7C" w:rsidRDefault="00E07A7C" w:rsidP="00E07A7C">
      <w:pPr>
        <w:pStyle w:val="PL"/>
      </w:pPr>
      <w:r>
        <w:t xml:space="preserve">          type: string</w:t>
      </w:r>
    </w:p>
    <w:p w14:paraId="78C74BDA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managedElementTypeList</w:t>
      </w:r>
      <w:proofErr w:type="spellEnd"/>
      <w:r>
        <w:t>:</w:t>
      </w:r>
    </w:p>
    <w:p w14:paraId="10B5F3FE" w14:textId="77777777" w:rsidR="00E07A7C" w:rsidRDefault="00E07A7C" w:rsidP="00E07A7C">
      <w:pPr>
        <w:pStyle w:val="PL"/>
      </w:pPr>
      <w:r>
        <w:t xml:space="preserve">          type: array</w:t>
      </w:r>
    </w:p>
    <w:p w14:paraId="2F5E0C40" w14:textId="77777777" w:rsidR="00E07A7C" w:rsidRDefault="00E07A7C" w:rsidP="00E07A7C">
      <w:pPr>
        <w:pStyle w:val="PL"/>
      </w:pPr>
      <w:r>
        <w:t xml:space="preserve">          items:</w:t>
      </w:r>
    </w:p>
    <w:p w14:paraId="4608B6D6" w14:textId="77777777" w:rsidR="00E07A7C" w:rsidRDefault="00E07A7C" w:rsidP="00E07A7C">
      <w:pPr>
        <w:pStyle w:val="PL"/>
      </w:pPr>
      <w:r>
        <w:t xml:space="preserve">            type: string</w:t>
      </w:r>
    </w:p>
    <w:p w14:paraId="575B0370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userLabel</w:t>
      </w:r>
      <w:proofErr w:type="spellEnd"/>
      <w:r>
        <w:t>:</w:t>
      </w:r>
    </w:p>
    <w:p w14:paraId="599FB567" w14:textId="77777777" w:rsidR="00E07A7C" w:rsidRDefault="00E07A7C" w:rsidP="00E07A7C">
      <w:pPr>
        <w:pStyle w:val="PL"/>
      </w:pPr>
      <w:r>
        <w:t xml:space="preserve">          type: string</w:t>
      </w:r>
    </w:p>
    <w:p w14:paraId="5EFF28D3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locationName</w:t>
      </w:r>
      <w:proofErr w:type="spellEnd"/>
      <w:r>
        <w:t>:</w:t>
      </w:r>
    </w:p>
    <w:p w14:paraId="7DCE22E1" w14:textId="77777777" w:rsidR="00E07A7C" w:rsidRDefault="00E07A7C" w:rsidP="00E07A7C">
      <w:pPr>
        <w:pStyle w:val="PL"/>
      </w:pPr>
      <w:r>
        <w:t xml:space="preserve">          type: string</w:t>
      </w:r>
    </w:p>
    <w:p w14:paraId="681D1815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managedBy</w:t>
      </w:r>
      <w:proofErr w:type="spellEnd"/>
      <w:r>
        <w:t>:</w:t>
      </w:r>
    </w:p>
    <w:p w14:paraId="3F31D1B1" w14:textId="77777777" w:rsidR="00E07A7C" w:rsidRDefault="00E07A7C" w:rsidP="00E07A7C">
      <w:pPr>
        <w:pStyle w:val="PL"/>
      </w:pPr>
      <w:r>
        <w:t xml:space="preserve">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75465B00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vendorName</w:t>
      </w:r>
      <w:proofErr w:type="spellEnd"/>
      <w:r>
        <w:t>:</w:t>
      </w:r>
    </w:p>
    <w:p w14:paraId="271DF7D4" w14:textId="77777777" w:rsidR="00E07A7C" w:rsidRDefault="00E07A7C" w:rsidP="00E07A7C">
      <w:pPr>
        <w:pStyle w:val="PL"/>
      </w:pPr>
      <w:r>
        <w:t xml:space="preserve">          type: string</w:t>
      </w:r>
    </w:p>
    <w:p w14:paraId="43B937FD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userDefinedState</w:t>
      </w:r>
      <w:proofErr w:type="spellEnd"/>
      <w:r>
        <w:t>:</w:t>
      </w:r>
    </w:p>
    <w:p w14:paraId="33A5B2B0" w14:textId="77777777" w:rsidR="00E07A7C" w:rsidRDefault="00E07A7C" w:rsidP="00E07A7C">
      <w:pPr>
        <w:pStyle w:val="PL"/>
      </w:pPr>
      <w:r>
        <w:t xml:space="preserve">          type: string</w:t>
      </w:r>
    </w:p>
    <w:p w14:paraId="76C4D23E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wVersion</w:t>
      </w:r>
      <w:proofErr w:type="spellEnd"/>
      <w:r>
        <w:t>:</w:t>
      </w:r>
    </w:p>
    <w:p w14:paraId="77C27939" w14:textId="77777777" w:rsidR="00E07A7C" w:rsidRDefault="00E07A7C" w:rsidP="00E07A7C">
      <w:pPr>
        <w:pStyle w:val="PL"/>
      </w:pPr>
      <w:r>
        <w:t xml:space="preserve">          type: string</w:t>
      </w:r>
    </w:p>
    <w:p w14:paraId="7AB184B4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riorityLabel</w:t>
      </w:r>
      <w:proofErr w:type="spellEnd"/>
      <w:r>
        <w:t>:</w:t>
      </w:r>
    </w:p>
    <w:p w14:paraId="073CD71E" w14:textId="77777777" w:rsidR="00E07A7C" w:rsidRDefault="00E07A7C" w:rsidP="00E07A7C">
      <w:pPr>
        <w:pStyle w:val="PL"/>
      </w:pPr>
      <w:r>
        <w:t xml:space="preserve">          type: integer</w:t>
      </w:r>
    </w:p>
    <w:p w14:paraId="441558C3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upportedPerfMetricGroups</w:t>
      </w:r>
      <w:proofErr w:type="spellEnd"/>
      <w:r>
        <w:t>:</w:t>
      </w:r>
    </w:p>
    <w:p w14:paraId="01FB19E5" w14:textId="77777777" w:rsidR="00E07A7C" w:rsidRDefault="00E07A7C" w:rsidP="00E07A7C">
      <w:pPr>
        <w:pStyle w:val="PL"/>
      </w:pPr>
      <w:r>
        <w:t xml:space="preserve">          type: array</w:t>
      </w:r>
    </w:p>
    <w:p w14:paraId="191D0CA2" w14:textId="77777777" w:rsidR="00E07A7C" w:rsidRDefault="00E07A7C" w:rsidP="00E07A7C">
      <w:pPr>
        <w:pStyle w:val="PL"/>
      </w:pPr>
      <w:r>
        <w:t xml:space="preserve">          items:</w:t>
      </w:r>
    </w:p>
    <w:p w14:paraId="0A7A5D4D" w14:textId="77777777" w:rsidR="00E07A7C" w:rsidRDefault="00E07A7C" w:rsidP="00E07A7C">
      <w:pPr>
        <w:pStyle w:val="PL"/>
      </w:pPr>
      <w:r>
        <w:t xml:space="preserve">            $ref: '#/components/schemas/</w:t>
      </w:r>
      <w:proofErr w:type="spellStart"/>
      <w:r>
        <w:t>SupportedPerfMetricGroup</w:t>
      </w:r>
      <w:proofErr w:type="spellEnd"/>
      <w:r>
        <w:t>'</w:t>
      </w:r>
    </w:p>
    <w:p w14:paraId="135A112B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upportedTraceMetrics</w:t>
      </w:r>
      <w:proofErr w:type="spellEnd"/>
      <w:r>
        <w:t>:</w:t>
      </w:r>
    </w:p>
    <w:p w14:paraId="015148F6" w14:textId="77777777" w:rsidR="00E07A7C" w:rsidRDefault="00E07A7C" w:rsidP="00E07A7C">
      <w:pPr>
        <w:pStyle w:val="PL"/>
      </w:pPr>
      <w:r>
        <w:t xml:space="preserve">          type: array</w:t>
      </w:r>
    </w:p>
    <w:p w14:paraId="2668AA89" w14:textId="77777777" w:rsidR="00E07A7C" w:rsidRDefault="00E07A7C" w:rsidP="00E07A7C">
      <w:pPr>
        <w:pStyle w:val="PL"/>
      </w:pPr>
      <w:r>
        <w:t xml:space="preserve">          items:</w:t>
      </w:r>
    </w:p>
    <w:p w14:paraId="186300D9" w14:textId="77777777" w:rsidR="00E07A7C" w:rsidRDefault="00E07A7C" w:rsidP="00E07A7C">
      <w:pPr>
        <w:pStyle w:val="PL"/>
      </w:pPr>
      <w:r>
        <w:t xml:space="preserve">            type: string</w:t>
      </w:r>
    </w:p>
    <w:p w14:paraId="292430DB" w14:textId="77777777" w:rsidR="00E07A7C" w:rsidRDefault="00E07A7C" w:rsidP="00E07A7C">
      <w:pPr>
        <w:pStyle w:val="PL"/>
      </w:pPr>
    </w:p>
    <w:p w14:paraId="6C72FD3D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SubNetwork-ncO</w:t>
      </w:r>
      <w:proofErr w:type="spellEnd"/>
      <w:r>
        <w:t>:</w:t>
      </w:r>
    </w:p>
    <w:p w14:paraId="1269EDC9" w14:textId="77777777" w:rsidR="00E07A7C" w:rsidRDefault="00E07A7C" w:rsidP="00E07A7C">
      <w:pPr>
        <w:pStyle w:val="PL"/>
      </w:pPr>
      <w:r>
        <w:t xml:space="preserve">      type: object</w:t>
      </w:r>
    </w:p>
    <w:p w14:paraId="04D3E102" w14:textId="77777777" w:rsidR="00E07A7C" w:rsidRDefault="00E07A7C" w:rsidP="00E07A7C">
      <w:pPr>
        <w:pStyle w:val="PL"/>
      </w:pPr>
      <w:r>
        <w:t xml:space="preserve">      properties:</w:t>
      </w:r>
    </w:p>
    <w:p w14:paraId="4F6BCAEA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ManagementNode</w:t>
      </w:r>
      <w:proofErr w:type="spellEnd"/>
      <w:r>
        <w:t>:</w:t>
      </w:r>
    </w:p>
    <w:p w14:paraId="75544DE5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ManagementNode</w:t>
      </w:r>
      <w:proofErr w:type="spellEnd"/>
      <w:r>
        <w:t>-Multiple'</w:t>
      </w:r>
    </w:p>
    <w:p w14:paraId="3E3D30B2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MnsAgent</w:t>
      </w:r>
      <w:proofErr w:type="spellEnd"/>
      <w:r>
        <w:t>:</w:t>
      </w:r>
    </w:p>
    <w:p w14:paraId="4C81E2B9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MnsAgent</w:t>
      </w:r>
      <w:proofErr w:type="spellEnd"/>
      <w:r>
        <w:t>-Multiple'</w:t>
      </w:r>
    </w:p>
    <w:p w14:paraId="2DE3A6AE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MeContext</w:t>
      </w:r>
      <w:proofErr w:type="spellEnd"/>
      <w:r>
        <w:t>:</w:t>
      </w:r>
    </w:p>
    <w:p w14:paraId="117E2207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MeContext</w:t>
      </w:r>
      <w:proofErr w:type="spellEnd"/>
      <w:r>
        <w:t>-Multiple'</w:t>
      </w:r>
    </w:p>
    <w:p w14:paraId="2EEC1E97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erfMetricJob</w:t>
      </w:r>
      <w:proofErr w:type="spellEnd"/>
      <w:r>
        <w:t>:</w:t>
      </w:r>
    </w:p>
    <w:p w14:paraId="335E5B9A" w14:textId="77777777" w:rsidR="00E07A7C" w:rsidRDefault="00E07A7C" w:rsidP="00E07A7C">
      <w:pPr>
        <w:pStyle w:val="PL"/>
      </w:pPr>
      <w:r>
        <w:t xml:space="preserve">          $ref: 'TS28623_PmControlNrm.yaml#/components/schemas/PerfMetricJob-Multiple'</w:t>
      </w:r>
    </w:p>
    <w:p w14:paraId="45ECE721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ThresholdMonitor</w:t>
      </w:r>
      <w:proofErr w:type="spellEnd"/>
      <w:r>
        <w:t>:</w:t>
      </w:r>
    </w:p>
    <w:p w14:paraId="2C6BC211" w14:textId="77777777" w:rsidR="00E07A7C" w:rsidRDefault="00E07A7C" w:rsidP="00E07A7C">
      <w:pPr>
        <w:pStyle w:val="PL"/>
      </w:pPr>
      <w:r>
        <w:t xml:space="preserve">          $ref: 'TS28623_ThresholdMonitorNrm.yaml#/components/schemas/ThresholdMonitor-Multiple'</w:t>
      </w:r>
    </w:p>
    <w:p w14:paraId="3D00E14A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TraceJob</w:t>
      </w:r>
      <w:proofErr w:type="spellEnd"/>
      <w:r>
        <w:t>:</w:t>
      </w:r>
    </w:p>
    <w:p w14:paraId="65CFA8ED" w14:textId="77777777" w:rsidR="00E07A7C" w:rsidRDefault="00E07A7C" w:rsidP="00E07A7C">
      <w:pPr>
        <w:pStyle w:val="PL"/>
      </w:pPr>
      <w:r>
        <w:t xml:space="preserve">          $ref: 'TS28623_TraceControlNrm.yaml#/components/schemas/TraceJob-Multiple'</w:t>
      </w:r>
    </w:p>
    <w:p w14:paraId="6A906C27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ManagementDataCollection</w:t>
      </w:r>
      <w:proofErr w:type="spellEnd"/>
      <w:r>
        <w:t>:</w:t>
      </w:r>
    </w:p>
    <w:p w14:paraId="41920F20" w14:textId="77777777" w:rsidR="00E07A7C" w:rsidRDefault="00E07A7C" w:rsidP="00E07A7C">
      <w:pPr>
        <w:pStyle w:val="PL"/>
      </w:pPr>
      <w:r>
        <w:t xml:space="preserve">          $ref: 'TS28623_ManagementDataCollectionNrm.yaml#/components/schemas/ManagementDataCollection-Multiple'</w:t>
      </w:r>
    </w:p>
    <w:p w14:paraId="1B5B1B3D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NtfSubscriptionControl</w:t>
      </w:r>
      <w:proofErr w:type="spellEnd"/>
      <w:r>
        <w:t>:</w:t>
      </w:r>
    </w:p>
    <w:p w14:paraId="1130BA1F" w14:textId="77777777" w:rsidR="00E07A7C" w:rsidRDefault="00E07A7C" w:rsidP="00E07A7C">
      <w:pPr>
        <w:pStyle w:val="PL"/>
      </w:pPr>
      <w:r>
        <w:lastRenderedPageBreak/>
        <w:t xml:space="preserve">          $ref: 'TS28623_SubscriptionControlNrm.yaml#/components/schemas/NtfSubscriptionControl-Multiple'</w:t>
      </w:r>
    </w:p>
    <w:p w14:paraId="1560EB44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AlarmList</w:t>
      </w:r>
      <w:proofErr w:type="spellEnd"/>
      <w:r>
        <w:t>:</w:t>
      </w:r>
    </w:p>
    <w:p w14:paraId="422E456D" w14:textId="77777777" w:rsidR="00E07A7C" w:rsidRDefault="00E07A7C" w:rsidP="00E07A7C">
      <w:pPr>
        <w:pStyle w:val="PL"/>
      </w:pPr>
      <w:r>
        <w:t xml:space="preserve">          $ref: 'TS28111_FaultNrm.yaml#/components/schemas/</w:t>
      </w:r>
      <w:proofErr w:type="spellStart"/>
      <w:r>
        <w:t>AlarmList</w:t>
      </w:r>
      <w:proofErr w:type="spellEnd"/>
      <w:r>
        <w:t>-Single'</w:t>
      </w:r>
    </w:p>
    <w:p w14:paraId="042A4982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FileDownloadJob</w:t>
      </w:r>
      <w:proofErr w:type="spellEnd"/>
      <w:r>
        <w:t>:</w:t>
      </w:r>
    </w:p>
    <w:p w14:paraId="6552AAB5" w14:textId="77777777" w:rsidR="00E07A7C" w:rsidRDefault="00E07A7C" w:rsidP="00E07A7C">
      <w:pPr>
        <w:pStyle w:val="PL"/>
      </w:pPr>
      <w:r>
        <w:t xml:space="preserve">          $ref: 'TS28623_FileManagementNrm.yaml#/components/schemas/FileDownloadJob-Multiple'</w:t>
      </w:r>
    </w:p>
    <w:p w14:paraId="2F6BE195" w14:textId="77777777" w:rsidR="00E07A7C" w:rsidRDefault="00E07A7C" w:rsidP="00E07A7C">
      <w:pPr>
        <w:pStyle w:val="PL"/>
      </w:pPr>
      <w:r>
        <w:t xml:space="preserve">        Files:</w:t>
      </w:r>
    </w:p>
    <w:p w14:paraId="58B9E652" w14:textId="77777777" w:rsidR="00E07A7C" w:rsidRDefault="00E07A7C" w:rsidP="00E07A7C">
      <w:pPr>
        <w:pStyle w:val="PL"/>
      </w:pPr>
      <w:r>
        <w:t xml:space="preserve">          $ref: 'TS28623_FileManagementNrm.yaml#/components/schemas/Files-Multiple'</w:t>
      </w:r>
    </w:p>
    <w:p w14:paraId="6EC5C5C8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MnsRegistry</w:t>
      </w:r>
      <w:proofErr w:type="spellEnd"/>
      <w:r>
        <w:t>:</w:t>
      </w:r>
    </w:p>
    <w:p w14:paraId="34417C5F" w14:textId="77777777" w:rsidR="00E07A7C" w:rsidRDefault="00E07A7C" w:rsidP="00E07A7C">
      <w:pPr>
        <w:pStyle w:val="PL"/>
      </w:pPr>
      <w:r>
        <w:t xml:space="preserve">          $ref: 'TS28623_MnSRegistryNrm.yaml#/components/schemas/MnsRegistry-Single'</w:t>
      </w:r>
    </w:p>
    <w:p w14:paraId="4F4D25F2" w14:textId="77777777" w:rsidR="00E07A7C" w:rsidRDefault="00E07A7C" w:rsidP="00E07A7C">
      <w:pPr>
        <w:pStyle w:val="PL"/>
      </w:pPr>
      <w:r>
        <w:t xml:space="preserve">        Scheduler:</w:t>
      </w:r>
    </w:p>
    <w:p w14:paraId="5DB5A228" w14:textId="77777777" w:rsidR="00E07A7C" w:rsidRDefault="00E07A7C" w:rsidP="00E07A7C">
      <w:pPr>
        <w:pStyle w:val="PL"/>
      </w:pPr>
      <w:r>
        <w:t xml:space="preserve">          $ref: '#/components/schemas/Scheduler-Multiple'</w:t>
      </w:r>
    </w:p>
    <w:p w14:paraId="1C1AD24B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ConditionMonitor</w:t>
      </w:r>
      <w:proofErr w:type="spellEnd"/>
      <w:r>
        <w:t>:</w:t>
      </w:r>
    </w:p>
    <w:p w14:paraId="4C024117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ConditionMonitor</w:t>
      </w:r>
      <w:proofErr w:type="spellEnd"/>
      <w:r>
        <w:t>-Multiple'</w:t>
      </w:r>
    </w:p>
    <w:p w14:paraId="0D87F1E4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upportedNotifications</w:t>
      </w:r>
      <w:proofErr w:type="spellEnd"/>
      <w:r>
        <w:t>:</w:t>
      </w:r>
    </w:p>
    <w:p w14:paraId="335765D6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SupportedNotifications</w:t>
      </w:r>
      <w:proofErr w:type="spellEnd"/>
      <w:r>
        <w:t>-Single'</w:t>
      </w:r>
    </w:p>
    <w:p w14:paraId="3AEA8A73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QMCJobs</w:t>
      </w:r>
      <w:proofErr w:type="spellEnd"/>
      <w:r>
        <w:t>:</w:t>
      </w:r>
    </w:p>
    <w:p w14:paraId="52CE3119" w14:textId="77777777" w:rsidR="00E07A7C" w:rsidRDefault="00E07A7C" w:rsidP="00E07A7C">
      <w:pPr>
        <w:pStyle w:val="PL"/>
      </w:pPr>
      <w:r>
        <w:t xml:space="preserve">          $ref: 'TS28623_QoEMeasurementCollectionNrm.yaml#/components/schemas/QMCJob-Multiple'</w:t>
      </w:r>
    </w:p>
    <w:p w14:paraId="4B3E6552" w14:textId="77777777" w:rsidR="00E07A7C" w:rsidRDefault="00E07A7C" w:rsidP="00E07A7C">
      <w:pPr>
        <w:pStyle w:val="PL"/>
      </w:pPr>
    </w:p>
    <w:p w14:paraId="33C1E171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anagedElement-ncO</w:t>
      </w:r>
      <w:proofErr w:type="spellEnd"/>
      <w:r>
        <w:t>:</w:t>
      </w:r>
    </w:p>
    <w:p w14:paraId="2FF2800C" w14:textId="77777777" w:rsidR="00E07A7C" w:rsidRDefault="00E07A7C" w:rsidP="00E07A7C">
      <w:pPr>
        <w:pStyle w:val="PL"/>
      </w:pPr>
      <w:r>
        <w:t xml:space="preserve">      type: object</w:t>
      </w:r>
    </w:p>
    <w:p w14:paraId="05271797" w14:textId="77777777" w:rsidR="00E07A7C" w:rsidRDefault="00E07A7C" w:rsidP="00E07A7C">
      <w:pPr>
        <w:pStyle w:val="PL"/>
      </w:pPr>
      <w:r>
        <w:t xml:space="preserve">      properties:</w:t>
      </w:r>
    </w:p>
    <w:p w14:paraId="47C0BD6B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MnsAgent</w:t>
      </w:r>
      <w:proofErr w:type="spellEnd"/>
      <w:r>
        <w:t>:</w:t>
      </w:r>
    </w:p>
    <w:p w14:paraId="482F893D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MnsAgent</w:t>
      </w:r>
      <w:proofErr w:type="spellEnd"/>
      <w:r>
        <w:t>-Multiple'</w:t>
      </w:r>
    </w:p>
    <w:p w14:paraId="62B0BB0E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erfMetricJob</w:t>
      </w:r>
      <w:proofErr w:type="spellEnd"/>
      <w:r>
        <w:t>:</w:t>
      </w:r>
    </w:p>
    <w:p w14:paraId="3104F662" w14:textId="77777777" w:rsidR="00E07A7C" w:rsidRDefault="00E07A7C" w:rsidP="00E07A7C">
      <w:pPr>
        <w:pStyle w:val="PL"/>
      </w:pPr>
      <w:r>
        <w:t xml:space="preserve">          $ref: 'TS28623_PmControlNrm.yaml#/components/schemas/PerfMetricJob-Multiple'</w:t>
      </w:r>
    </w:p>
    <w:p w14:paraId="266CCF77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ThresholdMonitor</w:t>
      </w:r>
      <w:proofErr w:type="spellEnd"/>
      <w:r>
        <w:t>:</w:t>
      </w:r>
    </w:p>
    <w:p w14:paraId="375FD51C" w14:textId="77777777" w:rsidR="00E07A7C" w:rsidRDefault="00E07A7C" w:rsidP="00E07A7C">
      <w:pPr>
        <w:pStyle w:val="PL"/>
      </w:pPr>
      <w:r>
        <w:t xml:space="preserve">          $ref: 'TS28623_ThresholdMonitorNrm.yaml#/components/schemas/ThresholdMonitor-Multiple'</w:t>
      </w:r>
    </w:p>
    <w:p w14:paraId="727F5495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TraceJob</w:t>
      </w:r>
      <w:proofErr w:type="spellEnd"/>
      <w:r>
        <w:t>:</w:t>
      </w:r>
    </w:p>
    <w:p w14:paraId="19DCC7ED" w14:textId="77777777" w:rsidR="00E07A7C" w:rsidRDefault="00E07A7C" w:rsidP="00E07A7C">
      <w:pPr>
        <w:pStyle w:val="PL"/>
      </w:pPr>
      <w:r>
        <w:t xml:space="preserve">          $ref: 'TS28623_TraceControlNrm.yaml#/components/schemas/TraceJob-Multiple'</w:t>
      </w:r>
    </w:p>
    <w:p w14:paraId="45EE82E0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NtfSubscriptionControl</w:t>
      </w:r>
      <w:proofErr w:type="spellEnd"/>
      <w:r>
        <w:t>:</w:t>
      </w:r>
    </w:p>
    <w:p w14:paraId="6A1F928E" w14:textId="77777777" w:rsidR="00E07A7C" w:rsidRDefault="00E07A7C" w:rsidP="00E07A7C">
      <w:pPr>
        <w:pStyle w:val="PL"/>
      </w:pPr>
      <w:r>
        <w:t xml:space="preserve">          $ref: 'TS28623_SubscriptionControlNrm.yaml#/components/schemas/NtfSubscriptionControl-Multiple'</w:t>
      </w:r>
    </w:p>
    <w:p w14:paraId="584640DA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AlarmList</w:t>
      </w:r>
      <w:proofErr w:type="spellEnd"/>
      <w:r>
        <w:t>:</w:t>
      </w:r>
    </w:p>
    <w:p w14:paraId="1A32E149" w14:textId="77777777" w:rsidR="00E07A7C" w:rsidRDefault="00E07A7C" w:rsidP="00E07A7C">
      <w:pPr>
        <w:pStyle w:val="PL"/>
      </w:pPr>
      <w:r>
        <w:t xml:space="preserve">          $ref: 'TS28111_FaultNrm.yaml#/components/schemas/</w:t>
      </w:r>
      <w:proofErr w:type="spellStart"/>
      <w:r>
        <w:t>AlarmList</w:t>
      </w:r>
      <w:proofErr w:type="spellEnd"/>
      <w:r>
        <w:t>-Single'</w:t>
      </w:r>
    </w:p>
    <w:p w14:paraId="2CF96B30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FileDownloadJob</w:t>
      </w:r>
      <w:proofErr w:type="spellEnd"/>
      <w:r>
        <w:t>:</w:t>
      </w:r>
    </w:p>
    <w:p w14:paraId="7791D6B8" w14:textId="77777777" w:rsidR="00E07A7C" w:rsidRDefault="00E07A7C" w:rsidP="00E07A7C">
      <w:pPr>
        <w:pStyle w:val="PL"/>
      </w:pPr>
      <w:r>
        <w:t xml:space="preserve">          $ref: 'TS28623_FileManagementNrm.yaml#/components/schemas/FileDownloadJob-Multiple'</w:t>
      </w:r>
    </w:p>
    <w:p w14:paraId="30E73938" w14:textId="77777777" w:rsidR="00E07A7C" w:rsidRDefault="00E07A7C" w:rsidP="00E07A7C">
      <w:pPr>
        <w:pStyle w:val="PL"/>
      </w:pPr>
      <w:r>
        <w:t xml:space="preserve">        Files:</w:t>
      </w:r>
    </w:p>
    <w:p w14:paraId="318AF43C" w14:textId="77777777" w:rsidR="00E07A7C" w:rsidRDefault="00E07A7C" w:rsidP="00E07A7C">
      <w:pPr>
        <w:pStyle w:val="PL"/>
      </w:pPr>
      <w:r>
        <w:t xml:space="preserve">          $ref: 'TS28623_FileManagementNrm.yaml#/components/schemas/Files-Multiple'</w:t>
      </w:r>
    </w:p>
    <w:p w14:paraId="3AC861F0" w14:textId="77777777" w:rsidR="00E07A7C" w:rsidRDefault="00E07A7C" w:rsidP="00E07A7C">
      <w:pPr>
        <w:pStyle w:val="PL"/>
      </w:pPr>
      <w:r>
        <w:t xml:space="preserve">        Scheduler:</w:t>
      </w:r>
    </w:p>
    <w:p w14:paraId="3461FA3F" w14:textId="77777777" w:rsidR="00E07A7C" w:rsidRDefault="00E07A7C" w:rsidP="00E07A7C">
      <w:pPr>
        <w:pStyle w:val="PL"/>
      </w:pPr>
      <w:r>
        <w:t xml:space="preserve">          $ref: '#/components/schemas/Scheduler-Multiple'</w:t>
      </w:r>
    </w:p>
    <w:p w14:paraId="2DCA165C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ConditionMonitor</w:t>
      </w:r>
      <w:proofErr w:type="spellEnd"/>
      <w:r>
        <w:t>:</w:t>
      </w:r>
    </w:p>
    <w:p w14:paraId="3CC8883C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ConditionMonitor</w:t>
      </w:r>
      <w:proofErr w:type="spellEnd"/>
      <w:r>
        <w:t>-Multiple'</w:t>
      </w:r>
    </w:p>
    <w:p w14:paraId="741F4434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upportedNotifications</w:t>
      </w:r>
      <w:proofErr w:type="spellEnd"/>
      <w:r>
        <w:t xml:space="preserve">:  </w:t>
      </w:r>
    </w:p>
    <w:p w14:paraId="6E8879FF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SupportedNotifications</w:t>
      </w:r>
      <w:proofErr w:type="spellEnd"/>
      <w:r>
        <w:t>-Single'</w:t>
      </w:r>
    </w:p>
    <w:p w14:paraId="04BD1643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QMCJobs</w:t>
      </w:r>
      <w:proofErr w:type="spellEnd"/>
      <w:r>
        <w:t>:</w:t>
      </w:r>
    </w:p>
    <w:p w14:paraId="650BCE19" w14:textId="77777777" w:rsidR="00E07A7C" w:rsidRDefault="00E07A7C" w:rsidP="00E07A7C">
      <w:pPr>
        <w:pStyle w:val="PL"/>
      </w:pPr>
      <w:r>
        <w:t xml:space="preserve">          $ref: 'TS28623_QoEMeasurementCollectionNrm.yaml#/components/schemas/QMCJob-Multiple'</w:t>
      </w:r>
    </w:p>
    <w:p w14:paraId="10EE730C" w14:textId="77777777" w:rsidR="00E07A7C" w:rsidRDefault="00E07A7C" w:rsidP="00E07A7C">
      <w:pPr>
        <w:pStyle w:val="PL"/>
      </w:pPr>
    </w:p>
    <w:p w14:paraId="26C03E4C" w14:textId="77777777" w:rsidR="00E07A7C" w:rsidRDefault="00E07A7C" w:rsidP="00E07A7C">
      <w:pPr>
        <w:pStyle w:val="PL"/>
      </w:pPr>
      <w:r>
        <w:t>#-------- Definition of abstract IOCs --------------------------------------------</w:t>
      </w:r>
    </w:p>
    <w:p w14:paraId="3822A028" w14:textId="77777777" w:rsidR="00E07A7C" w:rsidRDefault="00E07A7C" w:rsidP="00E07A7C">
      <w:pPr>
        <w:pStyle w:val="PL"/>
      </w:pPr>
    </w:p>
    <w:p w14:paraId="2367015D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anagedFunction-Attr</w:t>
      </w:r>
      <w:proofErr w:type="spellEnd"/>
      <w:r>
        <w:t>:</w:t>
      </w:r>
    </w:p>
    <w:p w14:paraId="41AC16AA" w14:textId="77777777" w:rsidR="00E07A7C" w:rsidRDefault="00E07A7C" w:rsidP="00E07A7C">
      <w:pPr>
        <w:pStyle w:val="PL"/>
      </w:pPr>
      <w:r>
        <w:t xml:space="preserve">      type: object</w:t>
      </w:r>
    </w:p>
    <w:p w14:paraId="01EE5559" w14:textId="77777777" w:rsidR="00E07A7C" w:rsidRDefault="00E07A7C" w:rsidP="00E07A7C">
      <w:pPr>
        <w:pStyle w:val="PL"/>
      </w:pPr>
      <w:r>
        <w:t xml:space="preserve">      properties:</w:t>
      </w:r>
    </w:p>
    <w:p w14:paraId="2F4CE5CA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userLabel</w:t>
      </w:r>
      <w:proofErr w:type="spellEnd"/>
      <w:r>
        <w:t>:</w:t>
      </w:r>
    </w:p>
    <w:p w14:paraId="3418418A" w14:textId="77777777" w:rsidR="00E07A7C" w:rsidRDefault="00E07A7C" w:rsidP="00E07A7C">
      <w:pPr>
        <w:pStyle w:val="PL"/>
      </w:pPr>
      <w:r>
        <w:t xml:space="preserve">          type: string</w:t>
      </w:r>
    </w:p>
    <w:p w14:paraId="21971CBB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vnfParametersList</w:t>
      </w:r>
      <w:proofErr w:type="spellEnd"/>
      <w:r>
        <w:t>:</w:t>
      </w:r>
    </w:p>
    <w:p w14:paraId="3D36045B" w14:textId="77777777" w:rsidR="00E07A7C" w:rsidRDefault="00E07A7C" w:rsidP="00E07A7C">
      <w:pPr>
        <w:pStyle w:val="PL"/>
      </w:pPr>
      <w:r>
        <w:t xml:space="preserve">          type: array</w:t>
      </w:r>
    </w:p>
    <w:p w14:paraId="5C51E967" w14:textId="77777777" w:rsidR="00E07A7C" w:rsidRDefault="00E07A7C" w:rsidP="00E07A7C">
      <w:pPr>
        <w:pStyle w:val="PL"/>
      </w:pPr>
      <w:r>
        <w:t xml:space="preserve">          items:</w:t>
      </w:r>
    </w:p>
    <w:p w14:paraId="4D740629" w14:textId="77777777" w:rsidR="00E07A7C" w:rsidRDefault="00E07A7C" w:rsidP="00E07A7C">
      <w:pPr>
        <w:pStyle w:val="PL"/>
      </w:pPr>
      <w:r>
        <w:t xml:space="preserve">            $ref: '#/components/schemas/</w:t>
      </w:r>
      <w:proofErr w:type="spellStart"/>
      <w:r>
        <w:t>VnfParameter</w:t>
      </w:r>
      <w:proofErr w:type="spellEnd"/>
      <w:r>
        <w:t>'</w:t>
      </w:r>
    </w:p>
    <w:p w14:paraId="771D2264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eeParametersList</w:t>
      </w:r>
      <w:proofErr w:type="spellEnd"/>
      <w:r>
        <w:t>:</w:t>
      </w:r>
    </w:p>
    <w:p w14:paraId="33BD4BD1" w14:textId="77777777" w:rsidR="00E07A7C" w:rsidRDefault="00E07A7C" w:rsidP="00E07A7C">
      <w:pPr>
        <w:pStyle w:val="PL"/>
      </w:pPr>
      <w:r>
        <w:t xml:space="preserve">          type: array</w:t>
      </w:r>
    </w:p>
    <w:p w14:paraId="00126393" w14:textId="77777777" w:rsidR="00E07A7C" w:rsidRDefault="00E07A7C" w:rsidP="00E07A7C">
      <w:pPr>
        <w:pStyle w:val="PL"/>
      </w:pPr>
      <w:r>
        <w:t xml:space="preserve">          items:</w:t>
      </w:r>
    </w:p>
    <w:p w14:paraId="5C82BF4A" w14:textId="77777777" w:rsidR="00E07A7C" w:rsidRDefault="00E07A7C" w:rsidP="00E07A7C">
      <w:pPr>
        <w:pStyle w:val="PL"/>
      </w:pPr>
      <w:r>
        <w:t xml:space="preserve">            $ref: '#/components/schemas/</w:t>
      </w:r>
      <w:proofErr w:type="spellStart"/>
      <w:r>
        <w:t>PeeParameter</w:t>
      </w:r>
      <w:proofErr w:type="spellEnd"/>
      <w:r>
        <w:t>'</w:t>
      </w:r>
    </w:p>
    <w:p w14:paraId="1EF15F44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riorityLabel</w:t>
      </w:r>
      <w:proofErr w:type="spellEnd"/>
      <w:r>
        <w:t>:</w:t>
      </w:r>
    </w:p>
    <w:p w14:paraId="2CE06B9A" w14:textId="77777777" w:rsidR="00E07A7C" w:rsidRDefault="00E07A7C" w:rsidP="00E07A7C">
      <w:pPr>
        <w:pStyle w:val="PL"/>
      </w:pPr>
      <w:r>
        <w:t xml:space="preserve">          type: integer</w:t>
      </w:r>
    </w:p>
    <w:p w14:paraId="388CB9C1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upportedPerfMetricGroups</w:t>
      </w:r>
      <w:proofErr w:type="spellEnd"/>
      <w:r>
        <w:t>:</w:t>
      </w:r>
    </w:p>
    <w:p w14:paraId="09BEED8B" w14:textId="77777777" w:rsidR="00E07A7C" w:rsidRDefault="00E07A7C" w:rsidP="00E07A7C">
      <w:pPr>
        <w:pStyle w:val="PL"/>
      </w:pPr>
      <w:r>
        <w:t xml:space="preserve">          type: array</w:t>
      </w:r>
    </w:p>
    <w:p w14:paraId="7CABAB75" w14:textId="77777777" w:rsidR="00E07A7C" w:rsidRDefault="00E07A7C" w:rsidP="00E07A7C">
      <w:pPr>
        <w:pStyle w:val="PL"/>
      </w:pPr>
      <w:r>
        <w:t xml:space="preserve">          items:</w:t>
      </w:r>
    </w:p>
    <w:p w14:paraId="60DDB006" w14:textId="77777777" w:rsidR="00E07A7C" w:rsidRDefault="00E07A7C" w:rsidP="00E07A7C">
      <w:pPr>
        <w:pStyle w:val="PL"/>
      </w:pPr>
      <w:r>
        <w:t xml:space="preserve">            $ref: '#/components/schemas/</w:t>
      </w:r>
      <w:proofErr w:type="spellStart"/>
      <w:r>
        <w:t>SupportedPerfMetricGroup</w:t>
      </w:r>
      <w:proofErr w:type="spellEnd"/>
      <w:r>
        <w:t>'</w:t>
      </w:r>
    </w:p>
    <w:p w14:paraId="33B6AE39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upportedTraceMetrics</w:t>
      </w:r>
      <w:proofErr w:type="spellEnd"/>
      <w:r>
        <w:t>:</w:t>
      </w:r>
    </w:p>
    <w:p w14:paraId="02468499" w14:textId="77777777" w:rsidR="00E07A7C" w:rsidRDefault="00E07A7C" w:rsidP="00E07A7C">
      <w:pPr>
        <w:pStyle w:val="PL"/>
      </w:pPr>
      <w:r>
        <w:t xml:space="preserve">          type: array</w:t>
      </w:r>
    </w:p>
    <w:p w14:paraId="6659846C" w14:textId="77777777" w:rsidR="00E07A7C" w:rsidRDefault="00E07A7C" w:rsidP="00E07A7C">
      <w:pPr>
        <w:pStyle w:val="PL"/>
      </w:pPr>
      <w:r>
        <w:t xml:space="preserve">          items:</w:t>
      </w:r>
    </w:p>
    <w:p w14:paraId="133A0ED6" w14:textId="77777777" w:rsidR="00E07A7C" w:rsidRDefault="00E07A7C" w:rsidP="00E07A7C">
      <w:pPr>
        <w:pStyle w:val="PL"/>
      </w:pPr>
      <w:r>
        <w:t xml:space="preserve">            type: string</w:t>
      </w:r>
    </w:p>
    <w:p w14:paraId="3557EBEE" w14:textId="77777777" w:rsidR="00E07A7C" w:rsidRDefault="00E07A7C" w:rsidP="00E07A7C">
      <w:pPr>
        <w:pStyle w:val="PL"/>
      </w:pPr>
      <w:r>
        <w:t xml:space="preserve">    EP_RP-</w:t>
      </w:r>
      <w:proofErr w:type="spellStart"/>
      <w:r>
        <w:t>Attr</w:t>
      </w:r>
      <w:proofErr w:type="spellEnd"/>
      <w:r>
        <w:t>:</w:t>
      </w:r>
    </w:p>
    <w:p w14:paraId="0902C82E" w14:textId="77777777" w:rsidR="00E07A7C" w:rsidRDefault="00E07A7C" w:rsidP="00E07A7C">
      <w:pPr>
        <w:pStyle w:val="PL"/>
      </w:pPr>
      <w:r>
        <w:t xml:space="preserve">      type: object</w:t>
      </w:r>
    </w:p>
    <w:p w14:paraId="4AC64176" w14:textId="77777777" w:rsidR="00E07A7C" w:rsidRDefault="00E07A7C" w:rsidP="00E07A7C">
      <w:pPr>
        <w:pStyle w:val="PL"/>
      </w:pPr>
      <w:r>
        <w:t xml:space="preserve">      properties:</w:t>
      </w:r>
    </w:p>
    <w:p w14:paraId="32CA20E9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userLabel</w:t>
      </w:r>
      <w:proofErr w:type="spellEnd"/>
      <w:r>
        <w:t>:</w:t>
      </w:r>
    </w:p>
    <w:p w14:paraId="0F5D6AB5" w14:textId="77777777" w:rsidR="00E07A7C" w:rsidRDefault="00E07A7C" w:rsidP="00E07A7C">
      <w:pPr>
        <w:pStyle w:val="PL"/>
      </w:pPr>
      <w:r>
        <w:t xml:space="preserve">          type: string</w:t>
      </w:r>
    </w:p>
    <w:p w14:paraId="0DD34FFD" w14:textId="77777777" w:rsidR="00E07A7C" w:rsidRDefault="00E07A7C" w:rsidP="00E07A7C">
      <w:pPr>
        <w:pStyle w:val="PL"/>
      </w:pPr>
      <w:r>
        <w:lastRenderedPageBreak/>
        <w:t xml:space="preserve">        </w:t>
      </w:r>
      <w:proofErr w:type="spellStart"/>
      <w:r>
        <w:t>farEndEntity</w:t>
      </w:r>
      <w:proofErr w:type="spellEnd"/>
      <w:r>
        <w:t>:</w:t>
      </w:r>
    </w:p>
    <w:p w14:paraId="7EB05328" w14:textId="77777777" w:rsidR="00E07A7C" w:rsidRDefault="00E07A7C" w:rsidP="00E07A7C">
      <w:pPr>
        <w:pStyle w:val="PL"/>
      </w:pPr>
      <w:r>
        <w:t xml:space="preserve">          type: string</w:t>
      </w:r>
    </w:p>
    <w:p w14:paraId="4D7312DA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supportedPerfMetricGroups</w:t>
      </w:r>
      <w:proofErr w:type="spellEnd"/>
      <w:r>
        <w:t>:</w:t>
      </w:r>
    </w:p>
    <w:p w14:paraId="52A70FA2" w14:textId="77777777" w:rsidR="00E07A7C" w:rsidRDefault="00E07A7C" w:rsidP="00E07A7C">
      <w:pPr>
        <w:pStyle w:val="PL"/>
      </w:pPr>
      <w:r>
        <w:t xml:space="preserve">          type: array</w:t>
      </w:r>
    </w:p>
    <w:p w14:paraId="6E0F9CE7" w14:textId="77777777" w:rsidR="00E07A7C" w:rsidRDefault="00E07A7C" w:rsidP="00E07A7C">
      <w:pPr>
        <w:pStyle w:val="PL"/>
      </w:pPr>
      <w:r>
        <w:t xml:space="preserve">          items:</w:t>
      </w:r>
    </w:p>
    <w:p w14:paraId="68034F10" w14:textId="77777777" w:rsidR="00E07A7C" w:rsidRDefault="00E07A7C" w:rsidP="00E07A7C">
      <w:pPr>
        <w:pStyle w:val="PL"/>
      </w:pPr>
      <w:r>
        <w:t xml:space="preserve">            $ref: '#/components/schemas/</w:t>
      </w:r>
      <w:proofErr w:type="spellStart"/>
      <w:r>
        <w:t>SupportedPerfMetricGroup</w:t>
      </w:r>
      <w:proofErr w:type="spellEnd"/>
      <w:r>
        <w:t>'</w:t>
      </w:r>
    </w:p>
    <w:p w14:paraId="61FD1079" w14:textId="77777777" w:rsidR="00E07A7C" w:rsidRDefault="00E07A7C" w:rsidP="00E07A7C">
      <w:pPr>
        <w:pStyle w:val="PL"/>
      </w:pPr>
    </w:p>
    <w:p w14:paraId="446DCEDE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anagedFunction-ncO</w:t>
      </w:r>
      <w:proofErr w:type="spellEnd"/>
      <w:r>
        <w:t>:</w:t>
      </w:r>
    </w:p>
    <w:p w14:paraId="43A5FD7B" w14:textId="77777777" w:rsidR="00E07A7C" w:rsidRDefault="00E07A7C" w:rsidP="00E07A7C">
      <w:pPr>
        <w:pStyle w:val="PL"/>
      </w:pPr>
      <w:r>
        <w:t xml:space="preserve">      type: object</w:t>
      </w:r>
    </w:p>
    <w:p w14:paraId="51FA2190" w14:textId="77777777" w:rsidR="00E07A7C" w:rsidRDefault="00E07A7C" w:rsidP="00E07A7C">
      <w:pPr>
        <w:pStyle w:val="PL"/>
      </w:pPr>
      <w:r>
        <w:t xml:space="preserve">      properties:</w:t>
      </w:r>
    </w:p>
    <w:p w14:paraId="03E66EE7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PerfMetricJob</w:t>
      </w:r>
      <w:proofErr w:type="spellEnd"/>
      <w:r>
        <w:t>:</w:t>
      </w:r>
    </w:p>
    <w:p w14:paraId="3A394260" w14:textId="77777777" w:rsidR="00E07A7C" w:rsidRDefault="00E07A7C" w:rsidP="00E07A7C">
      <w:pPr>
        <w:pStyle w:val="PL"/>
      </w:pPr>
      <w:r>
        <w:t xml:space="preserve">          $ref: 'TS28623_PmControlNrm.yaml#/components/schemas/PerfMetricJob-Multiple'</w:t>
      </w:r>
    </w:p>
    <w:p w14:paraId="41B42807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ThresholdMonitor</w:t>
      </w:r>
      <w:proofErr w:type="spellEnd"/>
      <w:r>
        <w:t>:</w:t>
      </w:r>
    </w:p>
    <w:p w14:paraId="37707580" w14:textId="77777777" w:rsidR="00E07A7C" w:rsidRDefault="00E07A7C" w:rsidP="00E07A7C">
      <w:pPr>
        <w:pStyle w:val="PL"/>
      </w:pPr>
      <w:r>
        <w:t xml:space="preserve">          $ref: 'TS28623_ThresholdMonitorNrm.yaml#/components/schemas/ThresholdMonitor-Multiple'</w:t>
      </w:r>
    </w:p>
    <w:p w14:paraId="70588AFC" w14:textId="77777777" w:rsidR="00E07A7C" w:rsidRDefault="00E07A7C" w:rsidP="00E07A7C">
      <w:pPr>
        <w:pStyle w:val="PL"/>
        <w:rPr>
          <w:del w:id="207" w:author="ruiyue"/>
        </w:rPr>
      </w:pPr>
      <w:del w:id="208" w:author="ruiyue">
        <w:r>
          <w:delText xml:space="preserve">        ManagedNFService:</w:delText>
        </w:r>
      </w:del>
    </w:p>
    <w:p w14:paraId="0FD8DD6F" w14:textId="77777777" w:rsidR="00E07A7C" w:rsidRDefault="00E07A7C" w:rsidP="00E07A7C">
      <w:pPr>
        <w:pStyle w:val="PL"/>
        <w:rPr>
          <w:del w:id="209" w:author="ruiyue"/>
        </w:rPr>
      </w:pPr>
      <w:del w:id="210" w:author="ruiyue">
        <w:r>
          <w:delText xml:space="preserve">          $ref: '#/components/schemas/ManagedNFService-Multiple'</w:delText>
        </w:r>
      </w:del>
    </w:p>
    <w:p w14:paraId="0DB3B6C8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TraceJob</w:t>
      </w:r>
      <w:proofErr w:type="spellEnd"/>
      <w:r>
        <w:t>:</w:t>
      </w:r>
    </w:p>
    <w:p w14:paraId="4277C6C3" w14:textId="77777777" w:rsidR="00E07A7C" w:rsidRDefault="00E07A7C" w:rsidP="00E07A7C">
      <w:pPr>
        <w:pStyle w:val="PL"/>
      </w:pPr>
      <w:r>
        <w:t xml:space="preserve">          $ref: 'TS28623_TraceControlNrm.yaml#/components/schemas/TraceJob-Multiple'</w:t>
      </w:r>
    </w:p>
    <w:p w14:paraId="0810F1D9" w14:textId="77777777" w:rsidR="00E07A7C" w:rsidRDefault="00E07A7C" w:rsidP="00E07A7C">
      <w:pPr>
        <w:pStyle w:val="PL"/>
      </w:pPr>
    </w:p>
    <w:p w14:paraId="0D1ABE7E" w14:textId="77777777" w:rsidR="00E07A7C" w:rsidRDefault="00E07A7C" w:rsidP="00E07A7C">
      <w:pPr>
        <w:pStyle w:val="PL"/>
      </w:pPr>
      <w:r>
        <w:t>#-------- Definition of concrete IOCs --------------------------------------------</w:t>
      </w:r>
    </w:p>
    <w:p w14:paraId="560AA524" w14:textId="77777777" w:rsidR="00E07A7C" w:rsidRDefault="00E07A7C" w:rsidP="00E07A7C">
      <w:pPr>
        <w:pStyle w:val="PL"/>
      </w:pPr>
    </w:p>
    <w:p w14:paraId="716E26D9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VsDataContainer</w:t>
      </w:r>
      <w:proofErr w:type="spellEnd"/>
      <w:r>
        <w:t>-Single:</w:t>
      </w:r>
    </w:p>
    <w:p w14:paraId="29D54BB1" w14:textId="77777777" w:rsidR="00E07A7C" w:rsidRDefault="00E07A7C" w:rsidP="00E07A7C">
      <w:pPr>
        <w:pStyle w:val="PL"/>
      </w:pPr>
      <w:r>
        <w:t xml:space="preserve">      type: object</w:t>
      </w:r>
    </w:p>
    <w:p w14:paraId="76C59EB0" w14:textId="77777777" w:rsidR="00E07A7C" w:rsidRDefault="00E07A7C" w:rsidP="00E07A7C">
      <w:pPr>
        <w:pStyle w:val="PL"/>
      </w:pPr>
      <w:r>
        <w:t xml:space="preserve">      properties:</w:t>
      </w:r>
    </w:p>
    <w:p w14:paraId="1665BA87" w14:textId="77777777" w:rsidR="00E07A7C" w:rsidRDefault="00E07A7C" w:rsidP="00E07A7C">
      <w:pPr>
        <w:pStyle w:val="PL"/>
      </w:pPr>
      <w:r>
        <w:t xml:space="preserve">        id:</w:t>
      </w:r>
    </w:p>
    <w:p w14:paraId="57B198CB" w14:textId="77777777" w:rsidR="00E07A7C" w:rsidRDefault="00E07A7C" w:rsidP="00E07A7C">
      <w:pPr>
        <w:pStyle w:val="PL"/>
      </w:pPr>
      <w:r>
        <w:t xml:space="preserve">          type: string</w:t>
      </w:r>
    </w:p>
    <w:p w14:paraId="533F9616" w14:textId="77777777" w:rsidR="00E07A7C" w:rsidRDefault="00E07A7C" w:rsidP="00E07A7C">
      <w:pPr>
        <w:pStyle w:val="PL"/>
      </w:pPr>
      <w:r>
        <w:t xml:space="preserve">        attributes:</w:t>
      </w:r>
    </w:p>
    <w:p w14:paraId="496DAAE0" w14:textId="77777777" w:rsidR="00E07A7C" w:rsidRDefault="00E07A7C" w:rsidP="00E07A7C">
      <w:pPr>
        <w:pStyle w:val="PL"/>
      </w:pPr>
      <w:r>
        <w:t xml:space="preserve">          type: object</w:t>
      </w:r>
    </w:p>
    <w:p w14:paraId="0F4127E6" w14:textId="77777777" w:rsidR="00E07A7C" w:rsidRDefault="00E07A7C" w:rsidP="00E07A7C">
      <w:pPr>
        <w:pStyle w:val="PL"/>
      </w:pPr>
      <w:r>
        <w:t xml:space="preserve">          properties:</w:t>
      </w:r>
    </w:p>
    <w:p w14:paraId="51A451D5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vsDataType</w:t>
      </w:r>
      <w:proofErr w:type="spellEnd"/>
      <w:r>
        <w:t>:</w:t>
      </w:r>
    </w:p>
    <w:p w14:paraId="27E449D2" w14:textId="77777777" w:rsidR="00E07A7C" w:rsidRDefault="00E07A7C" w:rsidP="00E07A7C">
      <w:pPr>
        <w:pStyle w:val="PL"/>
      </w:pPr>
      <w:r>
        <w:t xml:space="preserve">              type: string</w:t>
      </w:r>
    </w:p>
    <w:p w14:paraId="7BF0D746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vsDataFormatVersion</w:t>
      </w:r>
      <w:proofErr w:type="spellEnd"/>
      <w:r>
        <w:t>:</w:t>
      </w:r>
    </w:p>
    <w:p w14:paraId="617F9E66" w14:textId="77777777" w:rsidR="00E07A7C" w:rsidRDefault="00E07A7C" w:rsidP="00E07A7C">
      <w:pPr>
        <w:pStyle w:val="PL"/>
      </w:pPr>
      <w:r>
        <w:t xml:space="preserve">              type: string</w:t>
      </w:r>
    </w:p>
    <w:p w14:paraId="77ECA690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vsData</w:t>
      </w:r>
      <w:proofErr w:type="spellEnd"/>
      <w:r>
        <w:t>:</w:t>
      </w:r>
    </w:p>
    <w:p w14:paraId="4CBED7A6" w14:textId="77777777" w:rsidR="00E07A7C" w:rsidRDefault="00E07A7C" w:rsidP="00E07A7C">
      <w:pPr>
        <w:pStyle w:val="PL"/>
      </w:pPr>
      <w:r>
        <w:t xml:space="preserve">              nullable: true</w:t>
      </w:r>
    </w:p>
    <w:p w14:paraId="5063E687" w14:textId="77777777" w:rsidR="00E07A7C" w:rsidRDefault="00E07A7C" w:rsidP="00E07A7C">
      <w:pPr>
        <w:pStyle w:val="PL"/>
      </w:pPr>
      <w:r>
        <w:t xml:space="preserve">        </w:t>
      </w:r>
      <w:proofErr w:type="spellStart"/>
      <w:r>
        <w:t>VsDataContainer</w:t>
      </w:r>
      <w:proofErr w:type="spellEnd"/>
      <w:r>
        <w:t>:</w:t>
      </w:r>
    </w:p>
    <w:p w14:paraId="238FA01D" w14:textId="77777777" w:rsidR="00E07A7C" w:rsidRDefault="00E07A7C" w:rsidP="00E07A7C">
      <w:pPr>
        <w:pStyle w:val="PL"/>
      </w:pPr>
      <w:r>
        <w:t xml:space="preserve">          $ref: '#/components/schemas/</w:t>
      </w:r>
      <w:proofErr w:type="spellStart"/>
      <w:r>
        <w:t>VsDataContainer</w:t>
      </w:r>
      <w:proofErr w:type="spellEnd"/>
      <w:r>
        <w:t>-Multiple'</w:t>
      </w:r>
    </w:p>
    <w:p w14:paraId="57FE2E8F" w14:textId="77777777" w:rsidR="00E07A7C" w:rsidRDefault="00E07A7C" w:rsidP="00E07A7C">
      <w:pPr>
        <w:pStyle w:val="PL"/>
        <w:rPr>
          <w:ins w:id="211" w:author="ruiyue"/>
        </w:rPr>
      </w:pPr>
    </w:p>
    <w:p w14:paraId="4D4CFC5D" w14:textId="77777777" w:rsidR="00E07A7C" w:rsidRDefault="00E07A7C" w:rsidP="00E07A7C">
      <w:pPr>
        <w:pStyle w:val="PL"/>
        <w:rPr>
          <w:del w:id="212" w:author="ruiyue"/>
        </w:rPr>
      </w:pPr>
      <w:del w:id="213" w:author="ruiyue">
        <w:r>
          <w:delText xml:space="preserve">    ManagedNFService-Single:</w:delText>
        </w:r>
      </w:del>
    </w:p>
    <w:p w14:paraId="1D7A6284" w14:textId="77777777" w:rsidR="00E07A7C" w:rsidRDefault="00E07A7C" w:rsidP="00E07A7C">
      <w:pPr>
        <w:pStyle w:val="PL"/>
        <w:rPr>
          <w:del w:id="214" w:author="ruiyue"/>
        </w:rPr>
      </w:pPr>
      <w:del w:id="215" w:author="ruiyue">
        <w:r>
          <w:delText xml:space="preserve">      allOf:</w:delText>
        </w:r>
      </w:del>
    </w:p>
    <w:p w14:paraId="7B22168D" w14:textId="77777777" w:rsidR="00E07A7C" w:rsidRDefault="00E07A7C" w:rsidP="00E07A7C">
      <w:pPr>
        <w:pStyle w:val="PL"/>
        <w:rPr>
          <w:del w:id="216" w:author="ruiyue"/>
        </w:rPr>
      </w:pPr>
      <w:del w:id="217" w:author="ruiyue">
        <w:r>
          <w:delText xml:space="preserve">        - $ref: '#/components/schemas/Top'</w:delText>
        </w:r>
      </w:del>
    </w:p>
    <w:p w14:paraId="65C80CB1" w14:textId="77777777" w:rsidR="00E07A7C" w:rsidRDefault="00E07A7C" w:rsidP="00E07A7C">
      <w:pPr>
        <w:pStyle w:val="PL"/>
        <w:rPr>
          <w:del w:id="218" w:author="ruiyue"/>
        </w:rPr>
      </w:pPr>
      <w:del w:id="219" w:author="ruiyue">
        <w:r>
          <w:delText xml:space="preserve">        - type: object</w:delText>
        </w:r>
      </w:del>
    </w:p>
    <w:p w14:paraId="469BCAAD" w14:textId="77777777" w:rsidR="00E07A7C" w:rsidRDefault="00E07A7C" w:rsidP="00E07A7C">
      <w:pPr>
        <w:pStyle w:val="PL"/>
        <w:rPr>
          <w:del w:id="220" w:author="ruiyue"/>
        </w:rPr>
      </w:pPr>
      <w:del w:id="221" w:author="ruiyue">
        <w:r>
          <w:delText xml:space="preserve">          properties:</w:delText>
        </w:r>
      </w:del>
    </w:p>
    <w:p w14:paraId="61BB29A9" w14:textId="77777777" w:rsidR="00E07A7C" w:rsidRDefault="00E07A7C" w:rsidP="00E07A7C">
      <w:pPr>
        <w:pStyle w:val="PL"/>
        <w:rPr>
          <w:del w:id="222" w:author="ruiyue"/>
        </w:rPr>
      </w:pPr>
      <w:del w:id="223" w:author="ruiyue">
        <w:r>
          <w:delText xml:space="preserve">            attributes:</w:delText>
        </w:r>
      </w:del>
    </w:p>
    <w:p w14:paraId="643A17ED" w14:textId="77777777" w:rsidR="00E07A7C" w:rsidRDefault="00E07A7C" w:rsidP="00E07A7C">
      <w:pPr>
        <w:pStyle w:val="PL"/>
        <w:rPr>
          <w:del w:id="224" w:author="ruiyue"/>
        </w:rPr>
      </w:pPr>
      <w:del w:id="225" w:author="ruiyue">
        <w:r>
          <w:delText xml:space="preserve">              type: object</w:delText>
        </w:r>
      </w:del>
    </w:p>
    <w:p w14:paraId="23B4CFA4" w14:textId="77777777" w:rsidR="00E07A7C" w:rsidRDefault="00E07A7C" w:rsidP="00E07A7C">
      <w:pPr>
        <w:pStyle w:val="PL"/>
        <w:rPr>
          <w:del w:id="226" w:author="ruiyue"/>
        </w:rPr>
      </w:pPr>
      <w:del w:id="227" w:author="ruiyue">
        <w:r>
          <w:delText xml:space="preserve">              properties:</w:delText>
        </w:r>
      </w:del>
    </w:p>
    <w:p w14:paraId="6A8E99AC" w14:textId="77777777" w:rsidR="00E07A7C" w:rsidRDefault="00E07A7C" w:rsidP="00E07A7C">
      <w:pPr>
        <w:pStyle w:val="PL"/>
        <w:rPr>
          <w:del w:id="228" w:author="ruiyue"/>
        </w:rPr>
      </w:pPr>
      <w:del w:id="229" w:author="ruiyue">
        <w:r>
          <w:delText xml:space="preserve">                userLabel:</w:delText>
        </w:r>
      </w:del>
    </w:p>
    <w:p w14:paraId="7BAA462E" w14:textId="77777777" w:rsidR="00E07A7C" w:rsidRDefault="00E07A7C" w:rsidP="00E07A7C">
      <w:pPr>
        <w:pStyle w:val="PL"/>
        <w:rPr>
          <w:del w:id="230" w:author="ruiyue"/>
        </w:rPr>
      </w:pPr>
      <w:del w:id="231" w:author="ruiyue">
        <w:r>
          <w:delText xml:space="preserve">                  type: string</w:delText>
        </w:r>
      </w:del>
    </w:p>
    <w:p w14:paraId="4E5345BA" w14:textId="77777777" w:rsidR="00E07A7C" w:rsidRDefault="00E07A7C" w:rsidP="00E07A7C">
      <w:pPr>
        <w:pStyle w:val="PL"/>
        <w:rPr>
          <w:del w:id="232" w:author="ruiyue"/>
        </w:rPr>
      </w:pPr>
      <w:del w:id="233" w:author="ruiyue">
        <w:r>
          <w:delText xml:space="preserve">                nFServiceType:</w:delText>
        </w:r>
      </w:del>
    </w:p>
    <w:p w14:paraId="6BA6C383" w14:textId="77777777" w:rsidR="00E07A7C" w:rsidRDefault="00E07A7C" w:rsidP="00E07A7C">
      <w:pPr>
        <w:pStyle w:val="PL"/>
        <w:rPr>
          <w:del w:id="234" w:author="ruiyue"/>
        </w:rPr>
      </w:pPr>
      <w:del w:id="235" w:author="ruiyue">
        <w:r>
          <w:delText xml:space="preserve">                  $ref: '#/components/schemas/NFServiceType'</w:delText>
        </w:r>
      </w:del>
    </w:p>
    <w:p w14:paraId="77A77BB6" w14:textId="77777777" w:rsidR="00E07A7C" w:rsidRDefault="00E07A7C" w:rsidP="00E07A7C">
      <w:pPr>
        <w:pStyle w:val="PL"/>
        <w:rPr>
          <w:del w:id="236" w:author="ruiyue"/>
        </w:rPr>
      </w:pPr>
      <w:del w:id="237" w:author="ruiyue">
        <w:r>
          <w:delText xml:space="preserve">                sAP:</w:delText>
        </w:r>
      </w:del>
    </w:p>
    <w:p w14:paraId="6F41F086" w14:textId="77777777" w:rsidR="00E07A7C" w:rsidRDefault="00E07A7C" w:rsidP="00E07A7C">
      <w:pPr>
        <w:pStyle w:val="PL"/>
        <w:rPr>
          <w:del w:id="238" w:author="ruiyue"/>
        </w:rPr>
      </w:pPr>
      <w:del w:id="239" w:author="ruiyue">
        <w:r>
          <w:delText xml:space="preserve">                  $ref: '#/components/schemas/SAP'</w:delText>
        </w:r>
      </w:del>
    </w:p>
    <w:p w14:paraId="4FB524D0" w14:textId="77777777" w:rsidR="00E07A7C" w:rsidRDefault="00E07A7C" w:rsidP="00E07A7C">
      <w:pPr>
        <w:pStyle w:val="PL"/>
        <w:rPr>
          <w:del w:id="240" w:author="ruiyue"/>
        </w:rPr>
      </w:pPr>
      <w:del w:id="241" w:author="ruiyue">
        <w:r>
          <w:delText xml:space="preserve">                operations:</w:delText>
        </w:r>
      </w:del>
    </w:p>
    <w:p w14:paraId="73521B32" w14:textId="77777777" w:rsidR="00E07A7C" w:rsidRDefault="00E07A7C" w:rsidP="00E07A7C">
      <w:pPr>
        <w:pStyle w:val="PL"/>
        <w:rPr>
          <w:del w:id="242" w:author="ruiyue"/>
        </w:rPr>
      </w:pPr>
      <w:del w:id="243" w:author="ruiyue">
        <w:r>
          <w:delText xml:space="preserve">                  type: array</w:delText>
        </w:r>
      </w:del>
    </w:p>
    <w:p w14:paraId="2FEA52FD" w14:textId="77777777" w:rsidR="00E07A7C" w:rsidRDefault="00E07A7C" w:rsidP="00E07A7C">
      <w:pPr>
        <w:pStyle w:val="PL"/>
        <w:rPr>
          <w:del w:id="244" w:author="ruiyue"/>
        </w:rPr>
      </w:pPr>
      <w:del w:id="245" w:author="ruiyue">
        <w:r>
          <w:delText xml:space="preserve">                  items:</w:delText>
        </w:r>
      </w:del>
    </w:p>
    <w:p w14:paraId="4B7E7745" w14:textId="77777777" w:rsidR="00E07A7C" w:rsidRDefault="00E07A7C" w:rsidP="00E07A7C">
      <w:pPr>
        <w:pStyle w:val="PL"/>
        <w:rPr>
          <w:del w:id="246" w:author="ruiyue"/>
        </w:rPr>
      </w:pPr>
      <w:del w:id="247" w:author="ruiyue">
        <w:r>
          <w:delText xml:space="preserve">                    $ref: '#/components/schemas/Operation'</w:delText>
        </w:r>
      </w:del>
    </w:p>
    <w:p w14:paraId="4DB27738" w14:textId="77777777" w:rsidR="00E07A7C" w:rsidRDefault="00E07A7C" w:rsidP="00E07A7C">
      <w:pPr>
        <w:pStyle w:val="PL"/>
        <w:rPr>
          <w:del w:id="248" w:author="ruiyue"/>
        </w:rPr>
      </w:pPr>
      <w:del w:id="249" w:author="ruiyue">
        <w:r>
          <w:delText xml:space="preserve">                administrativeState:</w:delText>
        </w:r>
      </w:del>
    </w:p>
    <w:p w14:paraId="5294816D" w14:textId="77777777" w:rsidR="00E07A7C" w:rsidRDefault="00E07A7C" w:rsidP="00E07A7C">
      <w:pPr>
        <w:pStyle w:val="PL"/>
        <w:rPr>
          <w:del w:id="250" w:author="ruiyue"/>
        </w:rPr>
      </w:pPr>
      <w:del w:id="251" w:author="ruiyue">
        <w:r>
          <w:delText xml:space="preserve">                  $ref: 'TS28623_ComDefs.yaml#/components/schemas/AdministrativeState'</w:delText>
        </w:r>
      </w:del>
    </w:p>
    <w:p w14:paraId="26360386" w14:textId="77777777" w:rsidR="00E07A7C" w:rsidRDefault="00E07A7C" w:rsidP="00E07A7C">
      <w:pPr>
        <w:pStyle w:val="PL"/>
        <w:rPr>
          <w:del w:id="252" w:author="ruiyue"/>
        </w:rPr>
      </w:pPr>
      <w:del w:id="253" w:author="ruiyue">
        <w:r>
          <w:delText xml:space="preserve">                operationalState:</w:delText>
        </w:r>
      </w:del>
    </w:p>
    <w:p w14:paraId="0131E5C1" w14:textId="77777777" w:rsidR="00E07A7C" w:rsidRDefault="00E07A7C" w:rsidP="00E07A7C">
      <w:pPr>
        <w:pStyle w:val="PL"/>
        <w:rPr>
          <w:del w:id="254" w:author="ruiyue"/>
        </w:rPr>
      </w:pPr>
      <w:del w:id="255" w:author="ruiyue">
        <w:r>
          <w:delText xml:space="preserve">                  $ref: 'TS28623_ComDefs.yaml#/components/schemas/OperationalState'</w:delText>
        </w:r>
      </w:del>
    </w:p>
    <w:p w14:paraId="7247C7D2" w14:textId="77777777" w:rsidR="00E07A7C" w:rsidRDefault="00E07A7C" w:rsidP="00E07A7C">
      <w:pPr>
        <w:pStyle w:val="PL"/>
        <w:rPr>
          <w:del w:id="256" w:author="ruiyue"/>
        </w:rPr>
      </w:pPr>
      <w:del w:id="257" w:author="ruiyue">
        <w:r>
          <w:delText xml:space="preserve">                usageState:</w:delText>
        </w:r>
      </w:del>
    </w:p>
    <w:p w14:paraId="46C9B1A9" w14:textId="77777777" w:rsidR="00E07A7C" w:rsidRDefault="00E07A7C" w:rsidP="00E07A7C">
      <w:pPr>
        <w:pStyle w:val="PL"/>
        <w:rPr>
          <w:del w:id="258" w:author="ruiyue"/>
        </w:rPr>
      </w:pPr>
      <w:del w:id="259" w:author="ruiyue">
        <w:r>
          <w:delText xml:space="preserve">                  $ref: 'TS28623_ComDefs.yaml#/components/schemas/UsageState'</w:delText>
        </w:r>
      </w:del>
    </w:p>
    <w:p w14:paraId="42B174D7" w14:textId="77777777" w:rsidR="00E07A7C" w:rsidRDefault="00E07A7C" w:rsidP="00E07A7C">
      <w:pPr>
        <w:pStyle w:val="PL"/>
        <w:rPr>
          <w:del w:id="260" w:author="ruiyue"/>
        </w:rPr>
      </w:pPr>
      <w:del w:id="261" w:author="ruiyue">
        <w:r>
          <w:delText xml:space="preserve">                registrationState:</w:delText>
        </w:r>
      </w:del>
    </w:p>
    <w:p w14:paraId="2CDC2AC8" w14:textId="77777777" w:rsidR="00E07A7C" w:rsidRDefault="00E07A7C" w:rsidP="00E07A7C">
      <w:pPr>
        <w:pStyle w:val="PL"/>
        <w:rPr>
          <w:del w:id="262" w:author="ruiyue"/>
        </w:rPr>
      </w:pPr>
      <w:del w:id="263" w:author="ruiyue">
        <w:r>
          <w:delText xml:space="preserve">                  $ref: '#/components/schemas/RegistrationState'</w:delText>
        </w:r>
      </w:del>
    </w:p>
    <w:p w14:paraId="156209DC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anagementNode</w:t>
      </w:r>
      <w:proofErr w:type="spellEnd"/>
      <w:r>
        <w:t>-Single:</w:t>
      </w:r>
    </w:p>
    <w:p w14:paraId="6D20F02C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3AAAB1E" w14:textId="77777777" w:rsidR="00E07A7C" w:rsidRDefault="00E07A7C" w:rsidP="00E07A7C">
      <w:pPr>
        <w:pStyle w:val="PL"/>
      </w:pPr>
      <w:r>
        <w:t xml:space="preserve">        - $ref: '#/components/schemas/Top'</w:t>
      </w:r>
    </w:p>
    <w:p w14:paraId="65735D5C" w14:textId="77777777" w:rsidR="00E07A7C" w:rsidRDefault="00E07A7C" w:rsidP="00E07A7C">
      <w:pPr>
        <w:pStyle w:val="PL"/>
      </w:pPr>
      <w:r>
        <w:t xml:space="preserve">        - type: object</w:t>
      </w:r>
    </w:p>
    <w:p w14:paraId="15D18CDC" w14:textId="77777777" w:rsidR="00E07A7C" w:rsidRDefault="00E07A7C" w:rsidP="00E07A7C">
      <w:pPr>
        <w:pStyle w:val="PL"/>
      </w:pPr>
      <w:r>
        <w:t xml:space="preserve">          properties:</w:t>
      </w:r>
    </w:p>
    <w:p w14:paraId="23157FC2" w14:textId="77777777" w:rsidR="00E07A7C" w:rsidRDefault="00E07A7C" w:rsidP="00E07A7C">
      <w:pPr>
        <w:pStyle w:val="PL"/>
      </w:pPr>
      <w:r>
        <w:t xml:space="preserve">            attributes:</w:t>
      </w:r>
    </w:p>
    <w:p w14:paraId="0AD2F2EC" w14:textId="77777777" w:rsidR="00E07A7C" w:rsidRDefault="00E07A7C" w:rsidP="00E07A7C">
      <w:pPr>
        <w:pStyle w:val="PL"/>
      </w:pPr>
      <w:r>
        <w:t xml:space="preserve">              type: object</w:t>
      </w:r>
    </w:p>
    <w:p w14:paraId="59BDF91C" w14:textId="77777777" w:rsidR="00E07A7C" w:rsidRDefault="00E07A7C" w:rsidP="00E07A7C">
      <w:pPr>
        <w:pStyle w:val="PL"/>
      </w:pPr>
      <w:r>
        <w:t xml:space="preserve">              properties:</w:t>
      </w:r>
    </w:p>
    <w:p w14:paraId="680A9BE8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userLabel</w:t>
      </w:r>
      <w:proofErr w:type="spellEnd"/>
      <w:r>
        <w:t>:</w:t>
      </w:r>
    </w:p>
    <w:p w14:paraId="7A0C1355" w14:textId="77777777" w:rsidR="00E07A7C" w:rsidRDefault="00E07A7C" w:rsidP="00E07A7C">
      <w:pPr>
        <w:pStyle w:val="PL"/>
      </w:pPr>
      <w:r>
        <w:t xml:space="preserve">                  type: string</w:t>
      </w:r>
    </w:p>
    <w:p w14:paraId="3C4E8DFA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managedElements</w:t>
      </w:r>
      <w:proofErr w:type="spellEnd"/>
      <w:r>
        <w:t>:</w:t>
      </w:r>
    </w:p>
    <w:p w14:paraId="2CA99174" w14:textId="77777777" w:rsidR="00E07A7C" w:rsidRDefault="00E07A7C" w:rsidP="00E07A7C">
      <w:pPr>
        <w:pStyle w:val="PL"/>
      </w:pPr>
      <w:r>
        <w:t xml:space="preserve">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003DDC9F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vendorName</w:t>
      </w:r>
      <w:proofErr w:type="spellEnd"/>
      <w:r>
        <w:t>:</w:t>
      </w:r>
    </w:p>
    <w:p w14:paraId="60456C31" w14:textId="77777777" w:rsidR="00E07A7C" w:rsidRDefault="00E07A7C" w:rsidP="00E07A7C">
      <w:pPr>
        <w:pStyle w:val="PL"/>
      </w:pPr>
      <w:r>
        <w:t xml:space="preserve">                  type: string</w:t>
      </w:r>
    </w:p>
    <w:p w14:paraId="625488FD" w14:textId="77777777" w:rsidR="00E07A7C" w:rsidRDefault="00E07A7C" w:rsidP="00E07A7C">
      <w:pPr>
        <w:pStyle w:val="PL"/>
      </w:pPr>
      <w:r>
        <w:lastRenderedPageBreak/>
        <w:t xml:space="preserve">                </w:t>
      </w:r>
      <w:proofErr w:type="spellStart"/>
      <w:r>
        <w:t>userDefinedState</w:t>
      </w:r>
      <w:proofErr w:type="spellEnd"/>
      <w:r>
        <w:t>:</w:t>
      </w:r>
    </w:p>
    <w:p w14:paraId="60183D6E" w14:textId="77777777" w:rsidR="00E07A7C" w:rsidRDefault="00E07A7C" w:rsidP="00E07A7C">
      <w:pPr>
        <w:pStyle w:val="PL"/>
      </w:pPr>
      <w:r>
        <w:t xml:space="preserve">                  type: string</w:t>
      </w:r>
    </w:p>
    <w:p w14:paraId="1CF997E7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locationName</w:t>
      </w:r>
      <w:proofErr w:type="spellEnd"/>
      <w:r>
        <w:t>:</w:t>
      </w:r>
    </w:p>
    <w:p w14:paraId="2E4544D2" w14:textId="77777777" w:rsidR="00E07A7C" w:rsidRDefault="00E07A7C" w:rsidP="00E07A7C">
      <w:pPr>
        <w:pStyle w:val="PL"/>
      </w:pPr>
      <w:r>
        <w:t xml:space="preserve">                  type: string</w:t>
      </w:r>
    </w:p>
    <w:p w14:paraId="326E0634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swVersion</w:t>
      </w:r>
      <w:proofErr w:type="spellEnd"/>
      <w:r>
        <w:t>:</w:t>
      </w:r>
    </w:p>
    <w:p w14:paraId="41F0D188" w14:textId="77777777" w:rsidR="00E07A7C" w:rsidRDefault="00E07A7C" w:rsidP="00E07A7C">
      <w:pPr>
        <w:pStyle w:val="PL"/>
      </w:pPr>
      <w:r>
        <w:t xml:space="preserve">                  type: string</w:t>
      </w:r>
    </w:p>
    <w:p w14:paraId="4EA323AD" w14:textId="77777777" w:rsidR="00E07A7C" w:rsidRDefault="00E07A7C" w:rsidP="00E07A7C">
      <w:pPr>
        <w:pStyle w:val="PL"/>
      </w:pPr>
      <w:r>
        <w:t xml:space="preserve">            </w:t>
      </w:r>
      <w:proofErr w:type="spellStart"/>
      <w:r>
        <w:t>MnsAgent</w:t>
      </w:r>
      <w:proofErr w:type="spellEnd"/>
      <w:r>
        <w:t>:</w:t>
      </w:r>
    </w:p>
    <w:p w14:paraId="639C7272" w14:textId="77777777" w:rsidR="00E07A7C" w:rsidRDefault="00E07A7C" w:rsidP="00E07A7C">
      <w:pPr>
        <w:pStyle w:val="PL"/>
      </w:pPr>
      <w:r>
        <w:t xml:space="preserve">              $ref: '#/components/schemas/</w:t>
      </w:r>
      <w:proofErr w:type="spellStart"/>
      <w:r>
        <w:t>MnsAgent</w:t>
      </w:r>
      <w:proofErr w:type="spellEnd"/>
      <w:r>
        <w:t>-Multiple'</w:t>
      </w:r>
    </w:p>
    <w:p w14:paraId="03DF6E03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nsAgent</w:t>
      </w:r>
      <w:proofErr w:type="spellEnd"/>
      <w:r>
        <w:t>-Single:</w:t>
      </w:r>
    </w:p>
    <w:p w14:paraId="2D8C2077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3C6319F" w14:textId="77777777" w:rsidR="00E07A7C" w:rsidRDefault="00E07A7C" w:rsidP="00E07A7C">
      <w:pPr>
        <w:pStyle w:val="PL"/>
      </w:pPr>
      <w:r>
        <w:t xml:space="preserve">        - $ref: '#/components/schemas/Top'</w:t>
      </w:r>
    </w:p>
    <w:p w14:paraId="156A8A0A" w14:textId="77777777" w:rsidR="00E07A7C" w:rsidRDefault="00E07A7C" w:rsidP="00E07A7C">
      <w:pPr>
        <w:pStyle w:val="PL"/>
      </w:pPr>
      <w:r>
        <w:t xml:space="preserve">        - type: object</w:t>
      </w:r>
    </w:p>
    <w:p w14:paraId="333E5D0D" w14:textId="77777777" w:rsidR="00E07A7C" w:rsidRDefault="00E07A7C" w:rsidP="00E07A7C">
      <w:pPr>
        <w:pStyle w:val="PL"/>
      </w:pPr>
      <w:r>
        <w:t xml:space="preserve">          properties:</w:t>
      </w:r>
    </w:p>
    <w:p w14:paraId="7A849722" w14:textId="77777777" w:rsidR="00E07A7C" w:rsidRDefault="00E07A7C" w:rsidP="00E07A7C">
      <w:pPr>
        <w:pStyle w:val="PL"/>
      </w:pPr>
      <w:r>
        <w:t xml:space="preserve">            attributes:</w:t>
      </w:r>
    </w:p>
    <w:p w14:paraId="4BA6E445" w14:textId="77777777" w:rsidR="00E07A7C" w:rsidRDefault="00E07A7C" w:rsidP="00E07A7C">
      <w:pPr>
        <w:pStyle w:val="PL"/>
      </w:pPr>
      <w:r>
        <w:t xml:space="preserve">              type: object</w:t>
      </w:r>
    </w:p>
    <w:p w14:paraId="5C8FFAB7" w14:textId="77777777" w:rsidR="00E07A7C" w:rsidRDefault="00E07A7C" w:rsidP="00E07A7C">
      <w:pPr>
        <w:pStyle w:val="PL"/>
      </w:pPr>
      <w:r>
        <w:t xml:space="preserve">              properties:</w:t>
      </w:r>
    </w:p>
    <w:p w14:paraId="1A921B8B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systemDN</w:t>
      </w:r>
      <w:proofErr w:type="spellEnd"/>
      <w:r>
        <w:t>:</w:t>
      </w:r>
    </w:p>
    <w:p w14:paraId="72376DE6" w14:textId="77777777" w:rsidR="00E07A7C" w:rsidRDefault="00E07A7C" w:rsidP="00E07A7C">
      <w:pPr>
        <w:pStyle w:val="PL"/>
      </w:pPr>
      <w:r>
        <w:t xml:space="preserve">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537FF88E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eContext</w:t>
      </w:r>
      <w:proofErr w:type="spellEnd"/>
      <w:r>
        <w:t>-Single:</w:t>
      </w:r>
    </w:p>
    <w:p w14:paraId="6F6F3DEB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9A75483" w14:textId="77777777" w:rsidR="00E07A7C" w:rsidRDefault="00E07A7C" w:rsidP="00E07A7C">
      <w:pPr>
        <w:pStyle w:val="PL"/>
      </w:pPr>
      <w:r>
        <w:t xml:space="preserve">        - $ref: '#/components/schemas/Top'</w:t>
      </w:r>
    </w:p>
    <w:p w14:paraId="4361EE0C" w14:textId="77777777" w:rsidR="00E07A7C" w:rsidRDefault="00E07A7C" w:rsidP="00E07A7C">
      <w:pPr>
        <w:pStyle w:val="PL"/>
      </w:pPr>
      <w:r>
        <w:t xml:space="preserve">        - type: object</w:t>
      </w:r>
    </w:p>
    <w:p w14:paraId="1EF60EA4" w14:textId="77777777" w:rsidR="00E07A7C" w:rsidRDefault="00E07A7C" w:rsidP="00E07A7C">
      <w:pPr>
        <w:pStyle w:val="PL"/>
      </w:pPr>
      <w:r>
        <w:t xml:space="preserve">          properties:</w:t>
      </w:r>
    </w:p>
    <w:p w14:paraId="609C599B" w14:textId="77777777" w:rsidR="00E07A7C" w:rsidRDefault="00E07A7C" w:rsidP="00E07A7C">
      <w:pPr>
        <w:pStyle w:val="PL"/>
      </w:pPr>
      <w:r>
        <w:t xml:space="preserve">            attributes:</w:t>
      </w:r>
    </w:p>
    <w:p w14:paraId="692679B4" w14:textId="77777777" w:rsidR="00E07A7C" w:rsidRDefault="00E07A7C" w:rsidP="00E07A7C">
      <w:pPr>
        <w:pStyle w:val="PL"/>
      </w:pPr>
      <w:r>
        <w:t xml:space="preserve">              type: object</w:t>
      </w:r>
    </w:p>
    <w:p w14:paraId="0417EBE6" w14:textId="77777777" w:rsidR="00E07A7C" w:rsidRDefault="00E07A7C" w:rsidP="00E07A7C">
      <w:pPr>
        <w:pStyle w:val="PL"/>
      </w:pPr>
      <w:r>
        <w:t xml:space="preserve">              properties:</w:t>
      </w:r>
    </w:p>
    <w:p w14:paraId="24C1938C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dnPrefix</w:t>
      </w:r>
      <w:proofErr w:type="spellEnd"/>
      <w:r>
        <w:t>:</w:t>
      </w:r>
    </w:p>
    <w:p w14:paraId="31463628" w14:textId="77777777" w:rsidR="00E07A7C" w:rsidRDefault="00E07A7C" w:rsidP="00E07A7C">
      <w:pPr>
        <w:pStyle w:val="PL"/>
      </w:pPr>
      <w:r>
        <w:t xml:space="preserve">                  type: string</w:t>
      </w:r>
    </w:p>
    <w:p w14:paraId="6D985D44" w14:textId="77777777" w:rsidR="00E07A7C" w:rsidRDefault="00E07A7C" w:rsidP="00E07A7C">
      <w:pPr>
        <w:pStyle w:val="PL"/>
      </w:pPr>
      <w:r>
        <w:t xml:space="preserve">    Scheduler-Single:</w:t>
      </w:r>
    </w:p>
    <w:p w14:paraId="093EF783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FAA0F2A" w14:textId="77777777" w:rsidR="00E07A7C" w:rsidRDefault="00E07A7C" w:rsidP="00E07A7C">
      <w:pPr>
        <w:pStyle w:val="PL"/>
      </w:pPr>
      <w:r>
        <w:t xml:space="preserve">        - $ref: '#/components/schemas/Top'</w:t>
      </w:r>
    </w:p>
    <w:p w14:paraId="4A14AF66" w14:textId="77777777" w:rsidR="00E07A7C" w:rsidRDefault="00E07A7C" w:rsidP="00E07A7C">
      <w:pPr>
        <w:pStyle w:val="PL"/>
      </w:pPr>
      <w:r>
        <w:t xml:space="preserve">        - type: object</w:t>
      </w:r>
    </w:p>
    <w:p w14:paraId="1699C089" w14:textId="77777777" w:rsidR="00E07A7C" w:rsidRDefault="00E07A7C" w:rsidP="00E07A7C">
      <w:pPr>
        <w:pStyle w:val="PL"/>
      </w:pPr>
      <w:r>
        <w:t xml:space="preserve">          properties:</w:t>
      </w:r>
    </w:p>
    <w:p w14:paraId="237C1180" w14:textId="77777777" w:rsidR="00E07A7C" w:rsidRDefault="00E07A7C" w:rsidP="00E07A7C">
      <w:pPr>
        <w:pStyle w:val="PL"/>
      </w:pPr>
      <w:r>
        <w:t xml:space="preserve">            attributes:</w:t>
      </w:r>
    </w:p>
    <w:p w14:paraId="69B82B26" w14:textId="77777777" w:rsidR="00E07A7C" w:rsidRDefault="00E07A7C" w:rsidP="00E07A7C">
      <w:pPr>
        <w:pStyle w:val="PL"/>
      </w:pPr>
      <w:r>
        <w:t xml:space="preserve">              type: object</w:t>
      </w:r>
    </w:p>
    <w:p w14:paraId="595C2DDD" w14:textId="77777777" w:rsidR="00E07A7C" w:rsidRDefault="00E07A7C" w:rsidP="00E07A7C">
      <w:pPr>
        <w:pStyle w:val="PL"/>
      </w:pPr>
      <w:r>
        <w:t xml:space="preserve">              properties:</w:t>
      </w:r>
    </w:p>
    <w:p w14:paraId="4058680D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schedulingTimes</w:t>
      </w:r>
      <w:proofErr w:type="spellEnd"/>
      <w:r>
        <w:t>:</w:t>
      </w:r>
    </w:p>
    <w:p w14:paraId="1A9CA2BA" w14:textId="77777777" w:rsidR="00E07A7C" w:rsidRDefault="00E07A7C" w:rsidP="00E07A7C">
      <w:pPr>
        <w:pStyle w:val="PL"/>
      </w:pPr>
      <w:r>
        <w:t xml:space="preserve">                  type: array</w:t>
      </w:r>
    </w:p>
    <w:p w14:paraId="061B718C" w14:textId="77777777" w:rsidR="00E07A7C" w:rsidRDefault="00E07A7C" w:rsidP="00E07A7C">
      <w:pPr>
        <w:pStyle w:val="PL"/>
      </w:pPr>
      <w:r>
        <w:t xml:space="preserve">                  items:</w:t>
      </w:r>
    </w:p>
    <w:p w14:paraId="65DFAF45" w14:textId="77777777" w:rsidR="00E07A7C" w:rsidRDefault="00E07A7C" w:rsidP="00E07A7C">
      <w:pPr>
        <w:pStyle w:val="PL"/>
      </w:pPr>
      <w:r>
        <w:t xml:space="preserve">                    $ref: '#/components/schemas/</w:t>
      </w:r>
      <w:proofErr w:type="spellStart"/>
      <w:r>
        <w:t>SchedulingTime</w:t>
      </w:r>
      <w:proofErr w:type="spellEnd"/>
      <w:r>
        <w:t>'</w:t>
      </w:r>
    </w:p>
    <w:p w14:paraId="5153D8BC" w14:textId="77777777" w:rsidR="00E07A7C" w:rsidRDefault="00E07A7C" w:rsidP="00E07A7C">
      <w:pPr>
        <w:pStyle w:val="PL"/>
      </w:pPr>
      <w:r>
        <w:t xml:space="preserve">                  </w:t>
      </w:r>
      <w:proofErr w:type="spellStart"/>
      <w:r>
        <w:t>minItems</w:t>
      </w:r>
      <w:proofErr w:type="spellEnd"/>
      <w:r>
        <w:t>: 1</w:t>
      </w:r>
    </w:p>
    <w:p w14:paraId="18AE8901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schedulerStatus</w:t>
      </w:r>
      <w:proofErr w:type="spellEnd"/>
      <w:r>
        <w:t>:</w:t>
      </w:r>
    </w:p>
    <w:p w14:paraId="7ACAA3A2" w14:textId="77777777" w:rsidR="00E07A7C" w:rsidRDefault="00E07A7C" w:rsidP="00E07A7C">
      <w:pPr>
        <w:pStyle w:val="PL"/>
      </w:pPr>
      <w:r>
        <w:t xml:space="preserve">                  type: </w:t>
      </w:r>
      <w:proofErr w:type="spellStart"/>
      <w:r>
        <w:t>boolean</w:t>
      </w:r>
      <w:proofErr w:type="spellEnd"/>
    </w:p>
    <w:p w14:paraId="4AF46780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ConditionMonitor</w:t>
      </w:r>
      <w:proofErr w:type="spellEnd"/>
      <w:r>
        <w:t>-Single:</w:t>
      </w:r>
    </w:p>
    <w:p w14:paraId="1D3377D6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A891A84" w14:textId="77777777" w:rsidR="00E07A7C" w:rsidRDefault="00E07A7C" w:rsidP="00E07A7C">
      <w:pPr>
        <w:pStyle w:val="PL"/>
      </w:pPr>
      <w:r>
        <w:t xml:space="preserve">        - $ref: '#/components/schemas/Top'</w:t>
      </w:r>
    </w:p>
    <w:p w14:paraId="58CB289F" w14:textId="77777777" w:rsidR="00E07A7C" w:rsidRDefault="00E07A7C" w:rsidP="00E07A7C">
      <w:pPr>
        <w:pStyle w:val="PL"/>
      </w:pPr>
      <w:r>
        <w:t xml:space="preserve">        - type: object</w:t>
      </w:r>
    </w:p>
    <w:p w14:paraId="04E24078" w14:textId="77777777" w:rsidR="00E07A7C" w:rsidRDefault="00E07A7C" w:rsidP="00E07A7C">
      <w:pPr>
        <w:pStyle w:val="PL"/>
      </w:pPr>
      <w:r>
        <w:t xml:space="preserve">          properties:</w:t>
      </w:r>
    </w:p>
    <w:p w14:paraId="76CFF3DD" w14:textId="77777777" w:rsidR="00E07A7C" w:rsidRDefault="00E07A7C" w:rsidP="00E07A7C">
      <w:pPr>
        <w:pStyle w:val="PL"/>
      </w:pPr>
      <w:r>
        <w:t xml:space="preserve">            attributes:</w:t>
      </w:r>
    </w:p>
    <w:p w14:paraId="22CB4EF0" w14:textId="77777777" w:rsidR="00E07A7C" w:rsidRDefault="00E07A7C" w:rsidP="00E07A7C">
      <w:pPr>
        <w:pStyle w:val="PL"/>
      </w:pPr>
      <w:r>
        <w:t xml:space="preserve">              type: object</w:t>
      </w:r>
    </w:p>
    <w:p w14:paraId="6CA00528" w14:textId="77777777" w:rsidR="00E07A7C" w:rsidRDefault="00E07A7C" w:rsidP="00E07A7C">
      <w:pPr>
        <w:pStyle w:val="PL"/>
      </w:pPr>
      <w:r>
        <w:t xml:space="preserve">              properties:</w:t>
      </w:r>
    </w:p>
    <w:p w14:paraId="51F2C3AB" w14:textId="77777777" w:rsidR="00E07A7C" w:rsidRDefault="00E07A7C" w:rsidP="00E07A7C">
      <w:pPr>
        <w:pStyle w:val="PL"/>
      </w:pPr>
      <w:r>
        <w:t xml:space="preserve">                condition:</w:t>
      </w:r>
    </w:p>
    <w:p w14:paraId="694965F0" w14:textId="77777777" w:rsidR="00E07A7C" w:rsidRDefault="00E07A7C" w:rsidP="00E07A7C">
      <w:pPr>
        <w:pStyle w:val="PL"/>
      </w:pPr>
      <w:r>
        <w:t xml:space="preserve">                  type: string</w:t>
      </w:r>
    </w:p>
    <w:p w14:paraId="3FD89AD4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conditionStatus</w:t>
      </w:r>
      <w:proofErr w:type="spellEnd"/>
      <w:r>
        <w:t>:</w:t>
      </w:r>
    </w:p>
    <w:p w14:paraId="73B88D68" w14:textId="77777777" w:rsidR="00E07A7C" w:rsidRDefault="00E07A7C" w:rsidP="00E07A7C">
      <w:pPr>
        <w:pStyle w:val="PL"/>
      </w:pPr>
      <w:r>
        <w:t xml:space="preserve">                  type: </w:t>
      </w:r>
      <w:proofErr w:type="spellStart"/>
      <w:r>
        <w:t>boolean</w:t>
      </w:r>
      <w:proofErr w:type="spellEnd"/>
    </w:p>
    <w:p w14:paraId="0A15B92F" w14:textId="77777777" w:rsidR="00E07A7C" w:rsidRDefault="00E07A7C" w:rsidP="00E07A7C">
      <w:pPr>
        <w:pStyle w:val="PL"/>
      </w:pPr>
    </w:p>
    <w:p w14:paraId="7E6DF0D9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SupportedNotifications</w:t>
      </w:r>
      <w:proofErr w:type="spellEnd"/>
      <w:r>
        <w:t>-Single:</w:t>
      </w:r>
    </w:p>
    <w:p w14:paraId="5ABDBE8D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C43FBAB" w14:textId="77777777" w:rsidR="00E07A7C" w:rsidRDefault="00E07A7C" w:rsidP="00E07A7C">
      <w:pPr>
        <w:pStyle w:val="PL"/>
      </w:pPr>
      <w:r>
        <w:t xml:space="preserve">        - $ref: '#/components/schemas/Top'</w:t>
      </w:r>
    </w:p>
    <w:p w14:paraId="171A9DCC" w14:textId="77777777" w:rsidR="00E07A7C" w:rsidRDefault="00E07A7C" w:rsidP="00E07A7C">
      <w:pPr>
        <w:pStyle w:val="PL"/>
      </w:pPr>
      <w:r>
        <w:t xml:space="preserve">        - type: object</w:t>
      </w:r>
    </w:p>
    <w:p w14:paraId="73246A4E" w14:textId="77777777" w:rsidR="00E07A7C" w:rsidRDefault="00E07A7C" w:rsidP="00E07A7C">
      <w:pPr>
        <w:pStyle w:val="PL"/>
      </w:pPr>
      <w:r>
        <w:t xml:space="preserve">          properties:</w:t>
      </w:r>
    </w:p>
    <w:p w14:paraId="570F3250" w14:textId="77777777" w:rsidR="00E07A7C" w:rsidRDefault="00E07A7C" w:rsidP="00E07A7C">
      <w:pPr>
        <w:pStyle w:val="PL"/>
      </w:pPr>
      <w:r>
        <w:t xml:space="preserve">            attributes:</w:t>
      </w:r>
    </w:p>
    <w:p w14:paraId="7D0A0A30" w14:textId="77777777" w:rsidR="00E07A7C" w:rsidRDefault="00E07A7C" w:rsidP="00E07A7C">
      <w:pPr>
        <w:pStyle w:val="PL"/>
      </w:pPr>
      <w:r>
        <w:t xml:space="preserve">              type: object</w:t>
      </w:r>
    </w:p>
    <w:p w14:paraId="0535DF8F" w14:textId="77777777" w:rsidR="00E07A7C" w:rsidRDefault="00E07A7C" w:rsidP="00E07A7C">
      <w:pPr>
        <w:pStyle w:val="PL"/>
      </w:pPr>
      <w:r>
        <w:t xml:space="preserve">              properties:</w:t>
      </w:r>
    </w:p>
    <w:p w14:paraId="7ECE17D5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notificationTypes</w:t>
      </w:r>
      <w:proofErr w:type="spellEnd"/>
      <w:r>
        <w:t>:</w:t>
      </w:r>
    </w:p>
    <w:p w14:paraId="437550FF" w14:textId="77777777" w:rsidR="00E07A7C" w:rsidRDefault="00E07A7C" w:rsidP="00E07A7C">
      <w:pPr>
        <w:pStyle w:val="PL"/>
      </w:pPr>
      <w:r>
        <w:t xml:space="preserve">                  type: array</w:t>
      </w:r>
    </w:p>
    <w:p w14:paraId="06B121FA" w14:textId="77777777" w:rsidR="00E07A7C" w:rsidRDefault="00E07A7C" w:rsidP="00E07A7C">
      <w:pPr>
        <w:pStyle w:val="PL"/>
      </w:pPr>
      <w:r>
        <w:t xml:space="preserve">                  items:</w:t>
      </w:r>
    </w:p>
    <w:p w14:paraId="54713768" w14:textId="77777777" w:rsidR="00E07A7C" w:rsidRDefault="00E07A7C" w:rsidP="00E07A7C">
      <w:pPr>
        <w:pStyle w:val="PL"/>
      </w:pPr>
      <w:r>
        <w:t xml:space="preserve">                    $ref: 'TS28623_ComDefs.yaml#/components/schemas/</w:t>
      </w:r>
      <w:proofErr w:type="spellStart"/>
      <w:r>
        <w:t>NotificationType</w:t>
      </w:r>
      <w:proofErr w:type="spellEnd"/>
      <w:r>
        <w:t>'</w:t>
      </w:r>
    </w:p>
    <w:p w14:paraId="1667647B" w14:textId="77777777" w:rsidR="00E07A7C" w:rsidRDefault="00E07A7C" w:rsidP="00E07A7C">
      <w:pPr>
        <w:pStyle w:val="PL"/>
      </w:pPr>
      <w:r>
        <w:t xml:space="preserve">                </w:t>
      </w:r>
      <w:proofErr w:type="spellStart"/>
      <w:r>
        <w:t>notificationProtocols</w:t>
      </w:r>
      <w:proofErr w:type="spellEnd"/>
      <w:r>
        <w:t>:</w:t>
      </w:r>
    </w:p>
    <w:p w14:paraId="1786720B" w14:textId="77777777" w:rsidR="00E07A7C" w:rsidRDefault="00E07A7C" w:rsidP="00E07A7C">
      <w:pPr>
        <w:pStyle w:val="PL"/>
      </w:pPr>
      <w:r>
        <w:t xml:space="preserve">                  type: array</w:t>
      </w:r>
    </w:p>
    <w:p w14:paraId="1BD1BBAF" w14:textId="77777777" w:rsidR="00E07A7C" w:rsidRDefault="00E07A7C" w:rsidP="00E07A7C">
      <w:pPr>
        <w:pStyle w:val="PL"/>
      </w:pPr>
      <w:r>
        <w:t xml:space="preserve">                  items:</w:t>
      </w:r>
    </w:p>
    <w:p w14:paraId="5819D814" w14:textId="77777777" w:rsidR="00E07A7C" w:rsidRDefault="00E07A7C" w:rsidP="00E07A7C">
      <w:pPr>
        <w:pStyle w:val="PL"/>
      </w:pPr>
      <w:r>
        <w:t xml:space="preserve">                    type: string</w:t>
      </w:r>
    </w:p>
    <w:p w14:paraId="7283573F" w14:textId="77777777" w:rsidR="00E07A7C" w:rsidRDefault="00E07A7C" w:rsidP="00E07A7C">
      <w:pPr>
        <w:pStyle w:val="PL"/>
      </w:pPr>
      <w:r>
        <w:t xml:space="preserve">                    </w:t>
      </w:r>
      <w:proofErr w:type="spellStart"/>
      <w:r>
        <w:t>enum</w:t>
      </w:r>
      <w:proofErr w:type="spellEnd"/>
      <w:r>
        <w:t>:</w:t>
      </w:r>
    </w:p>
    <w:p w14:paraId="33B6FFE0" w14:textId="77777777" w:rsidR="00E07A7C" w:rsidRDefault="00E07A7C" w:rsidP="00E07A7C">
      <w:pPr>
        <w:pStyle w:val="PL"/>
      </w:pPr>
      <w:r>
        <w:t xml:space="preserve">                      - HTTP</w:t>
      </w:r>
    </w:p>
    <w:p w14:paraId="0E83151C" w14:textId="77777777" w:rsidR="00E07A7C" w:rsidRDefault="00E07A7C" w:rsidP="00E07A7C">
      <w:pPr>
        <w:pStyle w:val="PL"/>
      </w:pPr>
      <w:r>
        <w:t xml:space="preserve">                      - HTTP_VES_ENCAPS</w:t>
      </w:r>
    </w:p>
    <w:p w14:paraId="55CD99C1" w14:textId="77777777" w:rsidR="00E07A7C" w:rsidRDefault="00E07A7C" w:rsidP="00E07A7C">
      <w:pPr>
        <w:pStyle w:val="PL"/>
      </w:pPr>
      <w:r>
        <w:t xml:space="preserve">                    </w:t>
      </w:r>
      <w:proofErr w:type="spellStart"/>
      <w:r>
        <w:t>minItems</w:t>
      </w:r>
      <w:proofErr w:type="spellEnd"/>
      <w:r>
        <w:t>: 1</w:t>
      </w:r>
    </w:p>
    <w:p w14:paraId="4B905F00" w14:textId="77777777" w:rsidR="00E07A7C" w:rsidRDefault="00E07A7C" w:rsidP="00E07A7C">
      <w:pPr>
        <w:pStyle w:val="PL"/>
      </w:pPr>
    </w:p>
    <w:p w14:paraId="7C994D53" w14:textId="77777777" w:rsidR="00E07A7C" w:rsidRDefault="00E07A7C" w:rsidP="00E07A7C">
      <w:pPr>
        <w:pStyle w:val="PL"/>
      </w:pPr>
    </w:p>
    <w:p w14:paraId="2038708D" w14:textId="77777777" w:rsidR="00E07A7C" w:rsidRDefault="00E07A7C" w:rsidP="00E07A7C">
      <w:pPr>
        <w:pStyle w:val="PL"/>
      </w:pPr>
      <w:r>
        <w:lastRenderedPageBreak/>
        <w:t xml:space="preserve">    </w:t>
      </w:r>
      <w:proofErr w:type="spellStart"/>
      <w:r>
        <w:t>SubNetwork</w:t>
      </w:r>
      <w:proofErr w:type="spellEnd"/>
      <w:r>
        <w:t>-Single:</w:t>
      </w:r>
    </w:p>
    <w:p w14:paraId="30428D64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043709B4" w14:textId="77777777" w:rsidR="00E07A7C" w:rsidRDefault="00E07A7C" w:rsidP="00E07A7C">
      <w:pPr>
        <w:pStyle w:val="PL"/>
      </w:pPr>
      <w:r>
        <w:t xml:space="preserve">        - $ref: '#/components/schemas/Top' </w:t>
      </w:r>
    </w:p>
    <w:p w14:paraId="4E7BDFBC" w14:textId="77777777" w:rsidR="00E07A7C" w:rsidRDefault="00E07A7C" w:rsidP="00E07A7C">
      <w:pPr>
        <w:pStyle w:val="PL"/>
      </w:pPr>
      <w:r>
        <w:t xml:space="preserve">        - $ref: '#/components/schemas/</w:t>
      </w:r>
      <w:proofErr w:type="spellStart"/>
      <w:r>
        <w:t>SubNetwork-Attr</w:t>
      </w:r>
      <w:proofErr w:type="spellEnd"/>
      <w:r>
        <w:t>'</w:t>
      </w:r>
    </w:p>
    <w:p w14:paraId="0143029F" w14:textId="77777777" w:rsidR="00E07A7C" w:rsidRDefault="00E07A7C" w:rsidP="00E07A7C">
      <w:pPr>
        <w:pStyle w:val="PL"/>
      </w:pPr>
      <w:r>
        <w:t xml:space="preserve">        - $ref: '#/components/schemas/</w:t>
      </w:r>
      <w:proofErr w:type="spellStart"/>
      <w:r>
        <w:t>SubNetwork-ncO</w:t>
      </w:r>
      <w:proofErr w:type="spellEnd"/>
      <w:r>
        <w:t>'</w:t>
      </w:r>
    </w:p>
    <w:p w14:paraId="02C840A4" w14:textId="77777777" w:rsidR="00E07A7C" w:rsidRDefault="00E07A7C" w:rsidP="00E07A7C">
      <w:pPr>
        <w:pStyle w:val="PL"/>
      </w:pPr>
      <w:r>
        <w:t xml:space="preserve">        - $ref: '#/components/schemas/</w:t>
      </w:r>
      <w:proofErr w:type="spellStart"/>
      <w:r>
        <w:t>SubNetwork</w:t>
      </w:r>
      <w:proofErr w:type="spellEnd"/>
      <w:r>
        <w:t>-Multiple'</w:t>
      </w:r>
    </w:p>
    <w:p w14:paraId="576493DE" w14:textId="77777777" w:rsidR="00E07A7C" w:rsidRDefault="00E07A7C" w:rsidP="00E07A7C">
      <w:pPr>
        <w:pStyle w:val="PL"/>
      </w:pPr>
      <w:r>
        <w:t xml:space="preserve">        - $ref: '#/components/schemas/</w:t>
      </w:r>
      <w:proofErr w:type="spellStart"/>
      <w:r>
        <w:t>ManagedElement</w:t>
      </w:r>
      <w:proofErr w:type="spellEnd"/>
      <w:r>
        <w:t>-Multiple'</w:t>
      </w:r>
    </w:p>
    <w:p w14:paraId="48898B24" w14:textId="77777777" w:rsidR="00E07A7C" w:rsidRDefault="00E07A7C" w:rsidP="00E07A7C">
      <w:pPr>
        <w:pStyle w:val="PL"/>
      </w:pPr>
      <w:r>
        <w:t xml:space="preserve">        - $ref: 'TS28104_MdaNrm.yaml#/components/schemas/</w:t>
      </w:r>
      <w:proofErr w:type="spellStart"/>
      <w:r>
        <w:t>SubNetwork-ncO-MdaNrm</w:t>
      </w:r>
      <w:proofErr w:type="spellEnd"/>
      <w:r>
        <w:t>'</w:t>
      </w:r>
    </w:p>
    <w:p w14:paraId="5FABCD5A" w14:textId="77777777" w:rsidR="00E07A7C" w:rsidRDefault="00E07A7C" w:rsidP="00E07A7C">
      <w:pPr>
        <w:pStyle w:val="PL"/>
      </w:pPr>
      <w:r>
        <w:t xml:space="preserve">        - $ref: 'TS28105_AiMlNrm.yaml#/components/schemas/SubNetwork-ncO-AiMlNrm'</w:t>
      </w:r>
    </w:p>
    <w:p w14:paraId="5CF1D766" w14:textId="77777777" w:rsidR="00E07A7C" w:rsidRDefault="00E07A7C" w:rsidP="00E07A7C">
      <w:pPr>
        <w:pStyle w:val="PL"/>
      </w:pPr>
      <w:r>
        <w:t xml:space="preserve">        - $ref: 'TS28312_IntentNrm.yaml#/components/schemas/SubNetwork-ncO-IntentNrm'</w:t>
      </w:r>
    </w:p>
    <w:p w14:paraId="44E15EDD" w14:textId="77777777" w:rsidR="00E07A7C" w:rsidRDefault="00E07A7C" w:rsidP="00E07A7C">
      <w:pPr>
        <w:pStyle w:val="PL"/>
      </w:pPr>
      <w:r>
        <w:t xml:space="preserve">        - $ref: 'TS28317_RanScNrm.yaml#/components/schemas/SubNetwork-ncO-RanScNrm'</w:t>
      </w:r>
    </w:p>
    <w:p w14:paraId="150112F6" w14:textId="77777777" w:rsidR="00E07A7C" w:rsidRDefault="00E07A7C" w:rsidP="00E07A7C">
      <w:pPr>
        <w:pStyle w:val="PL"/>
      </w:pPr>
      <w:r>
        <w:t xml:space="preserve">        - $ref: 'TS28536_CoslaNrm.yaml#/components/schemas/SubNetwork-ncO-CoslaNrm'</w:t>
      </w:r>
    </w:p>
    <w:p w14:paraId="65413690" w14:textId="77777777" w:rsidR="00E07A7C" w:rsidRDefault="00E07A7C" w:rsidP="00E07A7C">
      <w:pPr>
        <w:pStyle w:val="PL"/>
      </w:pPr>
      <w:r>
        <w:t xml:space="preserve">        - $ref: 'TS28538_EdgeNrm.yaml#/components/schemas/SubNetwork-ncO-EdgeNrm'</w:t>
      </w:r>
    </w:p>
    <w:p w14:paraId="11D7324B" w14:textId="77777777" w:rsidR="00E07A7C" w:rsidRDefault="00E07A7C" w:rsidP="00E07A7C">
      <w:pPr>
        <w:pStyle w:val="PL"/>
      </w:pPr>
      <w:r>
        <w:t xml:space="preserve">        - $ref: 'TS28541_SliceNrm.yaml#/components/schemas/SubNetwork-ncO-SliceNrm'</w:t>
      </w:r>
    </w:p>
    <w:p w14:paraId="07B12404" w14:textId="77777777" w:rsidR="00E07A7C" w:rsidRDefault="00E07A7C" w:rsidP="00E07A7C">
      <w:pPr>
        <w:pStyle w:val="PL"/>
      </w:pPr>
      <w:r>
        <w:t xml:space="preserve">        - $ref: 'TS28541_NrNrm.yaml#/components/schemas/</w:t>
      </w:r>
      <w:proofErr w:type="spellStart"/>
      <w:r>
        <w:t>SubNetwork-ncO-NrNrm</w:t>
      </w:r>
      <w:proofErr w:type="spellEnd"/>
      <w:r>
        <w:t>'</w:t>
      </w:r>
    </w:p>
    <w:p w14:paraId="31BF6CD8" w14:textId="77777777" w:rsidR="00E07A7C" w:rsidRDefault="00E07A7C" w:rsidP="00E07A7C">
      <w:pPr>
        <w:pStyle w:val="PL"/>
      </w:pPr>
      <w:r>
        <w:t xml:space="preserve">        - $ref: 'TS28541_5GcNrm.yaml#/components/schemas/SubNetwork-ncO-5GcNrm'</w:t>
      </w:r>
    </w:p>
    <w:p w14:paraId="17BF6793" w14:textId="77777777" w:rsidR="00E07A7C" w:rsidRDefault="00E07A7C" w:rsidP="00E07A7C">
      <w:pPr>
        <w:pStyle w:val="PL"/>
      </w:pPr>
      <w:r>
        <w:t xml:space="preserve">        - $ref: 'TS28318_DsoNrm.yaml#/components/schemas/</w:t>
      </w:r>
      <w:proofErr w:type="spellStart"/>
      <w:r>
        <w:t>SubNetwork-ncO-DsoNrm</w:t>
      </w:r>
      <w:proofErr w:type="spellEnd"/>
      <w:r>
        <w:t>'</w:t>
      </w:r>
    </w:p>
    <w:p w14:paraId="24F5225C" w14:textId="77777777" w:rsidR="00E07A7C" w:rsidRDefault="00E07A7C" w:rsidP="00E07A7C">
      <w:pPr>
        <w:pStyle w:val="PL"/>
      </w:pPr>
    </w:p>
    <w:p w14:paraId="6B33E07C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anagedElement</w:t>
      </w:r>
      <w:proofErr w:type="spellEnd"/>
      <w:r>
        <w:t>-Single:</w:t>
      </w:r>
    </w:p>
    <w:p w14:paraId="4037F6AC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DFF079D" w14:textId="77777777" w:rsidR="00E07A7C" w:rsidRDefault="00E07A7C" w:rsidP="00E07A7C">
      <w:pPr>
        <w:pStyle w:val="PL"/>
      </w:pPr>
      <w:r>
        <w:t xml:space="preserve">        - $ref: '#/components/schemas/Top'</w:t>
      </w:r>
    </w:p>
    <w:p w14:paraId="7BD3F7C9" w14:textId="77777777" w:rsidR="00E07A7C" w:rsidRDefault="00E07A7C" w:rsidP="00E07A7C">
      <w:pPr>
        <w:pStyle w:val="PL"/>
      </w:pPr>
      <w:r>
        <w:t xml:space="preserve">        - $ref: '#/components/schemas/</w:t>
      </w:r>
      <w:proofErr w:type="spellStart"/>
      <w:r>
        <w:t>ManagedElement-Attr</w:t>
      </w:r>
      <w:proofErr w:type="spellEnd"/>
      <w:r>
        <w:t>'</w:t>
      </w:r>
    </w:p>
    <w:p w14:paraId="0DD5CD7D" w14:textId="77777777" w:rsidR="00E07A7C" w:rsidRDefault="00E07A7C" w:rsidP="00E07A7C">
      <w:pPr>
        <w:pStyle w:val="PL"/>
      </w:pPr>
      <w:r>
        <w:t xml:space="preserve">        - $ref: '#/components/schemas/</w:t>
      </w:r>
      <w:proofErr w:type="spellStart"/>
      <w:r>
        <w:t>ManagedElement-ncO</w:t>
      </w:r>
      <w:proofErr w:type="spellEnd"/>
      <w:r>
        <w:t>'</w:t>
      </w:r>
    </w:p>
    <w:p w14:paraId="5E38E470" w14:textId="77777777" w:rsidR="00E07A7C" w:rsidRDefault="00E07A7C" w:rsidP="00E07A7C">
      <w:pPr>
        <w:pStyle w:val="PL"/>
      </w:pPr>
      <w:r>
        <w:t xml:space="preserve">        - $ref: 'TS28104_MdaNrm.yaml#/components/schemas/ManagedElement-ncO-MdaNrm'</w:t>
      </w:r>
    </w:p>
    <w:p w14:paraId="47A08716" w14:textId="77777777" w:rsidR="00E07A7C" w:rsidRDefault="00E07A7C" w:rsidP="00E07A7C">
      <w:pPr>
        <w:pStyle w:val="PL"/>
      </w:pPr>
      <w:r>
        <w:t xml:space="preserve">        - $ref: 'TS28105_AiMlNrm.yaml#/components/schemas/ManagedElement-ncO-AiMlNrm'</w:t>
      </w:r>
    </w:p>
    <w:p w14:paraId="746B2E22" w14:textId="77777777" w:rsidR="00E07A7C" w:rsidRDefault="00E07A7C" w:rsidP="00E07A7C">
      <w:pPr>
        <w:pStyle w:val="PL"/>
      </w:pPr>
      <w:r>
        <w:t xml:space="preserve">        - $ref: 'TS28536_CoslaNrm.yaml#/components/schemas/ManagedElement-ncO-CoslaNrm'</w:t>
      </w:r>
    </w:p>
    <w:p w14:paraId="4ED5B1B5" w14:textId="77777777" w:rsidR="00E07A7C" w:rsidRDefault="00E07A7C" w:rsidP="00E07A7C">
      <w:pPr>
        <w:pStyle w:val="PL"/>
      </w:pPr>
      <w:r>
        <w:t xml:space="preserve">        - $ref: 'TS28541_NrNrm.yaml#/components/schemas/ManagedElement-ncO-NrNrm'</w:t>
      </w:r>
    </w:p>
    <w:p w14:paraId="770F4132" w14:textId="77777777" w:rsidR="00E07A7C" w:rsidRDefault="00E07A7C" w:rsidP="00E07A7C">
      <w:pPr>
        <w:pStyle w:val="PL"/>
      </w:pPr>
      <w:r>
        <w:t xml:space="preserve">        - $ref: 'TS28541_5GcNrm.yaml#/components/schemas/ManagedElement-ncO-5GcNrm'</w:t>
      </w:r>
    </w:p>
    <w:p w14:paraId="1F451034" w14:textId="77777777" w:rsidR="00E07A7C" w:rsidRDefault="00E07A7C" w:rsidP="00E07A7C">
      <w:pPr>
        <w:pStyle w:val="PL"/>
      </w:pPr>
    </w:p>
    <w:p w14:paraId="378B6A3E" w14:textId="77777777" w:rsidR="00E07A7C" w:rsidRDefault="00E07A7C" w:rsidP="00E07A7C">
      <w:pPr>
        <w:pStyle w:val="PL"/>
      </w:pPr>
      <w:r>
        <w:t>#-------- Definition of YAML arrays for name-contained IOCs ----------------------</w:t>
      </w:r>
    </w:p>
    <w:p w14:paraId="7A778DB5" w14:textId="77777777" w:rsidR="00E07A7C" w:rsidRDefault="00E07A7C" w:rsidP="00E07A7C">
      <w:pPr>
        <w:pStyle w:val="PL"/>
      </w:pPr>
    </w:p>
    <w:p w14:paraId="57845A01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VsDataContainer</w:t>
      </w:r>
      <w:proofErr w:type="spellEnd"/>
      <w:r>
        <w:t>-Multiple:</w:t>
      </w:r>
    </w:p>
    <w:p w14:paraId="0B7DBEF2" w14:textId="77777777" w:rsidR="00E07A7C" w:rsidRDefault="00E07A7C" w:rsidP="00E07A7C">
      <w:pPr>
        <w:pStyle w:val="PL"/>
      </w:pPr>
      <w:r>
        <w:t xml:space="preserve">      type: array</w:t>
      </w:r>
    </w:p>
    <w:p w14:paraId="7212F093" w14:textId="77777777" w:rsidR="00E07A7C" w:rsidRDefault="00E07A7C" w:rsidP="00E07A7C">
      <w:pPr>
        <w:pStyle w:val="PL"/>
      </w:pPr>
      <w:r>
        <w:t xml:space="preserve">      items:</w:t>
      </w:r>
    </w:p>
    <w:p w14:paraId="5BA42D1D" w14:textId="77777777" w:rsidR="00E07A7C" w:rsidRDefault="00E07A7C" w:rsidP="00E07A7C">
      <w:pPr>
        <w:pStyle w:val="PL"/>
      </w:pPr>
      <w:r>
        <w:t xml:space="preserve">        $ref: '#/components/schemas/</w:t>
      </w:r>
      <w:proofErr w:type="spellStart"/>
      <w:r>
        <w:t>VsDataContainer</w:t>
      </w:r>
      <w:proofErr w:type="spellEnd"/>
      <w:r>
        <w:t>-Single'</w:t>
      </w:r>
    </w:p>
    <w:p w14:paraId="44639929" w14:textId="77777777" w:rsidR="00E07A7C" w:rsidRDefault="00E07A7C" w:rsidP="00E07A7C">
      <w:pPr>
        <w:pStyle w:val="PL"/>
        <w:rPr>
          <w:del w:id="264" w:author="ruiyue"/>
        </w:rPr>
      </w:pPr>
      <w:del w:id="265" w:author="ruiyue">
        <w:r>
          <w:delText xml:space="preserve">    ManagedNFService-Multiple:</w:delText>
        </w:r>
      </w:del>
    </w:p>
    <w:p w14:paraId="3BF79BC0" w14:textId="77777777" w:rsidR="00E07A7C" w:rsidRDefault="00E07A7C" w:rsidP="00E07A7C">
      <w:pPr>
        <w:pStyle w:val="PL"/>
        <w:rPr>
          <w:del w:id="266" w:author="ruiyue"/>
        </w:rPr>
      </w:pPr>
      <w:del w:id="267" w:author="ruiyue">
        <w:r>
          <w:delText xml:space="preserve">      type: array</w:delText>
        </w:r>
      </w:del>
    </w:p>
    <w:p w14:paraId="251EF722" w14:textId="77777777" w:rsidR="00E07A7C" w:rsidRDefault="00E07A7C" w:rsidP="00E07A7C">
      <w:pPr>
        <w:pStyle w:val="PL"/>
        <w:rPr>
          <w:del w:id="268" w:author="ruiyue"/>
        </w:rPr>
      </w:pPr>
      <w:del w:id="269" w:author="ruiyue">
        <w:r>
          <w:delText xml:space="preserve">      items:</w:delText>
        </w:r>
      </w:del>
    </w:p>
    <w:p w14:paraId="2FFB99C9" w14:textId="77777777" w:rsidR="00E07A7C" w:rsidRDefault="00E07A7C" w:rsidP="00E07A7C">
      <w:pPr>
        <w:pStyle w:val="PL"/>
        <w:rPr>
          <w:del w:id="270" w:author="ruiyue"/>
        </w:rPr>
      </w:pPr>
      <w:del w:id="271" w:author="ruiyue">
        <w:r>
          <w:delText xml:space="preserve">        $ref: '#/components/schemas/ManagedNFService-Single'</w:delText>
        </w:r>
      </w:del>
    </w:p>
    <w:p w14:paraId="624783F7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anagementNode</w:t>
      </w:r>
      <w:proofErr w:type="spellEnd"/>
      <w:r>
        <w:t>-Multiple:</w:t>
      </w:r>
    </w:p>
    <w:p w14:paraId="6C9E93AA" w14:textId="77777777" w:rsidR="00E07A7C" w:rsidRDefault="00E07A7C" w:rsidP="00E07A7C">
      <w:pPr>
        <w:pStyle w:val="PL"/>
      </w:pPr>
      <w:r>
        <w:t xml:space="preserve">      type: array</w:t>
      </w:r>
    </w:p>
    <w:p w14:paraId="1A93C10B" w14:textId="77777777" w:rsidR="00E07A7C" w:rsidRDefault="00E07A7C" w:rsidP="00E07A7C">
      <w:pPr>
        <w:pStyle w:val="PL"/>
      </w:pPr>
      <w:r>
        <w:t xml:space="preserve">      items:</w:t>
      </w:r>
    </w:p>
    <w:p w14:paraId="31618635" w14:textId="77777777" w:rsidR="00E07A7C" w:rsidRDefault="00E07A7C" w:rsidP="00E07A7C">
      <w:pPr>
        <w:pStyle w:val="PL"/>
      </w:pPr>
      <w:r>
        <w:t xml:space="preserve">        $ref: '#/components/schemas/</w:t>
      </w:r>
      <w:proofErr w:type="spellStart"/>
      <w:r>
        <w:t>ManagementNode</w:t>
      </w:r>
      <w:proofErr w:type="spellEnd"/>
      <w:r>
        <w:t>-Single'</w:t>
      </w:r>
    </w:p>
    <w:p w14:paraId="05667679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nsAgent</w:t>
      </w:r>
      <w:proofErr w:type="spellEnd"/>
      <w:r>
        <w:t>-Multiple:</w:t>
      </w:r>
    </w:p>
    <w:p w14:paraId="46DBC3EB" w14:textId="77777777" w:rsidR="00E07A7C" w:rsidRDefault="00E07A7C" w:rsidP="00E07A7C">
      <w:pPr>
        <w:pStyle w:val="PL"/>
      </w:pPr>
      <w:r>
        <w:t xml:space="preserve">      type: array</w:t>
      </w:r>
    </w:p>
    <w:p w14:paraId="77F7DE8B" w14:textId="77777777" w:rsidR="00E07A7C" w:rsidRDefault="00E07A7C" w:rsidP="00E07A7C">
      <w:pPr>
        <w:pStyle w:val="PL"/>
      </w:pPr>
      <w:r>
        <w:t xml:space="preserve">      items:</w:t>
      </w:r>
    </w:p>
    <w:p w14:paraId="7B2161F8" w14:textId="77777777" w:rsidR="00E07A7C" w:rsidRDefault="00E07A7C" w:rsidP="00E07A7C">
      <w:pPr>
        <w:pStyle w:val="PL"/>
      </w:pPr>
      <w:r>
        <w:t xml:space="preserve">        $ref: '#/components/schemas/</w:t>
      </w:r>
      <w:proofErr w:type="spellStart"/>
      <w:r>
        <w:t>MnsAgent</w:t>
      </w:r>
      <w:proofErr w:type="spellEnd"/>
      <w:r>
        <w:t>-Single'</w:t>
      </w:r>
    </w:p>
    <w:p w14:paraId="4AB86174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eContext</w:t>
      </w:r>
      <w:proofErr w:type="spellEnd"/>
      <w:r>
        <w:t>-Multiple:</w:t>
      </w:r>
    </w:p>
    <w:p w14:paraId="1E7F6A72" w14:textId="77777777" w:rsidR="00E07A7C" w:rsidRDefault="00E07A7C" w:rsidP="00E07A7C">
      <w:pPr>
        <w:pStyle w:val="PL"/>
      </w:pPr>
      <w:r>
        <w:t xml:space="preserve">      type: array</w:t>
      </w:r>
    </w:p>
    <w:p w14:paraId="19235FF3" w14:textId="77777777" w:rsidR="00E07A7C" w:rsidRDefault="00E07A7C" w:rsidP="00E07A7C">
      <w:pPr>
        <w:pStyle w:val="PL"/>
      </w:pPr>
      <w:r>
        <w:t xml:space="preserve">      items:</w:t>
      </w:r>
    </w:p>
    <w:p w14:paraId="7D249A28" w14:textId="77777777" w:rsidR="00E07A7C" w:rsidRDefault="00E07A7C" w:rsidP="00E07A7C">
      <w:pPr>
        <w:pStyle w:val="PL"/>
      </w:pPr>
      <w:r>
        <w:t xml:space="preserve">        $ref: '#/components/schemas/</w:t>
      </w:r>
      <w:proofErr w:type="spellStart"/>
      <w:r>
        <w:t>MeContext</w:t>
      </w:r>
      <w:proofErr w:type="spellEnd"/>
      <w:r>
        <w:t>-Single'</w:t>
      </w:r>
    </w:p>
    <w:p w14:paraId="003AE92C" w14:textId="77777777" w:rsidR="00E07A7C" w:rsidRDefault="00E07A7C" w:rsidP="00E07A7C">
      <w:pPr>
        <w:pStyle w:val="PL"/>
      </w:pPr>
      <w:r>
        <w:t xml:space="preserve">    Scheduler-Multiple:</w:t>
      </w:r>
    </w:p>
    <w:p w14:paraId="6F0FDB2E" w14:textId="77777777" w:rsidR="00E07A7C" w:rsidRDefault="00E07A7C" w:rsidP="00E07A7C">
      <w:pPr>
        <w:pStyle w:val="PL"/>
      </w:pPr>
      <w:r>
        <w:t xml:space="preserve">      type: array</w:t>
      </w:r>
    </w:p>
    <w:p w14:paraId="4E585545" w14:textId="77777777" w:rsidR="00E07A7C" w:rsidRDefault="00E07A7C" w:rsidP="00E07A7C">
      <w:pPr>
        <w:pStyle w:val="PL"/>
      </w:pPr>
      <w:r>
        <w:t xml:space="preserve">      items:</w:t>
      </w:r>
    </w:p>
    <w:p w14:paraId="2DCC0CF6" w14:textId="77777777" w:rsidR="00E07A7C" w:rsidRDefault="00E07A7C" w:rsidP="00E07A7C">
      <w:pPr>
        <w:pStyle w:val="PL"/>
      </w:pPr>
      <w:r>
        <w:t xml:space="preserve">        $ref: '#/components/schemas/Scheduler-Single'</w:t>
      </w:r>
    </w:p>
    <w:p w14:paraId="081A0B7E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ConditionMonitor</w:t>
      </w:r>
      <w:proofErr w:type="spellEnd"/>
      <w:r>
        <w:t>-Multiple:</w:t>
      </w:r>
    </w:p>
    <w:p w14:paraId="6A37973E" w14:textId="77777777" w:rsidR="00E07A7C" w:rsidRDefault="00E07A7C" w:rsidP="00E07A7C">
      <w:pPr>
        <w:pStyle w:val="PL"/>
      </w:pPr>
      <w:r>
        <w:t xml:space="preserve">      type: array</w:t>
      </w:r>
    </w:p>
    <w:p w14:paraId="71B227BF" w14:textId="77777777" w:rsidR="00E07A7C" w:rsidRDefault="00E07A7C" w:rsidP="00E07A7C">
      <w:pPr>
        <w:pStyle w:val="PL"/>
      </w:pPr>
      <w:r>
        <w:t xml:space="preserve">      items:</w:t>
      </w:r>
    </w:p>
    <w:p w14:paraId="5AABBEC0" w14:textId="77777777" w:rsidR="00E07A7C" w:rsidRDefault="00E07A7C" w:rsidP="00E07A7C">
      <w:pPr>
        <w:pStyle w:val="PL"/>
      </w:pPr>
      <w:r>
        <w:t xml:space="preserve">        $ref: '#/components/schemas/</w:t>
      </w:r>
      <w:proofErr w:type="spellStart"/>
      <w:r>
        <w:t>ConditionMonitor</w:t>
      </w:r>
      <w:proofErr w:type="spellEnd"/>
      <w:r>
        <w:t>-Single'</w:t>
      </w:r>
    </w:p>
    <w:p w14:paraId="09C1A90A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SubNetwork</w:t>
      </w:r>
      <w:proofErr w:type="spellEnd"/>
      <w:r>
        <w:t>-Multiple:</w:t>
      </w:r>
    </w:p>
    <w:p w14:paraId="657E9D94" w14:textId="77777777" w:rsidR="00E07A7C" w:rsidRDefault="00E07A7C" w:rsidP="00E07A7C">
      <w:pPr>
        <w:pStyle w:val="PL"/>
      </w:pPr>
      <w:r>
        <w:t xml:space="preserve">      type: array</w:t>
      </w:r>
    </w:p>
    <w:p w14:paraId="45701267" w14:textId="77777777" w:rsidR="00E07A7C" w:rsidRDefault="00E07A7C" w:rsidP="00E07A7C">
      <w:pPr>
        <w:pStyle w:val="PL"/>
      </w:pPr>
      <w:r>
        <w:t xml:space="preserve">      items:</w:t>
      </w:r>
    </w:p>
    <w:p w14:paraId="777ED8E0" w14:textId="77777777" w:rsidR="00E07A7C" w:rsidRDefault="00E07A7C" w:rsidP="00E07A7C">
      <w:pPr>
        <w:pStyle w:val="PL"/>
      </w:pPr>
      <w:r>
        <w:t xml:space="preserve">        $ref: '#/components/schemas/</w:t>
      </w:r>
      <w:proofErr w:type="spellStart"/>
      <w:r>
        <w:t>SubNetwork</w:t>
      </w:r>
      <w:proofErr w:type="spellEnd"/>
      <w:r>
        <w:t>-Single'</w:t>
      </w:r>
    </w:p>
    <w:p w14:paraId="5852F2F3" w14:textId="77777777" w:rsidR="00E07A7C" w:rsidRDefault="00E07A7C" w:rsidP="00E07A7C">
      <w:pPr>
        <w:pStyle w:val="PL"/>
      </w:pPr>
      <w:r>
        <w:t xml:space="preserve">    </w:t>
      </w:r>
      <w:proofErr w:type="spellStart"/>
      <w:r>
        <w:t>ManagedElement</w:t>
      </w:r>
      <w:proofErr w:type="spellEnd"/>
      <w:r>
        <w:t>-Multiple:</w:t>
      </w:r>
    </w:p>
    <w:p w14:paraId="013F2B93" w14:textId="77777777" w:rsidR="00E07A7C" w:rsidRDefault="00E07A7C" w:rsidP="00E07A7C">
      <w:pPr>
        <w:pStyle w:val="PL"/>
      </w:pPr>
      <w:r>
        <w:t xml:space="preserve">      type: array</w:t>
      </w:r>
    </w:p>
    <w:p w14:paraId="6F774AF7" w14:textId="77777777" w:rsidR="00E07A7C" w:rsidRDefault="00E07A7C" w:rsidP="00E07A7C">
      <w:pPr>
        <w:pStyle w:val="PL"/>
      </w:pPr>
      <w:r>
        <w:t xml:space="preserve">      items:</w:t>
      </w:r>
    </w:p>
    <w:p w14:paraId="4E83D826" w14:textId="77777777" w:rsidR="00E07A7C" w:rsidRDefault="00E07A7C" w:rsidP="00E07A7C">
      <w:pPr>
        <w:pStyle w:val="PL"/>
      </w:pPr>
      <w:r>
        <w:t xml:space="preserve">        $ref: '#/components/schemas/</w:t>
      </w:r>
      <w:proofErr w:type="spellStart"/>
      <w:r>
        <w:t>ManagedElement</w:t>
      </w:r>
      <w:proofErr w:type="spellEnd"/>
      <w:r>
        <w:t>-Single'</w:t>
      </w:r>
    </w:p>
    <w:p w14:paraId="3307F6E8" w14:textId="77777777" w:rsidR="00E07A7C" w:rsidRDefault="00E07A7C" w:rsidP="00E07A7C">
      <w:pPr>
        <w:pStyle w:val="PL"/>
      </w:pPr>
    </w:p>
    <w:p w14:paraId="5397F899" w14:textId="77777777" w:rsidR="00E07A7C" w:rsidRDefault="00E07A7C" w:rsidP="00E07A7C">
      <w:pPr>
        <w:pStyle w:val="PL"/>
      </w:pPr>
    </w:p>
    <w:p w14:paraId="0828E904" w14:textId="77777777" w:rsidR="00E07A7C" w:rsidRDefault="00E07A7C" w:rsidP="00E07A7C">
      <w:pPr>
        <w:pStyle w:val="PL"/>
      </w:pPr>
      <w:r>
        <w:t>#-------- Definitions in TS 28.623 for TS 28.532 ---------------------------------</w:t>
      </w:r>
    </w:p>
    <w:p w14:paraId="247FF35B" w14:textId="77777777" w:rsidR="00E07A7C" w:rsidRDefault="00E07A7C" w:rsidP="00E07A7C">
      <w:pPr>
        <w:pStyle w:val="PL"/>
      </w:pPr>
    </w:p>
    <w:p w14:paraId="5BA7A6AD" w14:textId="77777777" w:rsidR="00E07A7C" w:rsidRDefault="00E07A7C" w:rsidP="00E07A7C">
      <w:pPr>
        <w:pStyle w:val="PL"/>
      </w:pPr>
      <w:r>
        <w:t xml:space="preserve">    resources-</w:t>
      </w:r>
      <w:proofErr w:type="spellStart"/>
      <w:r>
        <w:t>genericNrm</w:t>
      </w:r>
      <w:proofErr w:type="spellEnd"/>
      <w:r>
        <w:t>:</w:t>
      </w:r>
    </w:p>
    <w:p w14:paraId="49B212AA" w14:textId="77777777" w:rsidR="00E07A7C" w:rsidRDefault="00E07A7C" w:rsidP="00E07A7C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4F82D91A" w14:textId="77777777" w:rsidR="00E07A7C" w:rsidRDefault="00E07A7C" w:rsidP="00E07A7C">
      <w:pPr>
        <w:pStyle w:val="PL"/>
      </w:pPr>
    </w:p>
    <w:p w14:paraId="69CF9003" w14:textId="77777777" w:rsidR="00E07A7C" w:rsidRDefault="00E07A7C" w:rsidP="00E07A7C">
      <w:pPr>
        <w:pStyle w:val="PL"/>
      </w:pPr>
      <w:r>
        <w:t xml:space="preserve">       - $ref: '#/components/schemas/</w:t>
      </w:r>
      <w:proofErr w:type="spellStart"/>
      <w:r>
        <w:t>VsDataContainer</w:t>
      </w:r>
      <w:proofErr w:type="spellEnd"/>
      <w:r>
        <w:t>-Single'</w:t>
      </w:r>
    </w:p>
    <w:p w14:paraId="5AD4AD90" w14:textId="77777777" w:rsidR="00E07A7C" w:rsidRDefault="00E07A7C" w:rsidP="00E07A7C">
      <w:pPr>
        <w:pStyle w:val="PL"/>
      </w:pPr>
      <w:r>
        <w:t xml:space="preserve">       - $ref: '#/components/schemas/</w:t>
      </w:r>
      <w:proofErr w:type="spellStart"/>
      <w:r>
        <w:t>ManagementNode</w:t>
      </w:r>
      <w:proofErr w:type="spellEnd"/>
      <w:r>
        <w:t>-Single'</w:t>
      </w:r>
    </w:p>
    <w:p w14:paraId="2C134B6D" w14:textId="77777777" w:rsidR="00E07A7C" w:rsidRDefault="00E07A7C" w:rsidP="00E07A7C">
      <w:pPr>
        <w:pStyle w:val="PL"/>
      </w:pPr>
      <w:r>
        <w:t xml:space="preserve">       - $ref: '#/components/schemas/</w:t>
      </w:r>
      <w:proofErr w:type="spellStart"/>
      <w:r>
        <w:t>MnsAgent</w:t>
      </w:r>
      <w:proofErr w:type="spellEnd"/>
      <w:r>
        <w:t>-Single'</w:t>
      </w:r>
    </w:p>
    <w:p w14:paraId="7B414D77" w14:textId="77777777" w:rsidR="00E07A7C" w:rsidRDefault="00E07A7C" w:rsidP="00E07A7C">
      <w:pPr>
        <w:pStyle w:val="PL"/>
      </w:pPr>
      <w:r>
        <w:t xml:space="preserve">       - $ref: '#/components/schemas/</w:t>
      </w:r>
      <w:proofErr w:type="spellStart"/>
      <w:r>
        <w:t>MeContext</w:t>
      </w:r>
      <w:proofErr w:type="spellEnd"/>
      <w:r>
        <w:t>-Single'</w:t>
      </w:r>
    </w:p>
    <w:p w14:paraId="1345C944" w14:textId="77777777" w:rsidR="00E07A7C" w:rsidRDefault="00E07A7C" w:rsidP="00E07A7C">
      <w:pPr>
        <w:pStyle w:val="PL"/>
        <w:rPr>
          <w:del w:id="272" w:author="ruiyue"/>
        </w:rPr>
      </w:pPr>
      <w:del w:id="273" w:author="ruiyue">
        <w:r>
          <w:lastRenderedPageBreak/>
          <w:delText xml:space="preserve">       - $ref: '#/components/schemas/ManagedNFService-Single'</w:delText>
        </w:r>
      </w:del>
    </w:p>
    <w:p w14:paraId="7746F311" w14:textId="77777777" w:rsidR="00E07A7C" w:rsidRDefault="00E07A7C" w:rsidP="00E07A7C">
      <w:pPr>
        <w:pStyle w:val="PL"/>
      </w:pPr>
      <w:r>
        <w:t xml:space="preserve">       - $ref: '#/components/schemas/Scheduler-Single'</w:t>
      </w:r>
    </w:p>
    <w:p w14:paraId="77E7CA4F" w14:textId="77777777" w:rsidR="00E07A7C" w:rsidRDefault="00E07A7C" w:rsidP="00E07A7C">
      <w:pPr>
        <w:pStyle w:val="PL"/>
      </w:pPr>
      <w:r>
        <w:t xml:space="preserve">       - $ref: '#/components/schemas/</w:t>
      </w:r>
      <w:proofErr w:type="spellStart"/>
      <w:r>
        <w:t>ConditionMonitor</w:t>
      </w:r>
      <w:proofErr w:type="spellEnd"/>
      <w:r>
        <w:t>-Single'</w:t>
      </w:r>
    </w:p>
    <w:p w14:paraId="124931B6" w14:textId="77777777" w:rsidR="00E07A7C" w:rsidRDefault="00E07A7C" w:rsidP="00E07A7C">
      <w:pPr>
        <w:pStyle w:val="PL"/>
      </w:pPr>
      <w:r>
        <w:t xml:space="preserve">       - $ref: '#/components/schemas/</w:t>
      </w:r>
      <w:proofErr w:type="spellStart"/>
      <w:r>
        <w:t>SupportedNotifications</w:t>
      </w:r>
      <w:proofErr w:type="spellEnd"/>
      <w:r>
        <w:t xml:space="preserve">-Single' </w:t>
      </w:r>
    </w:p>
    <w:p w14:paraId="1D04D415" w14:textId="77777777" w:rsidR="00E07A7C" w:rsidRDefault="00E07A7C" w:rsidP="00E07A7C">
      <w:pPr>
        <w:pStyle w:val="PL"/>
      </w:pPr>
      <w:r>
        <w:t xml:space="preserve">       - $ref: '#/components/schemas/</w:t>
      </w:r>
      <w:proofErr w:type="spellStart"/>
      <w:r>
        <w:t>SubNetwork</w:t>
      </w:r>
      <w:proofErr w:type="spellEnd"/>
      <w:r>
        <w:t>-Single'</w:t>
      </w:r>
    </w:p>
    <w:p w14:paraId="5D48EF9C" w14:textId="77777777" w:rsidR="00E07A7C" w:rsidRDefault="00E07A7C" w:rsidP="00E07A7C">
      <w:pPr>
        <w:pStyle w:val="PL"/>
      </w:pPr>
      <w:r>
        <w:t xml:space="preserve">       - $ref: '#/components/schemas/</w:t>
      </w:r>
      <w:proofErr w:type="spellStart"/>
      <w:r>
        <w:t>ManagedElement</w:t>
      </w:r>
      <w:proofErr w:type="spellEnd"/>
      <w:r>
        <w:t>-Single'</w:t>
      </w:r>
    </w:p>
    <w:p w14:paraId="521D2689" w14:textId="77777777" w:rsidR="00E07A7C" w:rsidRPr="002A399E" w:rsidRDefault="00E07A7C" w:rsidP="00E07A7C">
      <w:pPr>
        <w:tabs>
          <w:tab w:val="left" w:pos="0"/>
          <w:tab w:val="center" w:pos="4820"/>
          <w:tab w:val="right" w:pos="9638"/>
        </w:tabs>
        <w:spacing w:after="0"/>
        <w:rPr>
          <w:rFonts w:ascii="Courier New" w:hAnsi="Courier New" w:cstheme="minorBidi"/>
          <w:sz w:val="16"/>
          <w:szCs w:val="22"/>
          <w:lang w:val="en-US"/>
        </w:rPr>
      </w:pPr>
      <w:r w:rsidRPr="002A399E">
        <w:rPr>
          <w:rFonts w:ascii="Courier New" w:hAnsi="Courier New" w:cstheme="minorBidi"/>
          <w:sz w:val="16"/>
          <w:szCs w:val="22"/>
          <w:lang w:val="en-US"/>
        </w:rPr>
        <w:t>&lt;CODE ENDS&gt;</w:t>
      </w:r>
    </w:p>
    <w:p w14:paraId="435C4111" w14:textId="77777777" w:rsidR="00E07A7C" w:rsidRPr="0079795B" w:rsidRDefault="00E07A7C" w:rsidP="00E07A7C">
      <w:pPr>
        <w:tabs>
          <w:tab w:val="left" w:pos="0"/>
          <w:tab w:val="center" w:pos="4820"/>
          <w:tab w:val="right" w:pos="9638"/>
        </w:tabs>
        <w:spacing w:before="240" w:after="240"/>
        <w:jc w:val="center"/>
        <w:rPr>
          <w:rFonts w:ascii="Arial" w:hAnsi="Arial" w:cs="Arial"/>
          <w:smallCaps/>
          <w:color w:val="548DD4" w:themeColor="text2" w:themeTint="99"/>
          <w:sz w:val="28"/>
          <w:szCs w:val="32"/>
        </w:rPr>
      </w:pPr>
      <w:r w:rsidRPr="0079795B">
        <w:rPr>
          <w:rFonts w:ascii="Arial" w:hAnsi="Arial" w:cs="Arial"/>
          <w:smallCaps/>
          <w:color w:val="548DD4" w:themeColor="text2" w:themeTint="99"/>
          <w:sz w:val="28"/>
          <w:szCs w:val="32"/>
        </w:rPr>
        <w:t>*** END OF CHANGE 3 ***</w:t>
      </w:r>
    </w:p>
    <w:p w14:paraId="42220728" w14:textId="6586E4B2" w:rsidR="002F1823" w:rsidRPr="00E07A7C" w:rsidRDefault="002F1823" w:rsidP="00B3367F"/>
    <w:p w14:paraId="03007794" w14:textId="77777777" w:rsidR="00210FD4" w:rsidRPr="00942B85" w:rsidRDefault="00210FD4" w:rsidP="00B3367F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000" w:firstRow="0" w:lastRow="0" w:firstColumn="0" w:lastColumn="0" w:noHBand="0" w:noVBand="0"/>
      </w:tblPr>
      <w:tblGrid>
        <w:gridCol w:w="9521"/>
      </w:tblGrid>
      <w:tr w:rsidR="00DD2468" w14:paraId="6AB81817" w14:textId="77777777" w:rsidTr="001207DD">
        <w:tc>
          <w:tcPr>
            <w:tcW w:w="9639" w:type="dxa"/>
            <w:shd w:val="clear" w:color="auto" w:fill="FFFFCC"/>
            <w:vAlign w:val="center"/>
          </w:tcPr>
          <w:p w14:paraId="0F4BD1B0" w14:textId="59A21F33" w:rsidR="00DD2468" w:rsidRDefault="00DD2468" w:rsidP="001207D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s</w:t>
            </w:r>
          </w:p>
        </w:tc>
      </w:tr>
    </w:tbl>
    <w:p w14:paraId="59B1A676" w14:textId="77777777" w:rsidR="00DD2468" w:rsidRDefault="00DD2468">
      <w:pPr>
        <w:rPr>
          <w:noProof/>
          <w:lang w:eastAsia="zh-CN"/>
        </w:rPr>
      </w:pPr>
    </w:p>
    <w:sectPr w:rsidR="00DD2468" w:rsidSect="000B7FED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D5F1E7" w14:textId="77777777" w:rsidR="006123ED" w:rsidRDefault="006123ED">
      <w:r>
        <w:separator/>
      </w:r>
    </w:p>
  </w:endnote>
  <w:endnote w:type="continuationSeparator" w:id="0">
    <w:p w14:paraId="0E58E1ED" w14:textId="77777777" w:rsidR="006123ED" w:rsidRDefault="00612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default"/>
  </w:font>
  <w:font w:name="CG Times">
    <w:altName w:val="Times New Roman"/>
    <w:charset w:val="00"/>
    <w:family w:val="auto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DBAB2F" w14:textId="77777777" w:rsidR="006123ED" w:rsidRDefault="006123ED">
      <w:r>
        <w:separator/>
      </w:r>
    </w:p>
  </w:footnote>
  <w:footnote w:type="continuationSeparator" w:id="0">
    <w:p w14:paraId="7D026DC7" w14:textId="77777777" w:rsidR="006123ED" w:rsidRDefault="006123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FD07F9" w:rsidRDefault="00FD07F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FD07F9" w:rsidRDefault="00FD07F9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FD07F9" w:rsidRDefault="00FD07F9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FD07F9" w:rsidRDefault="00FD07F9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4" w15:restartNumberingAfterBreak="0">
    <w:nsid w:val="025700A5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850" w:hanging="283"/>
      </w:pPr>
    </w:lvl>
  </w:abstractNum>
  <w:abstractNum w:abstractNumId="5" w15:restartNumberingAfterBreak="0">
    <w:nsid w:val="03230849"/>
    <w:multiLevelType w:val="hybridMultilevel"/>
    <w:tmpl w:val="56B0EF2A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A841BCD"/>
    <w:multiLevelType w:val="singleLevel"/>
    <w:tmpl w:val="5AD8A3AE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</w:abstractNum>
  <w:abstractNum w:abstractNumId="7" w15:restartNumberingAfterBreak="0">
    <w:nsid w:val="0BBA05C6"/>
    <w:multiLevelType w:val="hybridMultilevel"/>
    <w:tmpl w:val="0D802812"/>
    <w:lvl w:ilvl="0" w:tplc="79564658">
      <w:start w:val="4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71ADA"/>
    <w:multiLevelType w:val="singleLevel"/>
    <w:tmpl w:val="AE44EC3E"/>
    <w:lvl w:ilvl="0">
      <w:start w:val="1"/>
      <w:numFmt w:val="decimal"/>
      <w:pStyle w:val="cpd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20445C"/>
    <w:multiLevelType w:val="hybridMultilevel"/>
    <w:tmpl w:val="46B29F92"/>
    <w:lvl w:ilvl="0" w:tplc="0409000B">
      <w:start w:val="1"/>
      <w:numFmt w:val="bullet"/>
      <w:lvlText w:val=""/>
      <w:lvlJc w:val="left"/>
      <w:pPr>
        <w:tabs>
          <w:tab w:val="num" w:pos="1780"/>
        </w:tabs>
        <w:ind w:left="1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00"/>
        </w:tabs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20"/>
        </w:tabs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40"/>
        </w:tabs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60"/>
        </w:tabs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80"/>
        </w:tabs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00"/>
        </w:tabs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20"/>
        </w:tabs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40"/>
        </w:tabs>
        <w:ind w:left="7540" w:hanging="360"/>
      </w:pPr>
      <w:rPr>
        <w:rFonts w:ascii="Wingdings" w:hAnsi="Wingdings" w:hint="default"/>
      </w:rPr>
    </w:lvl>
  </w:abstractNum>
  <w:abstractNum w:abstractNumId="11" w15:restartNumberingAfterBreak="0">
    <w:nsid w:val="184B29A8"/>
    <w:multiLevelType w:val="singleLevel"/>
    <w:tmpl w:val="74FA004A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1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3" w15:restartNumberingAfterBreak="0">
    <w:nsid w:val="23261ED2"/>
    <w:multiLevelType w:val="hybridMultilevel"/>
    <w:tmpl w:val="248A2D9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9F978E9"/>
    <w:multiLevelType w:val="multilevel"/>
    <w:tmpl w:val="9C7E1708"/>
    <w:lvl w:ilvl="0">
      <w:start w:val="1"/>
      <w:numFmt w:val="bullet"/>
      <w:pStyle w:val="IB1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9B786E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9C2EE9"/>
    <w:multiLevelType w:val="multilevel"/>
    <w:tmpl w:val="9D183EB2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2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39733B86"/>
    <w:multiLevelType w:val="hybridMultilevel"/>
    <w:tmpl w:val="1C984A5A"/>
    <w:lvl w:ilvl="0" w:tplc="C05288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B502CFF"/>
    <w:multiLevelType w:val="hybridMultilevel"/>
    <w:tmpl w:val="B6987EE4"/>
    <w:lvl w:ilvl="0" w:tplc="FFFFFFFF">
      <w:start w:val="1"/>
      <w:numFmt w:val="bullet"/>
      <w:lvlText w:val=""/>
      <w:lvlJc w:val="left"/>
      <w:pPr>
        <w:ind w:left="6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0" w15:restartNumberingAfterBreak="0">
    <w:nsid w:val="459C3336"/>
    <w:multiLevelType w:val="singleLevel"/>
    <w:tmpl w:val="9886EFAA"/>
    <w:lvl w:ilvl="0">
      <w:start w:val="1"/>
      <w:numFmt w:val="bullet"/>
      <w:pStyle w:val="Normalaftertitle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7EF5C98"/>
    <w:multiLevelType w:val="hybridMultilevel"/>
    <w:tmpl w:val="988A83AC"/>
    <w:lvl w:ilvl="0" w:tplc="26CE35D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9B02ACB"/>
    <w:multiLevelType w:val="singleLevel"/>
    <w:tmpl w:val="04090015"/>
    <w:lvl w:ilvl="0">
      <w:start w:val="1"/>
      <w:numFmt w:val="upperLetter"/>
      <w:pStyle w:val="Bulle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B455357"/>
    <w:multiLevelType w:val="multilevel"/>
    <w:tmpl w:val="082E164A"/>
    <w:lvl w:ilvl="0">
      <w:start w:val="4"/>
      <w:numFmt w:val="decimal"/>
      <w:lvlText w:val="%1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2">
      <w:start w:val="6"/>
      <w:numFmt w:val="decimal"/>
      <w:lvlText w:val="%1.%2.%3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3">
      <w:start w:val="3"/>
      <w:numFmt w:val="decimal"/>
      <w:lvlText w:val="%1.%2.%3.%4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5"/>
        </w:tabs>
        <w:ind w:left="1425" w:hanging="1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4CBD3FD0"/>
    <w:multiLevelType w:val="hybridMultilevel"/>
    <w:tmpl w:val="7B4A3298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D1B5CC9"/>
    <w:multiLevelType w:val="multilevel"/>
    <w:tmpl w:val="C6EE11D2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6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67924EE"/>
    <w:multiLevelType w:val="hybridMultilevel"/>
    <w:tmpl w:val="38E4D17C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8" w15:restartNumberingAfterBreak="0">
    <w:nsid w:val="599A2589"/>
    <w:multiLevelType w:val="hybridMultilevel"/>
    <w:tmpl w:val="80BE8C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A0F4D7E"/>
    <w:multiLevelType w:val="hybridMultilevel"/>
    <w:tmpl w:val="5770D94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D0750"/>
    <w:multiLevelType w:val="hybridMultilevel"/>
    <w:tmpl w:val="57A24B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AA5FA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D443802"/>
    <w:multiLevelType w:val="multilevel"/>
    <w:tmpl w:val="5D44380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Lista2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006E15"/>
    <w:multiLevelType w:val="singleLevel"/>
    <w:tmpl w:val="04090015"/>
    <w:lvl w:ilvl="0">
      <w:start w:val="1"/>
      <w:numFmt w:val="upperLetter"/>
      <w:pStyle w:val="deftext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6EE35BA7"/>
    <w:multiLevelType w:val="singleLevel"/>
    <w:tmpl w:val="A91ABA78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 w15:restartNumberingAfterBreak="0">
    <w:nsid w:val="71261BDE"/>
    <w:multiLevelType w:val="multilevel"/>
    <w:tmpl w:val="5764FA70"/>
    <w:lvl w:ilvl="0">
      <w:start w:val="1"/>
      <w:numFmt w:val="decimal"/>
      <w:pStyle w:val="nornal"/>
      <w:lvlText w:val="Comment #%1:"/>
      <w:lvlJc w:val="left"/>
      <w:pPr>
        <w:tabs>
          <w:tab w:val="num" w:pos="3861"/>
        </w:tabs>
        <w:ind w:left="2041" w:hanging="340"/>
      </w:pPr>
    </w:lvl>
    <w:lvl w:ilvl="1">
      <w:start w:val="1"/>
      <w:numFmt w:val="decimal"/>
      <w:lvlText w:val="%2."/>
      <w:lvlJc w:val="left"/>
      <w:pPr>
        <w:tabs>
          <w:tab w:val="num" w:pos="2665"/>
        </w:tabs>
        <w:ind w:left="2665" w:hanging="607"/>
      </w:pPr>
    </w:lvl>
    <w:lvl w:ilvl="2">
      <w:start w:val="1"/>
      <w:numFmt w:val="decimal"/>
      <w:lvlText w:val="%3."/>
      <w:lvlJc w:val="left"/>
      <w:pPr>
        <w:tabs>
          <w:tab w:val="num" w:pos="3005"/>
        </w:tabs>
        <w:ind w:left="3005" w:hanging="584"/>
      </w:pPr>
    </w:lvl>
    <w:lvl w:ilvl="3">
      <w:start w:val="1"/>
      <w:numFmt w:val="decimal"/>
      <w:lvlText w:val="%4."/>
      <w:lvlJc w:val="left"/>
      <w:pPr>
        <w:tabs>
          <w:tab w:val="num" w:pos="3402"/>
        </w:tabs>
        <w:ind w:left="3402" w:hanging="624"/>
      </w:pPr>
    </w:lvl>
    <w:lvl w:ilvl="4">
      <w:start w:val="1"/>
      <w:numFmt w:val="decimal"/>
      <w:lvlText w:val="%5."/>
      <w:lvlJc w:val="left"/>
      <w:pPr>
        <w:tabs>
          <w:tab w:val="num" w:pos="3629"/>
        </w:tabs>
        <w:ind w:left="3629" w:hanging="488"/>
      </w:pPr>
    </w:lvl>
    <w:lvl w:ilvl="5">
      <w:start w:val="1"/>
      <w:numFmt w:val="decimal"/>
      <w:lvlText w:val="%6."/>
      <w:lvlJc w:val="left"/>
      <w:pPr>
        <w:tabs>
          <w:tab w:val="num" w:pos="4139"/>
        </w:tabs>
        <w:ind w:left="4139" w:hanging="641"/>
      </w:pPr>
    </w:lvl>
    <w:lvl w:ilvl="6">
      <w:start w:val="1"/>
      <w:numFmt w:val="decimal"/>
      <w:lvlText w:val="%7."/>
      <w:lvlJc w:val="left"/>
      <w:pPr>
        <w:tabs>
          <w:tab w:val="num" w:pos="4423"/>
        </w:tabs>
        <w:ind w:left="4423" w:hanging="562"/>
      </w:pPr>
    </w:lvl>
    <w:lvl w:ilvl="7">
      <w:start w:val="1"/>
      <w:numFmt w:val="decimal"/>
      <w:lvlText w:val="%8."/>
      <w:lvlJc w:val="left"/>
      <w:pPr>
        <w:tabs>
          <w:tab w:val="num" w:pos="4876"/>
        </w:tabs>
        <w:ind w:left="4876" w:hanging="658"/>
      </w:pPr>
    </w:lvl>
    <w:lvl w:ilvl="8">
      <w:start w:val="1"/>
      <w:numFmt w:val="decimal"/>
      <w:lvlText w:val="%9."/>
      <w:lvlJc w:val="left"/>
      <w:pPr>
        <w:tabs>
          <w:tab w:val="num" w:pos="5103"/>
        </w:tabs>
        <w:ind w:left="5103" w:hanging="522"/>
      </w:pPr>
    </w:lvl>
  </w:abstractNum>
  <w:abstractNum w:abstractNumId="36" w15:restartNumberingAfterBreak="0">
    <w:nsid w:val="757A19A6"/>
    <w:multiLevelType w:val="hybridMultilevel"/>
    <w:tmpl w:val="74FA004A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6254B3"/>
    <w:multiLevelType w:val="hybridMultilevel"/>
    <w:tmpl w:val="67825428"/>
    <w:lvl w:ilvl="0" w:tplc="0409000F">
      <w:start w:val="1"/>
      <w:numFmt w:val="decimal"/>
      <w:pStyle w:val="listbullettigh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2"/>
  </w:num>
  <w:num w:numId="5">
    <w:abstractNumId w:val="32"/>
  </w:num>
  <w:num w:numId="6">
    <w:abstractNumId w:val="8"/>
  </w:num>
  <w:num w:numId="7">
    <w:abstractNumId w:val="22"/>
  </w:num>
  <w:num w:numId="8">
    <w:abstractNumId w:val="33"/>
  </w:num>
  <w:num w:numId="9">
    <w:abstractNumId w:val="38"/>
  </w:num>
  <w:num w:numId="10">
    <w:abstractNumId w:val="35"/>
  </w:num>
  <w:num w:numId="11">
    <w:abstractNumId w:val="20"/>
  </w:num>
  <w:num w:numId="12">
    <w:abstractNumId w:val="14"/>
  </w:num>
  <w:num w:numId="13">
    <w:abstractNumId w:val="37"/>
  </w:num>
  <w:num w:numId="14">
    <w:abstractNumId w:val="9"/>
  </w:num>
  <w:num w:numId="15">
    <w:abstractNumId w:val="16"/>
  </w:num>
  <w:num w:numId="16">
    <w:abstractNumId w:val="26"/>
  </w:num>
  <w:num w:numId="17">
    <w:abstractNumId w:val="18"/>
  </w:num>
  <w:num w:numId="18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9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0">
    <w:abstractNumId w:val="6"/>
  </w:num>
  <w:num w:numId="21">
    <w:abstractNumId w:val="34"/>
  </w:num>
  <w:num w:numId="22">
    <w:abstractNumId w:val="5"/>
  </w:num>
  <w:num w:numId="23">
    <w:abstractNumId w:val="31"/>
  </w:num>
  <w:num w:numId="24">
    <w:abstractNumId w:val="15"/>
  </w:num>
  <w:num w:numId="25">
    <w:abstractNumId w:val="24"/>
  </w:num>
  <w:num w:numId="26">
    <w:abstractNumId w:val="28"/>
  </w:num>
  <w:num w:numId="27">
    <w:abstractNumId w:val="13"/>
  </w:num>
  <w:num w:numId="28">
    <w:abstractNumId w:val="25"/>
  </w:num>
  <w:num w:numId="29">
    <w:abstractNumId w:val="10"/>
  </w:num>
  <w:num w:numId="30">
    <w:abstractNumId w:val="17"/>
  </w:num>
  <w:num w:numId="31">
    <w:abstractNumId w:val="23"/>
  </w:num>
  <w:num w:numId="32">
    <w:abstractNumId w:val="19"/>
  </w:num>
  <w:num w:numId="33">
    <w:abstractNumId w:val="7"/>
  </w:num>
  <w:num w:numId="34">
    <w:abstractNumId w:val="36"/>
  </w:num>
  <w:num w:numId="35">
    <w:abstractNumId w:val="11"/>
  </w:num>
  <w:num w:numId="36">
    <w:abstractNumId w:val="4"/>
  </w:num>
  <w:num w:numId="37">
    <w:abstractNumId w:val="30"/>
  </w:num>
  <w:num w:numId="38">
    <w:abstractNumId w:val="27"/>
  </w:num>
  <w:num w:numId="39">
    <w:abstractNumId w:val="29"/>
  </w:num>
  <w:num w:numId="40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14657"/>
    <w:rsid w:val="00022E4A"/>
    <w:rsid w:val="00030128"/>
    <w:rsid w:val="000960E6"/>
    <w:rsid w:val="000A6394"/>
    <w:rsid w:val="000B7FED"/>
    <w:rsid w:val="000C038A"/>
    <w:rsid w:val="000C30C0"/>
    <w:rsid w:val="000C6598"/>
    <w:rsid w:val="000D1EC4"/>
    <w:rsid w:val="000D44B3"/>
    <w:rsid w:val="000E014D"/>
    <w:rsid w:val="000E2A0B"/>
    <w:rsid w:val="001207DD"/>
    <w:rsid w:val="00143EC1"/>
    <w:rsid w:val="00145D43"/>
    <w:rsid w:val="0015471D"/>
    <w:rsid w:val="00192C46"/>
    <w:rsid w:val="001A08B3"/>
    <w:rsid w:val="001A7B60"/>
    <w:rsid w:val="001B52F0"/>
    <w:rsid w:val="001B7A65"/>
    <w:rsid w:val="001E293E"/>
    <w:rsid w:val="001E41F3"/>
    <w:rsid w:val="00210FD4"/>
    <w:rsid w:val="0026004D"/>
    <w:rsid w:val="002640DD"/>
    <w:rsid w:val="00267CD3"/>
    <w:rsid w:val="00275D12"/>
    <w:rsid w:val="00284FEB"/>
    <w:rsid w:val="002860C4"/>
    <w:rsid w:val="00297278"/>
    <w:rsid w:val="002B5741"/>
    <w:rsid w:val="002C7968"/>
    <w:rsid w:val="002E472E"/>
    <w:rsid w:val="002F1823"/>
    <w:rsid w:val="002F1C0F"/>
    <w:rsid w:val="002F1F6D"/>
    <w:rsid w:val="002F5BEA"/>
    <w:rsid w:val="002F76F8"/>
    <w:rsid w:val="00305409"/>
    <w:rsid w:val="0032028C"/>
    <w:rsid w:val="003263AD"/>
    <w:rsid w:val="0034108E"/>
    <w:rsid w:val="003463E4"/>
    <w:rsid w:val="003609EF"/>
    <w:rsid w:val="0036231A"/>
    <w:rsid w:val="00374DD4"/>
    <w:rsid w:val="0037621E"/>
    <w:rsid w:val="0037713E"/>
    <w:rsid w:val="003A49CB"/>
    <w:rsid w:val="003E1A36"/>
    <w:rsid w:val="003F38D8"/>
    <w:rsid w:val="00410371"/>
    <w:rsid w:val="004242F1"/>
    <w:rsid w:val="004A52C6"/>
    <w:rsid w:val="004B75B7"/>
    <w:rsid w:val="004D1D31"/>
    <w:rsid w:val="004E2B5E"/>
    <w:rsid w:val="004F2CBA"/>
    <w:rsid w:val="005009D9"/>
    <w:rsid w:val="00504F09"/>
    <w:rsid w:val="0051580D"/>
    <w:rsid w:val="0054348F"/>
    <w:rsid w:val="00547111"/>
    <w:rsid w:val="00552668"/>
    <w:rsid w:val="0056060A"/>
    <w:rsid w:val="005658F2"/>
    <w:rsid w:val="00576065"/>
    <w:rsid w:val="00592813"/>
    <w:rsid w:val="00592D74"/>
    <w:rsid w:val="005A1B2A"/>
    <w:rsid w:val="005B4844"/>
    <w:rsid w:val="005C0ACC"/>
    <w:rsid w:val="005D6EAF"/>
    <w:rsid w:val="005E2C44"/>
    <w:rsid w:val="006123ED"/>
    <w:rsid w:val="00621188"/>
    <w:rsid w:val="006257ED"/>
    <w:rsid w:val="0065536E"/>
    <w:rsid w:val="00665C47"/>
    <w:rsid w:val="006755AA"/>
    <w:rsid w:val="0068024F"/>
    <w:rsid w:val="0068622F"/>
    <w:rsid w:val="00695808"/>
    <w:rsid w:val="006B2883"/>
    <w:rsid w:val="006B46FB"/>
    <w:rsid w:val="006C0C78"/>
    <w:rsid w:val="006E21FB"/>
    <w:rsid w:val="00704EE7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162C"/>
    <w:rsid w:val="009148DE"/>
    <w:rsid w:val="00941E30"/>
    <w:rsid w:val="00942B85"/>
    <w:rsid w:val="009777D9"/>
    <w:rsid w:val="00991B88"/>
    <w:rsid w:val="009A5753"/>
    <w:rsid w:val="009A579D"/>
    <w:rsid w:val="009E3297"/>
    <w:rsid w:val="009F734F"/>
    <w:rsid w:val="00A1069F"/>
    <w:rsid w:val="00A246B6"/>
    <w:rsid w:val="00A43B86"/>
    <w:rsid w:val="00A47E70"/>
    <w:rsid w:val="00A50CF0"/>
    <w:rsid w:val="00A57B56"/>
    <w:rsid w:val="00A613E2"/>
    <w:rsid w:val="00A62C61"/>
    <w:rsid w:val="00A641A3"/>
    <w:rsid w:val="00A72700"/>
    <w:rsid w:val="00A7671C"/>
    <w:rsid w:val="00AA2CBC"/>
    <w:rsid w:val="00AC5820"/>
    <w:rsid w:val="00AD1CD8"/>
    <w:rsid w:val="00AE5DD8"/>
    <w:rsid w:val="00B060FC"/>
    <w:rsid w:val="00B13F88"/>
    <w:rsid w:val="00B145D8"/>
    <w:rsid w:val="00B258BB"/>
    <w:rsid w:val="00B3367F"/>
    <w:rsid w:val="00B526DC"/>
    <w:rsid w:val="00B67B97"/>
    <w:rsid w:val="00B722D8"/>
    <w:rsid w:val="00B87178"/>
    <w:rsid w:val="00B968C8"/>
    <w:rsid w:val="00BA3EC5"/>
    <w:rsid w:val="00BA51D9"/>
    <w:rsid w:val="00BB5DFC"/>
    <w:rsid w:val="00BD279D"/>
    <w:rsid w:val="00BD6650"/>
    <w:rsid w:val="00BD6BB8"/>
    <w:rsid w:val="00BF27A2"/>
    <w:rsid w:val="00BF36DC"/>
    <w:rsid w:val="00C12D8A"/>
    <w:rsid w:val="00C148E2"/>
    <w:rsid w:val="00C35509"/>
    <w:rsid w:val="00C43870"/>
    <w:rsid w:val="00C61A91"/>
    <w:rsid w:val="00C66BA2"/>
    <w:rsid w:val="00C95985"/>
    <w:rsid w:val="00CB1741"/>
    <w:rsid w:val="00CB4FA5"/>
    <w:rsid w:val="00CC5026"/>
    <w:rsid w:val="00CC5FC7"/>
    <w:rsid w:val="00CC68D0"/>
    <w:rsid w:val="00CE70F6"/>
    <w:rsid w:val="00CF34B5"/>
    <w:rsid w:val="00CF5C18"/>
    <w:rsid w:val="00D03F9A"/>
    <w:rsid w:val="00D06D51"/>
    <w:rsid w:val="00D24991"/>
    <w:rsid w:val="00D4409E"/>
    <w:rsid w:val="00D50255"/>
    <w:rsid w:val="00D526F3"/>
    <w:rsid w:val="00D66520"/>
    <w:rsid w:val="00D76611"/>
    <w:rsid w:val="00DB1D5D"/>
    <w:rsid w:val="00DB5875"/>
    <w:rsid w:val="00DD1B2B"/>
    <w:rsid w:val="00DD2468"/>
    <w:rsid w:val="00DE34CF"/>
    <w:rsid w:val="00E054E2"/>
    <w:rsid w:val="00E06BA0"/>
    <w:rsid w:val="00E07A31"/>
    <w:rsid w:val="00E07A7C"/>
    <w:rsid w:val="00E13F3D"/>
    <w:rsid w:val="00E34898"/>
    <w:rsid w:val="00E34C75"/>
    <w:rsid w:val="00E92A21"/>
    <w:rsid w:val="00EB09B7"/>
    <w:rsid w:val="00EE7D7C"/>
    <w:rsid w:val="00F01566"/>
    <w:rsid w:val="00F25D98"/>
    <w:rsid w:val="00F300FB"/>
    <w:rsid w:val="00F30A0B"/>
    <w:rsid w:val="00F348ED"/>
    <w:rsid w:val="00F455D8"/>
    <w:rsid w:val="00F53069"/>
    <w:rsid w:val="00F611FC"/>
    <w:rsid w:val="00F856A9"/>
    <w:rsid w:val="00FB6386"/>
    <w:rsid w:val="00FD07F9"/>
    <w:rsid w:val="00FE16F1"/>
    <w:rsid w:val="00FF3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1207DD"/>
    <w:rPr>
      <w:rFonts w:ascii="Arial" w:hAnsi="Arial"/>
      <w:sz w:val="36"/>
      <w:lang w:val="en-GB" w:eastAsia="en-US"/>
    </w:rPr>
  </w:style>
  <w:style w:type="character" w:customStyle="1" w:styleId="20">
    <w:name w:val="标题 2 字符"/>
    <w:aliases w:val="H2 字符,h2 字符,2nd level 字符,†berschrift 2 字符,õberschrift 2 字符,UNDERRUBRIK 1-2 字符"/>
    <w:link w:val="2"/>
    <w:rsid w:val="001207DD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"/>
    <w:link w:val="30"/>
    <w:rsid w:val="001207DD"/>
    <w:rPr>
      <w:rFonts w:ascii="Arial" w:hAnsi="Arial"/>
      <w:sz w:val="28"/>
      <w:lang w:val="en-GB" w:eastAsia="en-US"/>
    </w:rPr>
  </w:style>
  <w:style w:type="character" w:customStyle="1" w:styleId="41">
    <w:name w:val="标题 4 字符"/>
    <w:link w:val="40"/>
    <w:rsid w:val="001207DD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942B85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link w:val="6"/>
    <w:rsid w:val="00942B85"/>
    <w:rPr>
      <w:rFonts w:ascii="Arial" w:hAnsi="Arial"/>
      <w:lang w:val="en-GB" w:eastAsia="en-US"/>
    </w:rPr>
  </w:style>
  <w:style w:type="character" w:customStyle="1" w:styleId="70">
    <w:name w:val="标题 7 字符"/>
    <w:link w:val="7"/>
    <w:rsid w:val="00942B85"/>
    <w:rPr>
      <w:rFonts w:ascii="Arial" w:hAnsi="Arial"/>
      <w:lang w:val="en-GB" w:eastAsia="en-US"/>
    </w:rPr>
  </w:style>
  <w:style w:type="character" w:customStyle="1" w:styleId="80">
    <w:name w:val="标题 8 字符"/>
    <w:link w:val="8"/>
    <w:rsid w:val="001207DD"/>
    <w:rPr>
      <w:rFonts w:ascii="Arial" w:hAnsi="Arial"/>
      <w:sz w:val="36"/>
      <w:lang w:val="en-GB" w:eastAsia="en-US"/>
    </w:rPr>
  </w:style>
  <w:style w:type="character" w:customStyle="1" w:styleId="90">
    <w:name w:val="标题 9 字符"/>
    <w:link w:val="9"/>
    <w:rsid w:val="00942B85"/>
    <w:rPr>
      <w:rFonts w:ascii="Arial" w:hAnsi="Arial"/>
      <w:sz w:val="36"/>
      <w:lang w:val="en-GB" w:eastAsia="en-US"/>
    </w:rPr>
  </w:style>
  <w:style w:type="paragraph" w:styleId="TOC8">
    <w:name w:val="toc 8"/>
    <w:basedOn w:val="TOC1"/>
    <w:rsid w:val="000B7FED"/>
    <w:pPr>
      <w:spacing w:before="180"/>
      <w:ind w:left="2693" w:hanging="2693"/>
    </w:pPr>
    <w:rPr>
      <w:b/>
    </w:rPr>
  </w:style>
  <w:style w:type="paragraph" w:styleId="TOC1">
    <w:name w:val="toc 1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rsid w:val="000B7FED"/>
    <w:pPr>
      <w:ind w:left="1418" w:hanging="1418"/>
    </w:pPr>
  </w:style>
  <w:style w:type="paragraph" w:styleId="TOC3">
    <w:name w:val="toc 3"/>
    <w:basedOn w:val="TOC2"/>
    <w:rsid w:val="000B7FED"/>
    <w:pPr>
      <w:ind w:left="1134" w:hanging="1134"/>
    </w:pPr>
  </w:style>
  <w:style w:type="paragraph" w:styleId="TOC2">
    <w:name w:val="toc 2"/>
    <w:basedOn w:val="TOC1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a6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a6">
    <w:name w:val="页眉 字符"/>
    <w:aliases w:val="header odd 字符,header 字符,header odd1 字符,header odd2 字符,header odd3 字符,header odd4 字符,header odd5 字符,header odd6 字符"/>
    <w:link w:val="a5"/>
    <w:rsid w:val="004A52C6"/>
    <w:rPr>
      <w:rFonts w:ascii="Arial" w:hAnsi="Arial"/>
      <w:b/>
      <w:sz w:val="18"/>
      <w:lang w:val="en-GB" w:eastAsia="en-US"/>
    </w:rPr>
  </w:style>
  <w:style w:type="character" w:styleId="a7">
    <w:name w:val="footnote reference"/>
    <w:rsid w:val="000B7FED"/>
    <w:rPr>
      <w:b/>
      <w:position w:val="6"/>
      <w:sz w:val="16"/>
    </w:rPr>
  </w:style>
  <w:style w:type="paragraph" w:styleId="a8">
    <w:name w:val="footnote text"/>
    <w:basedOn w:val="a"/>
    <w:link w:val="a9"/>
    <w:rsid w:val="000B7FED"/>
    <w:pPr>
      <w:keepLines/>
      <w:spacing w:after="0"/>
      <w:ind w:left="454" w:hanging="454"/>
    </w:pPr>
    <w:rPr>
      <w:sz w:val="16"/>
    </w:rPr>
  </w:style>
  <w:style w:type="character" w:customStyle="1" w:styleId="a9">
    <w:name w:val="脚注文本 字符"/>
    <w:link w:val="a8"/>
    <w:rsid w:val="00942B85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">
    <w:name w:val="TAL Char"/>
    <w:link w:val="TAL"/>
    <w:qFormat/>
    <w:rsid w:val="00DD2468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942B8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DD2468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DD2468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1207DD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character" w:customStyle="1" w:styleId="NOChar">
    <w:name w:val="NO Char"/>
    <w:link w:val="NO"/>
    <w:qFormat/>
    <w:locked/>
    <w:rsid w:val="00942B85"/>
    <w:rPr>
      <w:rFonts w:ascii="Times New Roman" w:hAnsi="Times New Roman"/>
      <w:lang w:val="en-GB" w:eastAsia="en-US"/>
    </w:r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character" w:customStyle="1" w:styleId="EXChar">
    <w:name w:val="EX Char"/>
    <w:link w:val="EX"/>
    <w:rsid w:val="001207DD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a"/>
    <w:rsid w:val="000B7FED"/>
    <w:pPr>
      <w:ind w:left="1985" w:hanging="1985"/>
    </w:pPr>
  </w:style>
  <w:style w:type="paragraph" w:styleId="TOC7">
    <w:name w:val="toc 7"/>
    <w:basedOn w:val="TOC6"/>
    <w:next w:val="a"/>
    <w:rsid w:val="000B7FED"/>
    <w:pPr>
      <w:ind w:left="2268" w:hanging="2268"/>
    </w:pPr>
  </w:style>
  <w:style w:type="paragraph" w:styleId="23">
    <w:name w:val="List Bullet 2"/>
    <w:basedOn w:val="aa"/>
    <w:rsid w:val="000B7FED"/>
    <w:pPr>
      <w:ind w:left="851"/>
    </w:pPr>
  </w:style>
  <w:style w:type="paragraph" w:styleId="aa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942B85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character" w:customStyle="1" w:styleId="TANChar">
    <w:name w:val="TAN Char"/>
    <w:link w:val="TAN"/>
    <w:qFormat/>
    <w:locked/>
    <w:rsid w:val="00942B85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character" w:customStyle="1" w:styleId="EditorsNoteChar">
    <w:name w:val="Editor's Note Char"/>
    <w:link w:val="EditorsNote"/>
    <w:locked/>
    <w:rsid w:val="00942B85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4"/>
    <w:link w:val="B1Char"/>
    <w:qFormat/>
    <w:rsid w:val="000B7FED"/>
  </w:style>
  <w:style w:type="character" w:customStyle="1" w:styleId="B1Char">
    <w:name w:val="B1 Char"/>
    <w:link w:val="B1"/>
    <w:qFormat/>
    <w:rsid w:val="001207DD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uiPriority w:val="99"/>
    <w:qFormat/>
    <w:rsid w:val="000B7FED"/>
  </w:style>
  <w:style w:type="character" w:customStyle="1" w:styleId="B2Char">
    <w:name w:val="B2 Char"/>
    <w:link w:val="B2"/>
    <w:uiPriority w:val="99"/>
    <w:qFormat/>
    <w:locked/>
    <w:rsid w:val="00942B85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b">
    <w:name w:val="footer"/>
    <w:basedOn w:val="a5"/>
    <w:link w:val="ac"/>
    <w:rsid w:val="000B7FED"/>
    <w:pPr>
      <w:jc w:val="center"/>
    </w:pPr>
    <w:rPr>
      <w:i/>
    </w:rPr>
  </w:style>
  <w:style w:type="character" w:customStyle="1" w:styleId="ac">
    <w:name w:val="页脚 字符"/>
    <w:link w:val="ab"/>
    <w:rsid w:val="00942B85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qFormat/>
    <w:rsid w:val="000B7FED"/>
    <w:rPr>
      <w:sz w:val="16"/>
    </w:rPr>
  </w:style>
  <w:style w:type="paragraph" w:styleId="af">
    <w:name w:val="annotation text"/>
    <w:basedOn w:val="a"/>
    <w:link w:val="af0"/>
    <w:qFormat/>
    <w:rsid w:val="000B7FED"/>
  </w:style>
  <w:style w:type="character" w:customStyle="1" w:styleId="af0">
    <w:name w:val="批注文字 字符"/>
    <w:basedOn w:val="a0"/>
    <w:link w:val="af"/>
    <w:qFormat/>
    <w:rsid w:val="001207DD"/>
    <w:rPr>
      <w:rFonts w:ascii="Times New Roman" w:hAnsi="Times New Roman"/>
      <w:lang w:val="en-GB" w:eastAsia="en-US"/>
    </w:rPr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sid w:val="00942B85"/>
    <w:rPr>
      <w:rFonts w:ascii="Tahoma" w:hAnsi="Tahoma" w:cs="Tahoma"/>
      <w:sz w:val="16"/>
      <w:szCs w:val="16"/>
      <w:lang w:val="en-GB" w:eastAsia="en-US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character" w:customStyle="1" w:styleId="af5">
    <w:name w:val="批注主题 字符"/>
    <w:basedOn w:val="af0"/>
    <w:link w:val="af4"/>
    <w:rsid w:val="001207DD"/>
    <w:rPr>
      <w:rFonts w:ascii="Times New Roman" w:hAnsi="Times New Roman"/>
      <w:b/>
      <w:bCs/>
      <w:lang w:val="en-GB" w:eastAsia="en-US"/>
    </w:rPr>
  </w:style>
  <w:style w:type="paragraph" w:styleId="af6">
    <w:name w:val="Document Map"/>
    <w:basedOn w:val="a"/>
    <w:link w:val="af7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f7">
    <w:name w:val="文档结构图 字符"/>
    <w:link w:val="af6"/>
    <w:rsid w:val="00942B85"/>
    <w:rPr>
      <w:rFonts w:ascii="Tahoma" w:hAnsi="Tahoma" w:cs="Tahoma"/>
      <w:shd w:val="clear" w:color="auto" w:fill="000080"/>
      <w:lang w:val="en-GB" w:eastAsia="en-US"/>
    </w:rPr>
  </w:style>
  <w:style w:type="paragraph" w:styleId="af8">
    <w:name w:val="Bibliography"/>
    <w:basedOn w:val="a"/>
    <w:next w:val="a"/>
    <w:uiPriority w:val="37"/>
    <w:semiHidden/>
    <w:unhideWhenUsed/>
    <w:rsid w:val="000E2A0B"/>
  </w:style>
  <w:style w:type="paragraph" w:styleId="af9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a">
    <w:name w:val="Body Text"/>
    <w:basedOn w:val="a"/>
    <w:link w:val="afb"/>
    <w:unhideWhenUsed/>
    <w:rsid w:val="000E2A0B"/>
    <w:pPr>
      <w:spacing w:after="120"/>
    </w:pPr>
  </w:style>
  <w:style w:type="character" w:customStyle="1" w:styleId="afb">
    <w:name w:val="正文文本 字符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6"/>
    <w:unhideWhenUsed/>
    <w:rsid w:val="000E2A0B"/>
    <w:pPr>
      <w:spacing w:after="120" w:line="480" w:lineRule="auto"/>
    </w:pPr>
  </w:style>
  <w:style w:type="character" w:customStyle="1" w:styleId="26">
    <w:name w:val="正文文本 2 字符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5"/>
    <w:unhideWhenUsed/>
    <w:rsid w:val="000E2A0B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c">
    <w:name w:val="Body Text First Indent"/>
    <w:basedOn w:val="afa"/>
    <w:link w:val="afd"/>
    <w:rsid w:val="000E2A0B"/>
    <w:pPr>
      <w:spacing w:after="180"/>
      <w:ind w:firstLine="360"/>
    </w:pPr>
  </w:style>
  <w:style w:type="character" w:customStyle="1" w:styleId="afd">
    <w:name w:val="正文文本首行缩进 字符"/>
    <w:basedOn w:val="afb"/>
    <w:link w:val="afc"/>
    <w:rsid w:val="000E2A0B"/>
    <w:rPr>
      <w:rFonts w:ascii="Times New Roman" w:hAnsi="Times New Roman"/>
      <w:lang w:val="en-GB" w:eastAsia="en-US"/>
    </w:rPr>
  </w:style>
  <w:style w:type="paragraph" w:styleId="afe">
    <w:name w:val="Body Text Indent"/>
    <w:basedOn w:val="a"/>
    <w:link w:val="aff"/>
    <w:unhideWhenUsed/>
    <w:rsid w:val="000E2A0B"/>
    <w:pPr>
      <w:spacing w:after="120"/>
      <w:ind w:left="283"/>
    </w:pPr>
  </w:style>
  <w:style w:type="character" w:customStyle="1" w:styleId="aff">
    <w:name w:val="正文文本缩进 字符"/>
    <w:basedOn w:val="a0"/>
    <w:link w:val="afe"/>
    <w:rsid w:val="000E2A0B"/>
    <w:rPr>
      <w:rFonts w:ascii="Times New Roman" w:hAnsi="Times New Roman"/>
      <w:lang w:val="en-GB" w:eastAsia="en-US"/>
    </w:rPr>
  </w:style>
  <w:style w:type="paragraph" w:styleId="27">
    <w:name w:val="Body Text First Indent 2"/>
    <w:basedOn w:val="afe"/>
    <w:link w:val="28"/>
    <w:unhideWhenUsed/>
    <w:rsid w:val="000E2A0B"/>
    <w:pPr>
      <w:spacing w:after="180"/>
      <w:ind w:left="360" w:firstLine="360"/>
    </w:pPr>
  </w:style>
  <w:style w:type="character" w:customStyle="1" w:styleId="28">
    <w:name w:val="正文文本首行缩进 2 字符"/>
    <w:basedOn w:val="aff"/>
    <w:link w:val="27"/>
    <w:rsid w:val="000E2A0B"/>
    <w:rPr>
      <w:rFonts w:ascii="Times New Roman" w:hAnsi="Times New Roman"/>
      <w:lang w:val="en-GB" w:eastAsia="en-US"/>
    </w:rPr>
  </w:style>
  <w:style w:type="paragraph" w:styleId="29">
    <w:name w:val="Body Text Indent 2"/>
    <w:basedOn w:val="a"/>
    <w:link w:val="2a"/>
    <w:unhideWhenUsed/>
    <w:rsid w:val="000E2A0B"/>
    <w:pPr>
      <w:spacing w:after="120" w:line="480" w:lineRule="auto"/>
      <w:ind w:left="283"/>
    </w:pPr>
  </w:style>
  <w:style w:type="character" w:customStyle="1" w:styleId="2a">
    <w:name w:val="正文文本缩进 2 字符"/>
    <w:basedOn w:val="a0"/>
    <w:link w:val="29"/>
    <w:rsid w:val="000E2A0B"/>
    <w:rPr>
      <w:rFonts w:ascii="Times New Roman" w:hAnsi="Times New Roman"/>
      <w:lang w:val="en-GB" w:eastAsia="en-US"/>
    </w:rPr>
  </w:style>
  <w:style w:type="paragraph" w:styleId="36">
    <w:name w:val="Body Text Indent 3"/>
    <w:basedOn w:val="a"/>
    <w:link w:val="37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7">
    <w:name w:val="正文文本缩进 3 字符"/>
    <w:basedOn w:val="a0"/>
    <w:link w:val="36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f0">
    <w:name w:val="caption"/>
    <w:basedOn w:val="a"/>
    <w:next w:val="a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f1">
    <w:name w:val="Closing"/>
    <w:basedOn w:val="a"/>
    <w:link w:val="aff2"/>
    <w:unhideWhenUsed/>
    <w:rsid w:val="000E2A0B"/>
    <w:pPr>
      <w:spacing w:after="0"/>
      <w:ind w:left="4252"/>
    </w:pPr>
  </w:style>
  <w:style w:type="character" w:customStyle="1" w:styleId="aff2">
    <w:name w:val="结束语 字符"/>
    <w:basedOn w:val="a0"/>
    <w:link w:val="aff1"/>
    <w:rsid w:val="000E2A0B"/>
    <w:rPr>
      <w:rFonts w:ascii="Times New Roman" w:hAnsi="Times New Roman"/>
      <w:lang w:val="en-GB" w:eastAsia="en-US"/>
    </w:rPr>
  </w:style>
  <w:style w:type="paragraph" w:styleId="aff3">
    <w:name w:val="Date"/>
    <w:basedOn w:val="a"/>
    <w:next w:val="a"/>
    <w:link w:val="aff4"/>
    <w:rsid w:val="000E2A0B"/>
  </w:style>
  <w:style w:type="character" w:customStyle="1" w:styleId="aff4">
    <w:name w:val="日期 字符"/>
    <w:basedOn w:val="a0"/>
    <w:link w:val="aff3"/>
    <w:rsid w:val="000E2A0B"/>
    <w:rPr>
      <w:rFonts w:ascii="Times New Roman" w:hAnsi="Times New Roman"/>
      <w:lang w:val="en-GB" w:eastAsia="en-US"/>
    </w:rPr>
  </w:style>
  <w:style w:type="paragraph" w:styleId="aff5">
    <w:name w:val="E-mail Signature"/>
    <w:basedOn w:val="a"/>
    <w:link w:val="aff6"/>
    <w:unhideWhenUsed/>
    <w:rsid w:val="000E2A0B"/>
    <w:pPr>
      <w:spacing w:after="0"/>
    </w:pPr>
  </w:style>
  <w:style w:type="character" w:customStyle="1" w:styleId="aff6">
    <w:name w:val="电子邮件签名 字符"/>
    <w:basedOn w:val="a0"/>
    <w:link w:val="aff5"/>
    <w:rsid w:val="000E2A0B"/>
    <w:rPr>
      <w:rFonts w:ascii="Times New Roman" w:hAnsi="Times New Roman"/>
      <w:lang w:val="en-GB" w:eastAsia="en-US"/>
    </w:rPr>
  </w:style>
  <w:style w:type="paragraph" w:styleId="aff7">
    <w:name w:val="endnote text"/>
    <w:basedOn w:val="a"/>
    <w:link w:val="aff8"/>
    <w:unhideWhenUsed/>
    <w:rsid w:val="000E2A0B"/>
    <w:pPr>
      <w:spacing w:after="0"/>
    </w:pPr>
  </w:style>
  <w:style w:type="character" w:customStyle="1" w:styleId="aff8">
    <w:name w:val="尾注文本 字符"/>
    <w:basedOn w:val="a0"/>
    <w:link w:val="aff7"/>
    <w:rsid w:val="000E2A0B"/>
    <w:rPr>
      <w:rFonts w:ascii="Times New Roman" w:hAnsi="Times New Roman"/>
      <w:lang w:val="en-GB" w:eastAsia="en-US"/>
    </w:rPr>
  </w:style>
  <w:style w:type="paragraph" w:styleId="aff9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a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rsid w:val="000E2A0B"/>
    <w:rPr>
      <w:rFonts w:ascii="Consolas" w:hAnsi="Consolas"/>
      <w:lang w:val="en-GB" w:eastAsia="en-US"/>
    </w:rPr>
  </w:style>
  <w:style w:type="paragraph" w:styleId="38">
    <w:name w:val="index 3"/>
    <w:basedOn w:val="a"/>
    <w:next w:val="a"/>
    <w:unhideWhenUsed/>
    <w:rsid w:val="000E2A0B"/>
    <w:pPr>
      <w:spacing w:after="0"/>
      <w:ind w:left="600" w:hanging="200"/>
    </w:p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</w:style>
  <w:style w:type="paragraph" w:styleId="affb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c">
    <w:name w:val="Intense Quote"/>
    <w:basedOn w:val="a"/>
    <w:next w:val="a"/>
    <w:link w:val="affd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d">
    <w:name w:val="明显引用 字符"/>
    <w:basedOn w:val="a0"/>
    <w:link w:val="affc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e">
    <w:name w:val="List Continue"/>
    <w:basedOn w:val="a"/>
    <w:unhideWhenUsed/>
    <w:rsid w:val="000E2A0B"/>
    <w:pPr>
      <w:spacing w:after="120"/>
      <w:ind w:left="283"/>
      <w:contextualSpacing/>
    </w:pPr>
  </w:style>
  <w:style w:type="paragraph" w:styleId="2b">
    <w:name w:val="List Continue 2"/>
    <w:basedOn w:val="a"/>
    <w:unhideWhenUsed/>
    <w:rsid w:val="000E2A0B"/>
    <w:pPr>
      <w:spacing w:after="120"/>
      <w:ind w:left="566"/>
      <w:contextualSpacing/>
    </w:pPr>
  </w:style>
  <w:style w:type="paragraph" w:styleId="39">
    <w:name w:val="List Continue 3"/>
    <w:basedOn w:val="a"/>
    <w:unhideWhenUsed/>
    <w:rsid w:val="000E2A0B"/>
    <w:pPr>
      <w:spacing w:after="120"/>
      <w:ind w:left="849"/>
      <w:contextualSpacing/>
    </w:p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</w:style>
  <w:style w:type="paragraph" w:styleId="afff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f0">
    <w:name w:val="macro"/>
    <w:link w:val="afff1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f1">
    <w:name w:val="宏文本 字符"/>
    <w:basedOn w:val="a0"/>
    <w:link w:val="afff0"/>
    <w:rsid w:val="000E2A0B"/>
    <w:rPr>
      <w:rFonts w:ascii="Consolas" w:hAnsi="Consolas"/>
      <w:lang w:val="en-GB" w:eastAsia="en-US"/>
    </w:rPr>
  </w:style>
  <w:style w:type="paragraph" w:styleId="afff2">
    <w:name w:val="Message Header"/>
    <w:basedOn w:val="a"/>
    <w:link w:val="afff3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3">
    <w:name w:val="信息标题 字符"/>
    <w:basedOn w:val="a0"/>
    <w:link w:val="af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4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5">
    <w:name w:val="Normal (Web)"/>
    <w:basedOn w:val="a"/>
    <w:unhideWhenUsed/>
    <w:rsid w:val="000E2A0B"/>
    <w:rPr>
      <w:sz w:val="24"/>
      <w:szCs w:val="24"/>
    </w:rPr>
  </w:style>
  <w:style w:type="paragraph" w:styleId="afff6">
    <w:name w:val="Normal Indent"/>
    <w:basedOn w:val="a"/>
    <w:unhideWhenUsed/>
    <w:rsid w:val="000E2A0B"/>
    <w:pPr>
      <w:ind w:left="720"/>
    </w:pPr>
  </w:style>
  <w:style w:type="paragraph" w:styleId="afff7">
    <w:name w:val="Note Heading"/>
    <w:basedOn w:val="a"/>
    <w:next w:val="a"/>
    <w:link w:val="afff8"/>
    <w:unhideWhenUsed/>
    <w:rsid w:val="000E2A0B"/>
    <w:pPr>
      <w:spacing w:after="0"/>
    </w:pPr>
  </w:style>
  <w:style w:type="character" w:customStyle="1" w:styleId="afff8">
    <w:name w:val="注释标题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Plain Text"/>
    <w:basedOn w:val="a"/>
    <w:link w:val="afffa"/>
    <w:unhideWhenUsed/>
    <w:qFormat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a">
    <w:name w:val="纯文本 字符"/>
    <w:basedOn w:val="a0"/>
    <w:link w:val="afff9"/>
    <w:uiPriority w:val="99"/>
    <w:qFormat/>
    <w:rsid w:val="000E2A0B"/>
    <w:rPr>
      <w:rFonts w:ascii="Consolas" w:hAnsi="Consolas"/>
      <w:sz w:val="21"/>
      <w:szCs w:val="21"/>
      <w:lang w:val="en-GB" w:eastAsia="en-US"/>
    </w:rPr>
  </w:style>
  <w:style w:type="paragraph" w:styleId="afffb">
    <w:name w:val="Quote"/>
    <w:basedOn w:val="a"/>
    <w:next w:val="a"/>
    <w:link w:val="afffc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c">
    <w:name w:val="引用 字符"/>
    <w:basedOn w:val="a0"/>
    <w:link w:val="afffb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d">
    <w:name w:val="Salutation"/>
    <w:basedOn w:val="a"/>
    <w:next w:val="a"/>
    <w:link w:val="afffe"/>
    <w:rsid w:val="000E2A0B"/>
  </w:style>
  <w:style w:type="character" w:customStyle="1" w:styleId="afffe">
    <w:name w:val="称呼 字符"/>
    <w:basedOn w:val="a0"/>
    <w:link w:val="afffd"/>
    <w:rsid w:val="000E2A0B"/>
    <w:rPr>
      <w:rFonts w:ascii="Times New Roman" w:hAnsi="Times New Roman"/>
      <w:lang w:val="en-GB" w:eastAsia="en-US"/>
    </w:rPr>
  </w:style>
  <w:style w:type="paragraph" w:styleId="affff">
    <w:name w:val="Signature"/>
    <w:basedOn w:val="a"/>
    <w:link w:val="affff0"/>
    <w:unhideWhenUsed/>
    <w:rsid w:val="000E2A0B"/>
    <w:pPr>
      <w:spacing w:after="0"/>
      <w:ind w:left="4252"/>
    </w:pPr>
  </w:style>
  <w:style w:type="character" w:customStyle="1" w:styleId="affff0">
    <w:name w:val="签名 字符"/>
    <w:basedOn w:val="a0"/>
    <w:link w:val="affff"/>
    <w:rsid w:val="000E2A0B"/>
    <w:rPr>
      <w:rFonts w:ascii="Times New Roman" w:hAnsi="Times New Roman"/>
      <w:lang w:val="en-GB" w:eastAsia="en-US"/>
    </w:rPr>
  </w:style>
  <w:style w:type="paragraph" w:styleId="affff1">
    <w:name w:val="Subtitle"/>
    <w:basedOn w:val="a"/>
    <w:next w:val="a"/>
    <w:link w:val="affff2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f2">
    <w:name w:val="副标题 字符"/>
    <w:basedOn w:val="a0"/>
    <w:link w:val="affff1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f3">
    <w:name w:val="table of authorities"/>
    <w:basedOn w:val="a"/>
    <w:next w:val="a"/>
    <w:unhideWhenUsed/>
    <w:rsid w:val="000E2A0B"/>
    <w:pPr>
      <w:spacing w:after="0"/>
      <w:ind w:left="200" w:hanging="200"/>
    </w:pPr>
  </w:style>
  <w:style w:type="paragraph" w:styleId="affff4">
    <w:name w:val="table of figures"/>
    <w:basedOn w:val="a"/>
    <w:next w:val="a"/>
    <w:unhideWhenUsed/>
    <w:rsid w:val="000E2A0B"/>
    <w:pPr>
      <w:spacing w:after="0"/>
    </w:pPr>
  </w:style>
  <w:style w:type="paragraph" w:styleId="affff5">
    <w:name w:val="Title"/>
    <w:basedOn w:val="a"/>
    <w:next w:val="a"/>
    <w:link w:val="affff6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6">
    <w:name w:val="标题 字符"/>
    <w:basedOn w:val="a0"/>
    <w:link w:val="affff5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7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customStyle="1" w:styleId="Lista2">
    <w:name w:val="Lista 2"/>
    <w:basedOn w:val="a"/>
    <w:qFormat/>
    <w:rsid w:val="00D526F3"/>
    <w:pPr>
      <w:numPr>
        <w:ilvl w:val="1"/>
        <w:numId w:val="5"/>
      </w:numPr>
      <w:tabs>
        <w:tab w:val="left" w:pos="2058"/>
      </w:tabs>
      <w:overflowPunct w:val="0"/>
      <w:autoSpaceDE w:val="0"/>
      <w:autoSpaceDN w:val="0"/>
      <w:adjustRightInd w:val="0"/>
      <w:spacing w:after="120"/>
      <w:ind w:left="840" w:hanging="420"/>
      <w:textAlignment w:val="baseline"/>
    </w:pPr>
    <w:rPr>
      <w:rFonts w:eastAsia="Times New Roman"/>
      <w:sz w:val="24"/>
    </w:rPr>
  </w:style>
  <w:style w:type="paragraph" w:customStyle="1" w:styleId="INDENT1">
    <w:name w:val="INDENT1"/>
    <w:basedOn w:val="a"/>
    <w:rsid w:val="001207DD"/>
    <w:pPr>
      <w:ind w:left="851"/>
    </w:pPr>
  </w:style>
  <w:style w:type="paragraph" w:customStyle="1" w:styleId="INDENT2">
    <w:name w:val="INDENT2"/>
    <w:basedOn w:val="a"/>
    <w:rsid w:val="001207DD"/>
    <w:pPr>
      <w:ind w:left="1135" w:hanging="284"/>
    </w:pPr>
  </w:style>
  <w:style w:type="paragraph" w:customStyle="1" w:styleId="INDENT3">
    <w:name w:val="INDENT3"/>
    <w:basedOn w:val="a"/>
    <w:rsid w:val="001207DD"/>
    <w:pPr>
      <w:ind w:left="1701" w:hanging="567"/>
    </w:pPr>
  </w:style>
  <w:style w:type="paragraph" w:customStyle="1" w:styleId="FigureTitle">
    <w:name w:val="Figure_Title"/>
    <w:basedOn w:val="a"/>
    <w:next w:val="a"/>
    <w:rsid w:val="001207DD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rsid w:val="001207DD"/>
    <w:pPr>
      <w:keepNext/>
      <w:keepLines/>
    </w:pPr>
    <w:rPr>
      <w:b/>
    </w:rPr>
  </w:style>
  <w:style w:type="paragraph" w:customStyle="1" w:styleId="enumlev2">
    <w:name w:val="enumlev2"/>
    <w:basedOn w:val="a"/>
    <w:rsid w:val="001207DD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</w:style>
  <w:style w:type="paragraph" w:customStyle="1" w:styleId="CouvRecTitle">
    <w:name w:val="Couv Rec Title"/>
    <w:basedOn w:val="a"/>
    <w:rsid w:val="001207DD"/>
    <w:pPr>
      <w:keepNext/>
      <w:keepLines/>
      <w:spacing w:before="240"/>
      <w:ind w:left="1418"/>
    </w:pPr>
    <w:rPr>
      <w:rFonts w:ascii="Arial" w:hAnsi="Arial"/>
      <w:b/>
      <w:sz w:val="36"/>
    </w:rPr>
  </w:style>
  <w:style w:type="paragraph" w:customStyle="1" w:styleId="TAJ">
    <w:name w:val="TAJ"/>
    <w:basedOn w:val="TH"/>
    <w:rsid w:val="001207DD"/>
  </w:style>
  <w:style w:type="paragraph" w:customStyle="1" w:styleId="Guidance">
    <w:name w:val="Guidance"/>
    <w:basedOn w:val="a"/>
    <w:rsid w:val="001207DD"/>
    <w:rPr>
      <w:i/>
      <w:color w:val="0000FF"/>
    </w:rPr>
  </w:style>
  <w:style w:type="paragraph" w:customStyle="1" w:styleId="Frontcover">
    <w:name w:val="Front_cover"/>
    <w:rsid w:val="001207DD"/>
    <w:rPr>
      <w:rFonts w:ascii="Arial" w:hAnsi="Arial"/>
      <w:lang w:val="en-GB" w:eastAsia="en-US"/>
    </w:rPr>
  </w:style>
  <w:style w:type="paragraph" w:customStyle="1" w:styleId="List1">
    <w:name w:val="List 1"/>
    <w:basedOn w:val="a"/>
    <w:rsid w:val="001207DD"/>
    <w:p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sz w:val="24"/>
    </w:rPr>
  </w:style>
  <w:style w:type="paragraph" w:customStyle="1" w:styleId="List11">
    <w:name w:val="List 1.1"/>
    <w:basedOn w:val="a"/>
    <w:rsid w:val="001207DD"/>
    <w:pPr>
      <w:tabs>
        <w:tab w:val="num" w:pos="1140"/>
        <w:tab w:val="left" w:pos="2041"/>
      </w:tabs>
      <w:overflowPunct w:val="0"/>
      <w:autoSpaceDE w:val="0"/>
      <w:autoSpaceDN w:val="0"/>
      <w:adjustRightInd w:val="0"/>
      <w:spacing w:after="120"/>
      <w:ind w:left="1140" w:hanging="1140"/>
      <w:textAlignment w:val="baseline"/>
    </w:pPr>
    <w:rPr>
      <w:sz w:val="24"/>
    </w:rPr>
  </w:style>
  <w:style w:type="paragraph" w:customStyle="1" w:styleId="List21">
    <w:name w:val="List 2.1"/>
    <w:basedOn w:val="List11"/>
    <w:rsid w:val="001207DD"/>
    <w:pPr>
      <w:numPr>
        <w:ilvl w:val="1"/>
      </w:numPr>
      <w:tabs>
        <w:tab w:val="clear" w:pos="2041"/>
        <w:tab w:val="num" w:pos="360"/>
        <w:tab w:val="num" w:pos="114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1207DD"/>
    <w:pPr>
      <w:numPr>
        <w:ilvl w:val="2"/>
      </w:numPr>
      <w:tabs>
        <w:tab w:val="num" w:pos="36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1207DD"/>
    <w:pPr>
      <w:numPr>
        <w:ilvl w:val="3"/>
      </w:numPr>
      <w:tabs>
        <w:tab w:val="num" w:pos="36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1207DD"/>
    <w:pPr>
      <w:numPr>
        <w:ilvl w:val="4"/>
      </w:numPr>
      <w:tabs>
        <w:tab w:val="clear" w:pos="3175"/>
        <w:tab w:val="clear" w:pos="3742"/>
        <w:tab w:val="num" w:pos="360"/>
        <w:tab w:val="left" w:pos="4253"/>
      </w:tabs>
      <w:ind w:left="4253" w:hanging="1191"/>
    </w:pPr>
  </w:style>
  <w:style w:type="paragraph" w:customStyle="1" w:styleId="cpde">
    <w:name w:val="cpde"/>
    <w:basedOn w:val="a"/>
    <w:rsid w:val="001207DD"/>
    <w:pPr>
      <w:numPr>
        <w:numId w:val="6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hAnsi="Helvetica"/>
    </w:rPr>
  </w:style>
  <w:style w:type="paragraph" w:customStyle="1" w:styleId="code">
    <w:name w:val="code"/>
    <w:basedOn w:val="a"/>
    <w:rsid w:val="001207DD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GDMOindent">
    <w:name w:val="GDMO indent"/>
    <w:basedOn w:val="ASN1Cont"/>
    <w:rsid w:val="001207DD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1207DD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a"/>
    <w:next w:val="ASN1Cont0"/>
    <w:rsid w:val="001207D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1207DD"/>
    <w:pPr>
      <w:spacing w:before="0"/>
      <w:jc w:val="left"/>
    </w:pPr>
  </w:style>
  <w:style w:type="paragraph" w:customStyle="1" w:styleId="GDMO">
    <w:name w:val="GDMO"/>
    <w:basedOn w:val="ASN1Cont"/>
    <w:rsid w:val="001207DD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1207DD"/>
    <w:pPr>
      <w:numPr>
        <w:numId w:val="9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1207DD"/>
    <w:pPr>
      <w:numPr>
        <w:numId w:val="10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a"/>
    <w:rsid w:val="001207D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hAnsi="Times"/>
    </w:rPr>
  </w:style>
  <w:style w:type="paragraph" w:customStyle="1" w:styleId="Figure">
    <w:name w:val="Figure_#"/>
    <w:basedOn w:val="a"/>
    <w:next w:val="a"/>
    <w:rsid w:val="001207DD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</w:style>
  <w:style w:type="paragraph" w:customStyle="1" w:styleId="Buffer">
    <w:name w:val="Buffer"/>
    <w:basedOn w:val="a"/>
    <w:rsid w:val="001207DD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hAnsi="Helvetica"/>
      <w:color w:val="000000"/>
      <w:sz w:val="8"/>
    </w:rPr>
  </w:style>
  <w:style w:type="character" w:styleId="affff8">
    <w:name w:val="page number"/>
    <w:basedOn w:val="a0"/>
    <w:rsid w:val="001207DD"/>
  </w:style>
  <w:style w:type="paragraph" w:customStyle="1" w:styleId="Caption1">
    <w:name w:val="Caption1"/>
    <w:basedOn w:val="a"/>
    <w:next w:val="a"/>
    <w:rsid w:val="001207DD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hAnsi="Helvetica"/>
    </w:rPr>
  </w:style>
  <w:style w:type="paragraph" w:customStyle="1" w:styleId="listtext1">
    <w:name w:val="list text 1"/>
    <w:basedOn w:val="a"/>
    <w:rsid w:val="001207DD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a"/>
    <w:rsid w:val="001207DD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a"/>
    <w:next w:val="ASN1Cont0"/>
    <w:rsid w:val="001207D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i/>
    </w:rPr>
  </w:style>
  <w:style w:type="paragraph" w:customStyle="1" w:styleId="SourceCode">
    <w:name w:val="Source Code"/>
    <w:basedOn w:val="a"/>
    <w:rsid w:val="001207DD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a"/>
    <w:rsid w:val="001207DD"/>
    <w:pPr>
      <w:numPr>
        <w:numId w:val="8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hAnsi="Times"/>
    </w:rPr>
  </w:style>
  <w:style w:type="character" w:styleId="affff9">
    <w:name w:val="Emphasis"/>
    <w:qFormat/>
    <w:rsid w:val="001207DD"/>
    <w:rPr>
      <w:i/>
    </w:rPr>
  </w:style>
  <w:style w:type="character" w:styleId="affffa">
    <w:name w:val="Strong"/>
    <w:qFormat/>
    <w:rsid w:val="001207DD"/>
    <w:rPr>
      <w:b/>
    </w:rPr>
  </w:style>
  <w:style w:type="paragraph" w:customStyle="1" w:styleId="DefinitionTerm">
    <w:name w:val="Definition Term"/>
    <w:basedOn w:val="a"/>
    <w:next w:val="DefinitionList"/>
    <w:rsid w:val="001207DD"/>
    <w:pPr>
      <w:overflowPunct w:val="0"/>
      <w:autoSpaceDE w:val="0"/>
      <w:autoSpaceDN w:val="0"/>
      <w:adjustRightInd w:val="0"/>
      <w:spacing w:after="0"/>
      <w:textAlignment w:val="baseline"/>
    </w:pPr>
    <w:rPr>
      <w:snapToGrid w:val="0"/>
      <w:sz w:val="24"/>
    </w:rPr>
  </w:style>
  <w:style w:type="paragraph" w:customStyle="1" w:styleId="DefinitionList">
    <w:name w:val="Definition List"/>
    <w:basedOn w:val="a"/>
    <w:next w:val="DefinitionTerm"/>
    <w:rsid w:val="001207DD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snapToGrid w:val="0"/>
      <w:sz w:val="24"/>
    </w:rPr>
  </w:style>
  <w:style w:type="paragraph" w:customStyle="1" w:styleId="Blockquote">
    <w:name w:val="Blockquote"/>
    <w:basedOn w:val="a"/>
    <w:rsid w:val="001207DD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snapToGrid w:val="0"/>
      <w:sz w:val="24"/>
    </w:rPr>
  </w:style>
  <w:style w:type="paragraph" w:customStyle="1" w:styleId="Style1">
    <w:name w:val="Style1"/>
    <w:basedOn w:val="a"/>
    <w:rsid w:val="001207DD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list">
    <w:name w:val="Bullet list"/>
    <w:basedOn w:val="a"/>
    <w:rsid w:val="001207DD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s">
    <w:name w:val="Bullets"/>
    <w:basedOn w:val="a"/>
    <w:rsid w:val="001207DD"/>
    <w:pPr>
      <w:keepLines/>
      <w:numPr>
        <w:numId w:val="7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hAnsi="Arial"/>
      <w:sz w:val="22"/>
    </w:rPr>
  </w:style>
  <w:style w:type="paragraph" w:customStyle="1" w:styleId="mifGrammar">
    <w:name w:val="mifGrammar"/>
    <w:basedOn w:val="a"/>
    <w:rsid w:val="001207DD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1207DD"/>
    <w:pPr>
      <w:spacing w:before="0"/>
    </w:pPr>
    <w:rPr>
      <w:b/>
    </w:rPr>
  </w:style>
  <w:style w:type="paragraph" w:customStyle="1" w:styleId="Table">
    <w:name w:val="Table_#"/>
    <w:basedOn w:val="a"/>
    <w:next w:val="TableTitle"/>
    <w:rsid w:val="001207D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1207DD"/>
    <w:pPr>
      <w:spacing w:before="142" w:after="142"/>
    </w:pPr>
  </w:style>
  <w:style w:type="paragraph" w:customStyle="1" w:styleId="TableLegend">
    <w:name w:val="Table_Legend"/>
    <w:basedOn w:val="a"/>
    <w:next w:val="a"/>
    <w:rsid w:val="001207D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hAnsi="CG Times"/>
      <w:sz w:val="18"/>
    </w:rPr>
  </w:style>
  <w:style w:type="paragraph" w:customStyle="1" w:styleId="TableFin">
    <w:name w:val="Table_Fin"/>
    <w:basedOn w:val="a"/>
    <w:next w:val="a"/>
    <w:rsid w:val="001207DD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hAnsi="CG Times"/>
    </w:rPr>
  </w:style>
  <w:style w:type="paragraph" w:customStyle="1" w:styleId="Appendix">
    <w:name w:val="Appendix"/>
    <w:basedOn w:val="1"/>
    <w:next w:val="a"/>
    <w:rsid w:val="001207DD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b/>
      <w:kern w:val="28"/>
      <w:sz w:val="28"/>
    </w:rPr>
  </w:style>
  <w:style w:type="paragraph" w:customStyle="1" w:styleId="Tablebold">
    <w:name w:val="Table bold"/>
    <w:basedOn w:val="a"/>
    <w:next w:val="Tablenormal"/>
    <w:rsid w:val="001207DD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b/>
      <w:sz w:val="16"/>
    </w:rPr>
  </w:style>
  <w:style w:type="paragraph" w:customStyle="1" w:styleId="Tablenormal">
    <w:name w:val="Table normal"/>
    <w:basedOn w:val="a"/>
    <w:rsid w:val="001207DD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sz w:val="16"/>
    </w:rPr>
  </w:style>
  <w:style w:type="paragraph" w:customStyle="1" w:styleId="H1">
    <w:name w:val="H1"/>
    <w:basedOn w:val="a"/>
    <w:next w:val="a"/>
    <w:rsid w:val="001207DD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a"/>
    <w:next w:val="a"/>
    <w:rsid w:val="001207D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hAnsi="CG Times"/>
    </w:rPr>
  </w:style>
  <w:style w:type="paragraph" w:customStyle="1" w:styleId="cdpe">
    <w:name w:val="cdpe"/>
    <w:basedOn w:val="enumlev1"/>
    <w:rsid w:val="001207DD"/>
  </w:style>
  <w:style w:type="paragraph" w:customStyle="1" w:styleId="I1">
    <w:name w:val="I1"/>
    <w:basedOn w:val="a4"/>
    <w:rsid w:val="001207DD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2">
    <w:name w:val="I2"/>
    <w:basedOn w:val="24"/>
    <w:rsid w:val="001207DD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3">
    <w:name w:val="I3"/>
    <w:basedOn w:val="33"/>
    <w:rsid w:val="001207DD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B3">
    <w:name w:val="IB3"/>
    <w:basedOn w:val="a"/>
    <w:rsid w:val="001207DD"/>
    <w:pPr>
      <w:numPr>
        <w:numId w:val="14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</w:style>
  <w:style w:type="paragraph" w:customStyle="1" w:styleId="IB1">
    <w:name w:val="IB1"/>
    <w:basedOn w:val="a"/>
    <w:rsid w:val="001207DD"/>
    <w:pPr>
      <w:numPr>
        <w:numId w:val="12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IB2">
    <w:name w:val="IB2"/>
    <w:basedOn w:val="a"/>
    <w:rsid w:val="001207DD"/>
    <w:pPr>
      <w:numPr>
        <w:numId w:val="13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N">
    <w:name w:val="IBN"/>
    <w:basedOn w:val="a"/>
    <w:rsid w:val="001207DD"/>
    <w:pPr>
      <w:numPr>
        <w:numId w:val="15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L">
    <w:name w:val="IBL"/>
    <w:basedOn w:val="a"/>
    <w:rsid w:val="001207DD"/>
    <w:pPr>
      <w:numPr>
        <w:numId w:val="16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Normalaftertitle">
    <w:name w:val="Normal after title"/>
    <w:basedOn w:val="1"/>
    <w:next w:val="a"/>
    <w:rsid w:val="001207DD"/>
    <w:pPr>
      <w:widowControl w:val="0"/>
      <w:numPr>
        <w:numId w:val="11"/>
      </w:numPr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jc w:val="both"/>
      <w:textAlignment w:val="baseline"/>
      <w:outlineLvl w:val="9"/>
    </w:pPr>
    <w:rPr>
      <w:rFonts w:ascii="Times" w:hAnsi="Times"/>
      <w:sz w:val="20"/>
    </w:rPr>
  </w:style>
  <w:style w:type="paragraph" w:customStyle="1" w:styleId="FL">
    <w:name w:val="FL"/>
    <w:basedOn w:val="a"/>
    <w:rsid w:val="001207DD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StyleBefore0pt">
    <w:name w:val="Style Before:  0 pt"/>
    <w:basedOn w:val="a"/>
    <w:rsid w:val="001207DD"/>
    <w:pPr>
      <w:spacing w:before="120" w:after="0"/>
    </w:pPr>
    <w:rPr>
      <w:sz w:val="24"/>
    </w:rPr>
  </w:style>
  <w:style w:type="paragraph" w:customStyle="1" w:styleId="StyleHeading3h3CourierNew">
    <w:name w:val="Style Heading 3h3 + Courier New"/>
    <w:basedOn w:val="30"/>
    <w:link w:val="StyleHeading3h3CourierNewChar"/>
    <w:rsid w:val="001207DD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1207DD"/>
    <w:rPr>
      <w:rFonts w:ascii="Courier New" w:hAnsi="Courier New"/>
      <w:sz w:val="28"/>
      <w:lang w:val="en-GB" w:eastAsia="en-US"/>
    </w:rPr>
  </w:style>
  <w:style w:type="character" w:customStyle="1" w:styleId="desc">
    <w:name w:val="desc"/>
    <w:rsid w:val="001207DD"/>
  </w:style>
  <w:style w:type="character" w:customStyle="1" w:styleId="TALChar1">
    <w:name w:val="TAL Char1"/>
    <w:rsid w:val="001207DD"/>
    <w:rPr>
      <w:rFonts w:ascii="Arial" w:hAnsi="Arial"/>
      <w:sz w:val="18"/>
      <w:lang w:val="en-GB" w:eastAsia="en-US" w:bidi="ar-SA"/>
    </w:rPr>
  </w:style>
  <w:style w:type="character" w:customStyle="1" w:styleId="TALCar">
    <w:name w:val="TAL Car"/>
    <w:rsid w:val="001207DD"/>
    <w:rPr>
      <w:rFonts w:ascii="Arial" w:hAnsi="Arial"/>
      <w:sz w:val="18"/>
      <w:lang w:val="en-GB" w:eastAsia="en-US"/>
    </w:rPr>
  </w:style>
  <w:style w:type="character" w:styleId="HTML3">
    <w:name w:val="HTML Code"/>
    <w:uiPriority w:val="99"/>
    <w:unhideWhenUsed/>
    <w:rsid w:val="00942B85"/>
    <w:rPr>
      <w:rFonts w:ascii="Courier New" w:eastAsia="Times New Roman" w:hAnsi="Courier New" w:cs="Courier New" w:hint="default"/>
      <w:sz w:val="20"/>
      <w:szCs w:val="20"/>
    </w:rPr>
  </w:style>
  <w:style w:type="paragraph" w:customStyle="1" w:styleId="msonormal0">
    <w:name w:val="msonormal"/>
    <w:basedOn w:val="a"/>
    <w:rsid w:val="00942B85"/>
    <w:pPr>
      <w:spacing w:before="100" w:beforeAutospacing="1" w:after="100" w:afterAutospacing="1"/>
    </w:pPr>
    <w:rPr>
      <w:rFonts w:eastAsia="宋体"/>
      <w:sz w:val="24"/>
      <w:szCs w:val="24"/>
      <w:lang w:eastAsia="en-GB"/>
    </w:rPr>
  </w:style>
  <w:style w:type="paragraph" w:customStyle="1" w:styleId="affffb">
    <w:name w:val="表格文本"/>
    <w:basedOn w:val="a"/>
    <w:rsid w:val="00942B85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paragraph">
    <w:name w:val="paragraph"/>
    <w:basedOn w:val="a"/>
    <w:rsid w:val="00942B85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</w:rPr>
  </w:style>
  <w:style w:type="paragraph" w:customStyle="1" w:styleId="Default">
    <w:name w:val="Default"/>
    <w:rsid w:val="00942B85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GB" w:eastAsia="en-US"/>
    </w:rPr>
  </w:style>
  <w:style w:type="character" w:customStyle="1" w:styleId="msoins0">
    <w:name w:val="msoins"/>
    <w:rsid w:val="00942B85"/>
  </w:style>
  <w:style w:type="character" w:customStyle="1" w:styleId="NOZchn">
    <w:name w:val="NO Zchn"/>
    <w:locked/>
    <w:rsid w:val="00942B85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942B85"/>
  </w:style>
  <w:style w:type="character" w:customStyle="1" w:styleId="spellingerror">
    <w:name w:val="spellingerror"/>
    <w:rsid w:val="00942B85"/>
  </w:style>
  <w:style w:type="character" w:customStyle="1" w:styleId="eop">
    <w:name w:val="eop"/>
    <w:rsid w:val="00942B85"/>
  </w:style>
  <w:style w:type="character" w:customStyle="1" w:styleId="EXCar">
    <w:name w:val="EX Car"/>
    <w:rsid w:val="00942B85"/>
    <w:rPr>
      <w:lang w:val="en-GB" w:eastAsia="en-US"/>
    </w:rPr>
  </w:style>
  <w:style w:type="character" w:customStyle="1" w:styleId="TAHChar">
    <w:name w:val="TAH Char"/>
    <w:rsid w:val="00942B85"/>
    <w:rPr>
      <w:rFonts w:ascii="Arial" w:hAnsi="Arial" w:cs="Arial" w:hint="default"/>
      <w:b/>
      <w:bCs w:val="0"/>
      <w:sz w:val="18"/>
      <w:lang w:eastAsia="en-US"/>
    </w:rPr>
  </w:style>
  <w:style w:type="character" w:customStyle="1" w:styleId="idiff">
    <w:name w:val="idiff"/>
    <w:rsid w:val="00942B85"/>
  </w:style>
  <w:style w:type="character" w:customStyle="1" w:styleId="line">
    <w:name w:val="line"/>
    <w:rsid w:val="00942B85"/>
  </w:style>
  <w:style w:type="paragraph" w:customStyle="1" w:styleId="B10">
    <w:name w:val="B1+"/>
    <w:basedOn w:val="a"/>
    <w:link w:val="B1Car"/>
    <w:rsid w:val="00942B85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rFonts w:eastAsia="宋体"/>
    </w:rPr>
  </w:style>
  <w:style w:type="character" w:customStyle="1" w:styleId="B1Car">
    <w:name w:val="B1+ Car"/>
    <w:link w:val="B10"/>
    <w:rsid w:val="00942B85"/>
    <w:rPr>
      <w:rFonts w:ascii="Times New Roman" w:eastAsia="宋体" w:hAnsi="Times New Roman"/>
      <w:lang w:val="en-GB" w:eastAsia="en-US"/>
    </w:rPr>
  </w:style>
  <w:style w:type="character" w:customStyle="1" w:styleId="TFZchn">
    <w:name w:val="TF Zchn"/>
    <w:rsid w:val="00942B85"/>
    <w:rPr>
      <w:rFonts w:ascii="Arial" w:hAnsi="Arial"/>
      <w:b/>
      <w:lang w:val="en-GB" w:eastAsia="en-US"/>
    </w:rPr>
  </w:style>
  <w:style w:type="character" w:customStyle="1" w:styleId="ui-provider">
    <w:name w:val="ui-provider"/>
    <w:basedOn w:val="a0"/>
    <w:rsid w:val="00942B85"/>
  </w:style>
  <w:style w:type="character" w:customStyle="1" w:styleId="normaltextrun">
    <w:name w:val="normaltextrun"/>
    <w:basedOn w:val="a0"/>
    <w:rsid w:val="00942B85"/>
  </w:style>
  <w:style w:type="character" w:customStyle="1" w:styleId="tabchar">
    <w:name w:val="tabchar"/>
    <w:basedOn w:val="a0"/>
    <w:rsid w:val="00942B85"/>
  </w:style>
  <w:style w:type="character" w:customStyle="1" w:styleId="B1Char1">
    <w:name w:val="B1 Char1"/>
    <w:rsid w:val="00210FD4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forge.3gpp.org/rep/sa5/MnS/-/merge_requests/1143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6CB64-E89A-429C-9F50-417451672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82</TotalTime>
  <Pages>12</Pages>
  <Words>3869</Words>
  <Characters>22058</Characters>
  <Application>Microsoft Office Word</Application>
  <DocSecurity>0</DocSecurity>
  <Lines>183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587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</cp:lastModifiedBy>
  <cp:revision>75</cp:revision>
  <cp:lastPrinted>1899-12-31T23:00:00Z</cp:lastPrinted>
  <dcterms:created xsi:type="dcterms:W3CDTF">2020-02-03T08:32:00Z</dcterms:created>
  <dcterms:modified xsi:type="dcterms:W3CDTF">2024-05-29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SwEdVhngJaMON0K7Ldi5FsCiSehIwZgdTHRlsnHedW7vT+oQJ8C79GtuZ4eQbfn5Nkeae9Wx
0UuZSa+StWzV8Hu2s6pVeAf/PuELt0fz/pYS8v7kzr9rQ0YjM5yqEIYcxbvKepbfQxl0xEEe
HLQdT/LbCpanDEFrBqdKXgWUn87FJL0Wv7CQYwntnI3UCUXNGh+qQ8yMkUSBykNqpshU8PoS
M0i9tngXdwQyphorbH</vt:lpwstr>
  </property>
  <property fmtid="{D5CDD505-2E9C-101B-9397-08002B2CF9AE}" pid="23" name="_2015_ms_pID_7253431">
    <vt:lpwstr>gEKrf53/FiqLT1rHlSr3cS5qWTrRcXbZLp5abtei8QnONO7l+UvLE2
d0GRFcDeDK7udm1gYZa/pAKoMyyM4l6zlWdjKZGoGCT+zuHCaS15NEfhJApwAQQHRxDjEkIA
pAYsUzuVz3Xmv6WgCohgIk+Tabe8VinQC3QPZ2N/2AyJOt9aM07QKnOOCDXmwfsx9rSyxzO9
j7bS+mts1U9kL7x/2A6bGuOpgUIdjaiZM6dr</vt:lpwstr>
  </property>
  <property fmtid="{D5CDD505-2E9C-101B-9397-08002B2CF9AE}" pid="24" name="_2015_ms_pID_7253432">
    <vt:lpwstr>Jw==</vt:lpwstr>
  </property>
</Properties>
</file>